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599F" w14:textId="77777777" w:rsidR="007B483B" w:rsidRPr="00F73E12" w:rsidRDefault="007B483B">
      <w:pPr>
        <w:rPr>
          <w:rFonts w:eastAsia="標楷體"/>
          <w:sz w:val="28"/>
        </w:rPr>
      </w:pPr>
    </w:p>
    <w:p w14:paraId="7DDD122F" w14:textId="2C86F60C" w:rsidR="007B483B" w:rsidRPr="006B5F0D" w:rsidRDefault="00FF4A54">
      <w:pPr>
        <w:tabs>
          <w:tab w:val="num" w:pos="720"/>
        </w:tabs>
        <w:jc w:val="center"/>
        <w:rPr>
          <w:rFonts w:asciiTheme="minorHAnsi" w:eastAsia="標楷體" w:hAnsiTheme="minorHAnsi" w:cstheme="minorHAnsi"/>
          <w:b/>
          <w:sz w:val="28"/>
        </w:rPr>
      </w:pPr>
      <w:r w:rsidRPr="006B5F0D">
        <w:rPr>
          <w:rFonts w:asciiTheme="minorHAnsi" w:eastAsia="標楷體" w:hAnsiTheme="minorHAnsi" w:cstheme="minorHAnsi" w:hint="eastAsia"/>
          <w:b/>
          <w:sz w:val="40"/>
        </w:rPr>
        <w:t>台灣優良食品</w:t>
      </w:r>
      <w:r w:rsidR="00BA43FD" w:rsidRPr="006B5F0D">
        <w:rPr>
          <w:rFonts w:asciiTheme="minorHAnsi" w:eastAsia="標楷體" w:hAnsiTheme="minorHAnsi" w:cstheme="minorHAnsi" w:hint="eastAsia"/>
          <w:b/>
          <w:sz w:val="40"/>
        </w:rPr>
        <w:t>驗</w:t>
      </w:r>
      <w:r w:rsidR="007B483B" w:rsidRPr="006B5F0D">
        <w:rPr>
          <w:rFonts w:asciiTheme="minorHAnsi" w:eastAsia="標楷體" w:hAnsiTheme="minorHAnsi" w:cstheme="minorHAnsi" w:hint="eastAsia"/>
          <w:b/>
          <w:sz w:val="40"/>
        </w:rPr>
        <w:t>證合約書</w:t>
      </w:r>
    </w:p>
    <w:p w14:paraId="5F635332" w14:textId="77777777" w:rsidR="007B483B" w:rsidRPr="006B5F0D" w:rsidRDefault="007B483B">
      <w:pPr>
        <w:rPr>
          <w:rFonts w:asciiTheme="minorHAnsi" w:eastAsia="標楷體" w:hAnsiTheme="minorHAnsi" w:cstheme="minorHAnsi"/>
        </w:rPr>
      </w:pPr>
    </w:p>
    <w:p w14:paraId="007B8287" w14:textId="203539FF" w:rsidR="007B483B" w:rsidRPr="006B5F0D" w:rsidRDefault="00BC016A">
      <w:pPr>
        <w:tabs>
          <w:tab w:val="num" w:pos="720"/>
        </w:tabs>
        <w:jc w:val="both"/>
        <w:rPr>
          <w:rFonts w:ascii="標楷體" w:eastAsia="標楷體" w:hAnsi="標楷體" w:cstheme="minorHAnsi"/>
        </w:rPr>
      </w:pPr>
      <w:r w:rsidRPr="006B5F0D">
        <w:rPr>
          <w:rFonts w:ascii="標楷體" w:eastAsia="標楷體" w:hAnsi="標楷體" w:cstheme="minorHAnsi" w:hint="eastAsia"/>
        </w:rPr>
        <w:t>驗證機構</w:t>
      </w:r>
      <w:permStart w:id="2035446511" w:edGrp="everyone"/>
      <w:r w:rsidRPr="006B5F0D">
        <w:rPr>
          <w:rFonts w:ascii="標楷體" w:eastAsia="標楷體" w:hAnsi="標楷體" w:cstheme="minorHAnsi" w:hint="eastAsia"/>
          <w:u w:val="single"/>
        </w:rPr>
        <w:t xml:space="preserve">　　　　　　　　</w:t>
      </w:r>
      <w:r w:rsidRPr="006B5F0D">
        <w:rPr>
          <w:rFonts w:ascii="標楷體" w:eastAsia="標楷體" w:hAnsi="標楷體" w:cstheme="minorHAnsi"/>
          <w:u w:val="single"/>
        </w:rPr>
        <w:t xml:space="preserve">    </w:t>
      </w:r>
      <w:permEnd w:id="2035446511"/>
      <w:r w:rsidRPr="006B5F0D">
        <w:rPr>
          <w:rFonts w:ascii="標楷體" w:eastAsia="標楷體" w:hAnsi="標楷體" w:cstheme="minorHAnsi" w:hint="eastAsia"/>
        </w:rPr>
        <w:t>（以下簡稱甲方）經台灣優良食品發展協會授權，辦理台灣優良食品驗證</w:t>
      </w:r>
      <w:r w:rsidRPr="006B5F0D">
        <w:rPr>
          <w:rFonts w:ascii="標楷體" w:eastAsia="標楷體" w:hAnsi="標楷體" w:cstheme="minorHAnsi"/>
        </w:rPr>
        <w:t>(</w:t>
      </w:r>
      <w:r w:rsidRPr="006B5F0D">
        <w:rPr>
          <w:rFonts w:ascii="標楷體" w:eastAsia="標楷體" w:hAnsi="標楷體" w:cstheme="minorHAnsi" w:hint="eastAsia"/>
        </w:rPr>
        <w:t>以下簡稱</w:t>
      </w:r>
      <w:r w:rsidRPr="006B5F0D">
        <w:rPr>
          <w:rFonts w:asciiTheme="minorHAnsi" w:eastAsia="標楷體" w:hAnsiTheme="minorHAnsi" w:cstheme="minorHAnsi"/>
        </w:rPr>
        <w:t>TQF</w:t>
      </w:r>
      <w:r w:rsidRPr="006B5F0D">
        <w:rPr>
          <w:rFonts w:ascii="標楷體" w:eastAsia="標楷體" w:hAnsi="標楷體" w:cstheme="minorHAnsi" w:hint="eastAsia"/>
        </w:rPr>
        <w:t>驗證</w:t>
      </w:r>
      <w:r w:rsidRPr="006B5F0D">
        <w:rPr>
          <w:rFonts w:ascii="標楷體" w:eastAsia="標楷體" w:hAnsi="標楷體" w:cstheme="minorHAnsi"/>
        </w:rPr>
        <w:t>)</w:t>
      </w:r>
      <w:r w:rsidRPr="006B5F0D">
        <w:rPr>
          <w:rFonts w:ascii="標楷體" w:eastAsia="標楷體" w:hAnsi="標楷體" w:cstheme="minorHAnsi" w:hint="eastAsia"/>
        </w:rPr>
        <w:t>之簽約事宜，</w:t>
      </w:r>
      <w:r w:rsidRPr="006B5F0D">
        <w:rPr>
          <w:rFonts w:ascii="標楷體" w:eastAsia="標楷體" w:hAnsi="標楷體" w:cstheme="minorHAnsi"/>
        </w:rPr>
        <w:t xml:space="preserve">                   </w:t>
      </w:r>
      <w:r w:rsidRPr="006B5F0D">
        <w:rPr>
          <w:rFonts w:ascii="標楷體" w:eastAsia="標楷體" w:hAnsi="標楷體" w:cstheme="minorHAnsi" w:hint="eastAsia"/>
        </w:rPr>
        <w:t>茲認定</w:t>
      </w:r>
      <w:permStart w:id="413280088" w:edGrp="everyone"/>
      <w:r w:rsidRPr="006B5F0D">
        <w:rPr>
          <w:rFonts w:ascii="標楷體" w:eastAsia="標楷體" w:hAnsi="標楷體" w:cstheme="minorHAnsi" w:hint="eastAsia"/>
          <w:u w:val="single"/>
        </w:rPr>
        <w:t xml:space="preserve">　　　　　　　　</w:t>
      </w:r>
      <w:permEnd w:id="413280088"/>
      <w:r w:rsidRPr="006B5F0D">
        <w:rPr>
          <w:rFonts w:ascii="標楷體" w:eastAsia="標楷體" w:hAnsi="標楷體" w:cstheme="minorHAnsi" w:hint="eastAsia"/>
        </w:rPr>
        <w:t>公司（以下簡稱乙方）之</w:t>
      </w:r>
      <w:permStart w:id="1592278552" w:edGrp="everyone"/>
      <w:r w:rsidRPr="006B5F0D">
        <w:rPr>
          <w:rFonts w:ascii="標楷體" w:eastAsia="標楷體" w:hAnsi="標楷體" w:cstheme="minorHAnsi" w:hint="eastAsia"/>
          <w:u w:val="single"/>
        </w:rPr>
        <w:t xml:space="preserve">　　　　　　　</w:t>
      </w:r>
      <w:r w:rsidRPr="006B5F0D">
        <w:rPr>
          <w:rFonts w:ascii="標楷體" w:eastAsia="標楷體" w:hAnsi="標楷體" w:cstheme="minorHAnsi"/>
          <w:u w:val="single"/>
        </w:rPr>
        <w:t xml:space="preserve">    </w:t>
      </w:r>
      <w:permEnd w:id="1592278552"/>
      <w:r w:rsidRPr="006B5F0D">
        <w:rPr>
          <w:rFonts w:ascii="標楷體" w:eastAsia="標楷體" w:hAnsi="標楷體" w:cstheme="minorHAnsi" w:hint="eastAsia"/>
        </w:rPr>
        <w:t>工廠</w:t>
      </w:r>
      <w:r w:rsidRPr="006B5F0D">
        <w:rPr>
          <w:rFonts w:ascii="標楷體" w:eastAsia="標楷體" w:hAnsi="標楷體" w:cstheme="minorHAnsi"/>
        </w:rPr>
        <w:t>/</w:t>
      </w:r>
      <w:r w:rsidR="0002398D">
        <w:rPr>
          <w:rFonts w:ascii="標楷體" w:eastAsia="標楷體" w:hAnsi="標楷體" w:cstheme="minorHAnsi" w:hint="eastAsia"/>
        </w:rPr>
        <w:t xml:space="preserve">  </w:t>
      </w:r>
      <w:r w:rsidRPr="006B5F0D">
        <w:rPr>
          <w:rFonts w:ascii="標楷體" w:eastAsia="標楷體" w:hAnsi="標楷體" w:cstheme="minorHAnsi" w:hint="eastAsia"/>
        </w:rPr>
        <w:t>生產</w:t>
      </w:r>
      <w:r w:rsidR="006F45F8" w:rsidRPr="006D08C1">
        <w:rPr>
          <w:rFonts w:ascii="標楷體" w:eastAsia="標楷體" w:hAnsi="標楷體" w:cstheme="minorHAnsi" w:hint="eastAsia"/>
          <w:color w:val="000000" w:themeColor="text1"/>
        </w:rPr>
        <w:t>系統</w:t>
      </w:r>
      <w:r w:rsidRPr="006B5F0D">
        <w:rPr>
          <w:rFonts w:ascii="標楷體" w:eastAsia="標楷體" w:hAnsi="標楷體" w:cstheme="minorHAnsi" w:hint="eastAsia"/>
        </w:rPr>
        <w:t>為取得</w:t>
      </w:r>
      <w:r w:rsidRPr="006B5F0D">
        <w:rPr>
          <w:rFonts w:asciiTheme="minorHAnsi" w:eastAsia="標楷體" w:hAnsiTheme="minorHAnsi" w:cstheme="minorHAnsi"/>
        </w:rPr>
        <w:t>TQF</w:t>
      </w:r>
      <w:r w:rsidRPr="006B5F0D">
        <w:rPr>
          <w:rFonts w:ascii="標楷體" w:eastAsia="標楷體" w:hAnsi="標楷體" w:cstheme="minorHAnsi" w:hint="eastAsia"/>
        </w:rPr>
        <w:t>驗證之工廠，經甲乙雙方同意簽訂本合約書，其條款如下：</w:t>
      </w:r>
      <w:r w:rsidR="009865A1" w:rsidRPr="006B5F0D" w:rsidDel="009865A1">
        <w:rPr>
          <w:rFonts w:ascii="標楷體" w:eastAsia="標楷體" w:hAnsi="標楷體" w:cstheme="minorHAnsi"/>
        </w:rPr>
        <w:t xml:space="preserve"> </w:t>
      </w:r>
    </w:p>
    <w:p w14:paraId="1D4B34F6" w14:textId="31A5D853" w:rsidR="00EF7660" w:rsidRPr="006B5F0D" w:rsidRDefault="00EF7660" w:rsidP="0023245F">
      <w:pPr>
        <w:pStyle w:val="af4"/>
        <w:numPr>
          <w:ilvl w:val="0"/>
          <w:numId w:val="1"/>
        </w:numPr>
        <w:spacing w:before="60" w:after="60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登錄資料</w:t>
      </w:r>
    </w:p>
    <w:p w14:paraId="2EAA78E8" w14:textId="13A61B25" w:rsidR="006A20FA" w:rsidRPr="006B5F0D" w:rsidRDefault="006A20FA" w:rsidP="0023245F">
      <w:pPr>
        <w:ind w:leftChars="320" w:left="768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驗證版本：</w:t>
      </w:r>
      <w:permStart w:id="1955886911" w:edGrp="everyone"/>
      <w:r w:rsidR="009E7EB3" w:rsidRPr="006B5F0D">
        <w:rPr>
          <w:rFonts w:asciiTheme="minorHAnsi" w:eastAsia="標楷體" w:hAnsiTheme="minorHAnsi" w:cstheme="minorHAnsi"/>
          <w:u w:val="single"/>
        </w:rPr>
        <w:tab/>
      </w:r>
      <w:r w:rsidR="009E7EB3" w:rsidRPr="006B5F0D">
        <w:rPr>
          <w:rFonts w:asciiTheme="minorHAnsi" w:eastAsia="標楷體" w:hAnsiTheme="minorHAnsi" w:cstheme="minorHAnsi"/>
          <w:u w:val="single"/>
        </w:rPr>
        <w:tab/>
      </w:r>
      <w:r w:rsidR="009E7EB3" w:rsidRPr="006B5F0D">
        <w:rPr>
          <w:rFonts w:asciiTheme="minorHAnsi" w:eastAsia="標楷體" w:hAnsiTheme="minorHAnsi" w:cstheme="minorHAnsi"/>
          <w:u w:val="single"/>
        </w:rPr>
        <w:tab/>
      </w:r>
      <w:r w:rsidR="009E7EB3" w:rsidRPr="006B5F0D">
        <w:rPr>
          <w:rFonts w:asciiTheme="minorHAnsi" w:eastAsia="標楷體" w:hAnsiTheme="minorHAnsi" w:cstheme="minorHAnsi"/>
          <w:u w:val="single"/>
        </w:rPr>
        <w:tab/>
      </w:r>
      <w:r w:rsidR="009E7EB3" w:rsidRPr="006B5F0D">
        <w:rPr>
          <w:rFonts w:asciiTheme="minorHAnsi" w:eastAsia="標楷體" w:hAnsiTheme="minorHAnsi" w:cstheme="minorHAnsi"/>
          <w:u w:val="single"/>
        </w:rPr>
        <w:tab/>
      </w:r>
      <w:r w:rsidR="009E7EB3" w:rsidRPr="006B5F0D">
        <w:rPr>
          <w:rFonts w:asciiTheme="minorHAnsi" w:eastAsia="標楷體" w:hAnsiTheme="minorHAnsi" w:cstheme="minorHAnsi"/>
          <w:u w:val="single"/>
        </w:rPr>
        <w:tab/>
        <w:t xml:space="preserve">                </w:t>
      </w:r>
      <w:permEnd w:id="1955886911"/>
    </w:p>
    <w:p w14:paraId="3CD311A0" w14:textId="00D31DFE" w:rsidR="005715D1" w:rsidRPr="006B5F0D" w:rsidRDefault="006A20FA" w:rsidP="0023245F">
      <w:pPr>
        <w:ind w:leftChars="320" w:left="768"/>
        <w:jc w:val="both"/>
        <w:rPr>
          <w:rFonts w:asciiTheme="minorHAnsi" w:eastAsia="標楷體" w:hAnsiTheme="minorHAnsi" w:cstheme="minorHAnsi"/>
          <w:u w:val="single"/>
        </w:rPr>
      </w:pPr>
      <w:r w:rsidRPr="006B5F0D">
        <w:rPr>
          <w:rFonts w:asciiTheme="minorHAnsi" w:eastAsia="標楷體" w:hAnsiTheme="minorHAnsi" w:cstheme="minorHAnsi" w:hint="eastAsia"/>
        </w:rPr>
        <w:t>驗證</w:t>
      </w:r>
      <w:r w:rsidR="00EF7660" w:rsidRPr="006B5F0D">
        <w:rPr>
          <w:rFonts w:asciiTheme="minorHAnsi" w:eastAsia="標楷體" w:hAnsiTheme="minorHAnsi" w:cstheme="minorHAnsi" w:hint="eastAsia"/>
        </w:rPr>
        <w:t>類別：</w:t>
      </w:r>
      <w:permStart w:id="590301192" w:edGrp="everyone"/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F7660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 xml:space="preserve">                </w:t>
      </w:r>
      <w:permEnd w:id="590301192"/>
    </w:p>
    <w:p w14:paraId="52EED850" w14:textId="34FEAB1A" w:rsidR="005715D1" w:rsidRPr="006B5F0D" w:rsidRDefault="00EF7660" w:rsidP="0023245F">
      <w:pPr>
        <w:ind w:leftChars="320" w:left="768"/>
        <w:jc w:val="both"/>
        <w:rPr>
          <w:rFonts w:asciiTheme="minorHAnsi" w:eastAsia="標楷體" w:hAnsiTheme="minorHAnsi" w:cstheme="minorHAnsi"/>
          <w:u w:val="single"/>
        </w:rPr>
      </w:pPr>
      <w:r w:rsidRPr="006B5F0D">
        <w:rPr>
          <w:rFonts w:asciiTheme="minorHAnsi" w:eastAsia="標楷體" w:hAnsiTheme="minorHAnsi" w:cstheme="minorHAnsi" w:hint="eastAsia"/>
        </w:rPr>
        <w:t>驗證</w:t>
      </w:r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階</w:t>
      </w:r>
      <w:r w:rsidR="003716DA" w:rsidRPr="006D08C1">
        <w:rPr>
          <w:rFonts w:asciiTheme="minorHAnsi" w:eastAsia="標楷體" w:hAnsiTheme="minorHAnsi" w:cstheme="minorHAnsi" w:hint="eastAsia"/>
          <w:color w:val="000000" w:themeColor="text1"/>
        </w:rPr>
        <w:t>層</w:t>
      </w:r>
      <w:r w:rsidR="007B483B" w:rsidRPr="006B5F0D">
        <w:rPr>
          <w:rFonts w:asciiTheme="minorHAnsi" w:eastAsia="標楷體" w:hAnsiTheme="minorHAnsi" w:cstheme="minorHAnsi" w:hint="eastAsia"/>
        </w:rPr>
        <w:t>：</w:t>
      </w:r>
      <w:permStart w:id="38553581" w:edGrp="everyone"/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  <w:t xml:space="preserve">                </w:t>
      </w:r>
      <w:permEnd w:id="38553581"/>
    </w:p>
    <w:p w14:paraId="56560EB4" w14:textId="05D1743F" w:rsidR="005715D1" w:rsidRPr="006B5F0D" w:rsidRDefault="00EF7660" w:rsidP="0023245F">
      <w:pPr>
        <w:ind w:leftChars="320" w:left="768"/>
        <w:jc w:val="both"/>
        <w:rPr>
          <w:rFonts w:asciiTheme="minorHAnsi" w:eastAsia="標楷體" w:hAnsiTheme="minorHAnsi" w:cstheme="minorHAnsi"/>
          <w:u w:val="single"/>
        </w:rPr>
      </w:pPr>
      <w:r w:rsidRPr="006B5F0D">
        <w:rPr>
          <w:rFonts w:asciiTheme="minorHAnsi" w:eastAsia="標楷體" w:hAnsiTheme="minorHAnsi" w:cstheme="minorHAnsi" w:hint="eastAsia"/>
        </w:rPr>
        <w:t>驗證範圍：</w:t>
      </w:r>
      <w:permStart w:id="1747322792" w:edGrp="everyone"/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ab/>
        <w:t xml:space="preserve">                </w:t>
      </w:r>
    </w:p>
    <w:permEnd w:id="1747322792"/>
    <w:p w14:paraId="5667D634" w14:textId="1FFB1610" w:rsidR="006A20FA" w:rsidRPr="006B5F0D" w:rsidRDefault="00EF7660" w:rsidP="0023245F">
      <w:pPr>
        <w:ind w:leftChars="320" w:left="768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驗證工廠負責人：</w:t>
      </w:r>
      <w:permStart w:id="156374587" w:edGrp="everyone"/>
      <w:r w:rsidRPr="006B5F0D">
        <w:rPr>
          <w:rFonts w:asciiTheme="minorHAnsi" w:eastAsia="標楷體" w:hAnsiTheme="minorHAnsi" w:cstheme="minorHAnsi"/>
          <w:u w:val="single"/>
        </w:rPr>
        <w:tab/>
      </w:r>
      <w:r w:rsidRPr="006B5F0D">
        <w:rPr>
          <w:rFonts w:asciiTheme="minorHAnsi" w:eastAsia="標楷體" w:hAnsiTheme="minorHAnsi" w:cstheme="minorHAnsi"/>
          <w:u w:val="single"/>
        </w:rPr>
        <w:tab/>
      </w:r>
      <w:r w:rsidRPr="006B5F0D">
        <w:rPr>
          <w:rFonts w:asciiTheme="minorHAnsi" w:eastAsia="標楷體" w:hAnsiTheme="minorHAnsi" w:cstheme="minorHAnsi"/>
          <w:u w:val="single"/>
        </w:rPr>
        <w:tab/>
      </w:r>
      <w:r w:rsidRPr="006B5F0D">
        <w:rPr>
          <w:rFonts w:asciiTheme="minorHAnsi" w:eastAsia="標楷體" w:hAnsiTheme="minorHAnsi" w:cstheme="minorHAnsi"/>
          <w:u w:val="single"/>
        </w:rPr>
        <w:tab/>
      </w:r>
      <w:r w:rsidRPr="006B5F0D">
        <w:rPr>
          <w:rFonts w:asciiTheme="minorHAnsi" w:eastAsia="標楷體" w:hAnsiTheme="minorHAnsi" w:cstheme="minorHAnsi"/>
          <w:u w:val="single"/>
        </w:rPr>
        <w:tab/>
      </w:r>
      <w:r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 xml:space="preserve">            </w:t>
      </w:r>
      <w:permEnd w:id="156374587"/>
    </w:p>
    <w:p w14:paraId="6722676A" w14:textId="77777777" w:rsidR="005715D1" w:rsidRPr="006B5F0D" w:rsidRDefault="006A20FA" w:rsidP="0023245F">
      <w:pPr>
        <w:ind w:leftChars="320" w:left="768"/>
        <w:jc w:val="both"/>
        <w:rPr>
          <w:rFonts w:asciiTheme="minorHAnsi" w:eastAsia="標楷體" w:hAnsiTheme="minorHAnsi" w:cstheme="minorHAnsi"/>
          <w:u w:val="single"/>
        </w:rPr>
      </w:pPr>
      <w:r w:rsidRPr="006B5F0D">
        <w:rPr>
          <w:rFonts w:asciiTheme="minorHAnsi" w:eastAsia="標楷體" w:hAnsiTheme="minorHAnsi" w:cstheme="minorHAnsi" w:hint="eastAsia"/>
        </w:rPr>
        <w:t>驗證工廠</w:t>
      </w:r>
      <w:r w:rsidR="002E4DE9" w:rsidRPr="006B5F0D">
        <w:rPr>
          <w:rFonts w:asciiTheme="minorHAnsi" w:eastAsia="標楷體" w:hAnsiTheme="minorHAnsi" w:cstheme="minorHAnsi" w:hint="eastAsia"/>
        </w:rPr>
        <w:t>生產系統</w:t>
      </w:r>
      <w:r w:rsidR="007B483B" w:rsidRPr="006B5F0D">
        <w:rPr>
          <w:rFonts w:asciiTheme="minorHAnsi" w:eastAsia="標楷體" w:hAnsiTheme="minorHAnsi" w:cstheme="minorHAnsi" w:hint="eastAsia"/>
        </w:rPr>
        <w:t>編號：</w:t>
      </w:r>
      <w:permStart w:id="1561473279" w:edGrp="everyone"/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permEnd w:id="1561473279"/>
    </w:p>
    <w:p w14:paraId="693B7285" w14:textId="24C336F1" w:rsidR="007B483B" w:rsidRPr="006B5F0D" w:rsidRDefault="00EF7660" w:rsidP="0023245F">
      <w:pPr>
        <w:ind w:leftChars="320" w:left="768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驗證</w:t>
      </w:r>
      <w:r w:rsidR="009865A1" w:rsidRPr="006B5F0D">
        <w:rPr>
          <w:rFonts w:asciiTheme="minorHAnsi" w:eastAsia="標楷體" w:hAnsiTheme="minorHAnsi" w:cstheme="minorHAnsi" w:hint="eastAsia"/>
        </w:rPr>
        <w:t>工廠</w:t>
      </w:r>
      <w:r w:rsidR="007B483B" w:rsidRPr="006B5F0D">
        <w:rPr>
          <w:rFonts w:asciiTheme="minorHAnsi" w:eastAsia="標楷體" w:hAnsiTheme="minorHAnsi" w:cstheme="minorHAnsi" w:hint="eastAsia"/>
        </w:rPr>
        <w:t>地址：</w:t>
      </w:r>
      <w:permStart w:id="2142383743" w:edGrp="everyone"/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7B483B" w:rsidRPr="006B5F0D">
        <w:rPr>
          <w:rFonts w:asciiTheme="minorHAnsi" w:eastAsia="標楷體" w:hAnsiTheme="minorHAnsi" w:cstheme="minorHAnsi"/>
          <w:u w:val="single"/>
        </w:rPr>
        <w:tab/>
      </w:r>
      <w:r w:rsidR="00E86C0A" w:rsidRPr="006B5F0D">
        <w:rPr>
          <w:rFonts w:asciiTheme="minorHAnsi" w:eastAsia="標楷體" w:hAnsiTheme="minorHAnsi" w:cstheme="minorHAnsi"/>
          <w:u w:val="single"/>
        </w:rPr>
        <w:t xml:space="preserve">        </w:t>
      </w:r>
    </w:p>
    <w:permEnd w:id="2142383743"/>
    <w:p w14:paraId="28A543A7" w14:textId="5D7B4381" w:rsidR="007B483B" w:rsidRPr="006B5F0D" w:rsidRDefault="007B483B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本合約書及</w:t>
      </w:r>
      <w:r w:rsidR="00BA43FD" w:rsidRPr="006B5F0D">
        <w:rPr>
          <w:rFonts w:asciiTheme="minorHAnsi" w:eastAsia="標楷體" w:hAnsiTheme="minorHAnsi" w:cstheme="minorHAnsi" w:hint="eastAsia"/>
        </w:rPr>
        <w:t>驗</w:t>
      </w:r>
      <w:r w:rsidRPr="006B5F0D">
        <w:rPr>
          <w:rFonts w:asciiTheme="minorHAnsi" w:eastAsia="標楷體" w:hAnsiTheme="minorHAnsi" w:cstheme="minorHAnsi" w:hint="eastAsia"/>
        </w:rPr>
        <w:t>證有效</w:t>
      </w:r>
      <w:proofErr w:type="gramStart"/>
      <w:r w:rsidRPr="006B5F0D">
        <w:rPr>
          <w:rFonts w:asciiTheme="minorHAnsi" w:eastAsia="標楷體" w:hAnsiTheme="minorHAnsi" w:cstheme="minorHAnsi" w:hint="eastAsia"/>
        </w:rPr>
        <w:t>期間，</w:t>
      </w:r>
      <w:proofErr w:type="gramEnd"/>
      <w:r w:rsidRPr="006B5F0D">
        <w:rPr>
          <w:rFonts w:asciiTheme="minorHAnsi" w:eastAsia="標楷體" w:hAnsiTheme="minorHAnsi" w:cstheme="minorHAnsi" w:hint="eastAsia"/>
        </w:rPr>
        <w:t>自民國</w:t>
      </w:r>
      <w:permStart w:id="1307982102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1307982102"/>
      <w:r w:rsidRPr="006B5F0D">
        <w:rPr>
          <w:rFonts w:asciiTheme="minorHAnsi" w:eastAsia="標楷體" w:hAnsiTheme="minorHAnsi" w:cstheme="minorHAnsi" w:hint="eastAsia"/>
        </w:rPr>
        <w:t>年</w:t>
      </w:r>
      <w:permStart w:id="1859460390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1859460390"/>
      <w:r w:rsidRPr="006B5F0D">
        <w:rPr>
          <w:rFonts w:asciiTheme="minorHAnsi" w:eastAsia="標楷體" w:hAnsiTheme="minorHAnsi" w:cstheme="minorHAnsi" w:hint="eastAsia"/>
        </w:rPr>
        <w:t>月</w:t>
      </w:r>
      <w:permStart w:id="1227236989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1227236989"/>
      <w:r w:rsidRPr="006B5F0D">
        <w:rPr>
          <w:rFonts w:asciiTheme="minorHAnsi" w:eastAsia="標楷體" w:hAnsiTheme="minorHAnsi" w:cstheme="minorHAnsi" w:hint="eastAsia"/>
        </w:rPr>
        <w:t>日起至民國</w:t>
      </w:r>
      <w:permStart w:id="1037597682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1037597682"/>
      <w:r w:rsidRPr="006B5F0D">
        <w:rPr>
          <w:rFonts w:asciiTheme="minorHAnsi" w:eastAsia="標楷體" w:hAnsiTheme="minorHAnsi" w:cstheme="minorHAnsi" w:hint="eastAsia"/>
        </w:rPr>
        <w:t>年</w:t>
      </w:r>
      <w:permStart w:id="1915162000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1915162000"/>
      <w:r w:rsidRPr="006B5F0D">
        <w:rPr>
          <w:rFonts w:asciiTheme="minorHAnsi" w:eastAsia="標楷體" w:hAnsiTheme="minorHAnsi" w:cstheme="minorHAnsi" w:hint="eastAsia"/>
        </w:rPr>
        <w:t>月</w:t>
      </w:r>
      <w:permStart w:id="499415542" w:edGrp="everyone"/>
      <w:r w:rsidRPr="006B5F0D">
        <w:rPr>
          <w:rFonts w:asciiTheme="minorHAnsi" w:eastAsia="標楷體" w:hAnsiTheme="minorHAnsi" w:cstheme="minorHAnsi" w:hint="eastAsia"/>
          <w:u w:val="single"/>
        </w:rPr>
        <w:t xml:space="preserve">　</w:t>
      </w:r>
      <w:permEnd w:id="499415542"/>
      <w:r w:rsidRPr="006B5F0D">
        <w:rPr>
          <w:rFonts w:asciiTheme="minorHAnsi" w:eastAsia="標楷體" w:hAnsiTheme="minorHAnsi" w:cstheme="minorHAnsi" w:hint="eastAsia"/>
        </w:rPr>
        <w:t>日止，期滿自動終止，雙方如有意續約應另行簽訂之。</w:t>
      </w:r>
    </w:p>
    <w:p w14:paraId="67212C0A" w14:textId="501F60DA" w:rsidR="00D46638" w:rsidRPr="006B5F0D" w:rsidRDefault="007B483B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於</w:t>
      </w:r>
      <w:r w:rsidR="00155419" w:rsidRPr="006B5F0D">
        <w:rPr>
          <w:rFonts w:asciiTheme="minorHAnsi" w:eastAsia="標楷體" w:hAnsiTheme="minorHAnsi" w:cstheme="minorHAnsi" w:hint="eastAsia"/>
        </w:rPr>
        <w:t>本</w:t>
      </w:r>
      <w:r w:rsidRPr="006B5F0D">
        <w:rPr>
          <w:rFonts w:asciiTheme="minorHAnsi" w:eastAsia="標楷體" w:hAnsiTheme="minorHAnsi" w:cstheme="minorHAnsi" w:hint="eastAsia"/>
        </w:rPr>
        <w:t>合約</w:t>
      </w:r>
      <w:r w:rsidR="00155419" w:rsidRPr="006B5F0D">
        <w:rPr>
          <w:rFonts w:asciiTheme="minorHAnsi" w:eastAsia="標楷體" w:hAnsiTheme="minorHAnsi" w:cstheme="minorHAnsi" w:hint="eastAsia"/>
        </w:rPr>
        <w:t>書</w:t>
      </w:r>
      <w:r w:rsidRPr="006B5F0D">
        <w:rPr>
          <w:rFonts w:asciiTheme="minorHAnsi" w:eastAsia="標楷體" w:hAnsiTheme="minorHAnsi" w:cstheme="minorHAnsi" w:hint="eastAsia"/>
        </w:rPr>
        <w:t>及</w:t>
      </w:r>
      <w:r w:rsidR="00BA43FD" w:rsidRPr="006B5F0D">
        <w:rPr>
          <w:rFonts w:asciiTheme="minorHAnsi" w:eastAsia="標楷體" w:hAnsiTheme="minorHAnsi" w:cstheme="minorHAnsi" w:hint="eastAsia"/>
        </w:rPr>
        <w:t>驗</w:t>
      </w:r>
      <w:r w:rsidRPr="006B5F0D">
        <w:rPr>
          <w:rFonts w:asciiTheme="minorHAnsi" w:eastAsia="標楷體" w:hAnsiTheme="minorHAnsi" w:cstheme="minorHAnsi" w:hint="eastAsia"/>
        </w:rPr>
        <w:t>證有效期間</w:t>
      </w:r>
      <w:r w:rsidR="0080396D" w:rsidRPr="006B5F0D">
        <w:rPr>
          <w:rFonts w:asciiTheme="minorHAnsi" w:eastAsia="標楷體" w:hAnsiTheme="minorHAnsi" w:cstheme="minorHAnsi" w:hint="eastAsia"/>
        </w:rPr>
        <w:t>內</w:t>
      </w:r>
      <w:r w:rsidRPr="006B5F0D">
        <w:rPr>
          <w:rFonts w:asciiTheme="minorHAnsi" w:eastAsia="標楷體" w:hAnsiTheme="minorHAnsi" w:cstheme="minorHAnsi" w:hint="eastAsia"/>
        </w:rPr>
        <w:t>，同意遵守</w:t>
      </w:r>
      <w:r w:rsidR="002D5907" w:rsidRPr="006B5F0D">
        <w:rPr>
          <w:rFonts w:asciiTheme="minorHAnsi" w:eastAsia="標楷體" w:hAnsiTheme="minorHAnsi" w:cstheme="minorHAnsi" w:hint="eastAsia"/>
        </w:rPr>
        <w:t>台灣優良食品發展</w:t>
      </w:r>
      <w:r w:rsidR="00BA43FD" w:rsidRPr="006B5F0D">
        <w:rPr>
          <w:rFonts w:asciiTheme="minorHAnsi" w:eastAsia="標楷體" w:hAnsiTheme="minorHAnsi" w:cstheme="minorHAnsi" w:hint="eastAsia"/>
        </w:rPr>
        <w:t>協會</w:t>
      </w:r>
      <w:r w:rsidRPr="006B5F0D">
        <w:rPr>
          <w:rFonts w:asciiTheme="minorHAnsi" w:eastAsia="標楷體" w:hAnsiTheme="minorHAnsi" w:cstheme="minorHAnsi" w:hint="eastAsia"/>
        </w:rPr>
        <w:t>訂定之各項規定。</w:t>
      </w:r>
    </w:p>
    <w:p w14:paraId="2FAF687F" w14:textId="39E43032" w:rsidR="006A20FA" w:rsidRPr="006D08C1" w:rsidRDefault="006A20FA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B5F0D">
        <w:rPr>
          <w:rFonts w:asciiTheme="minorHAnsi" w:eastAsia="標楷體" w:hAnsiTheme="minorHAnsi" w:cstheme="minorHAnsi" w:hint="eastAsia"/>
        </w:rPr>
        <w:t>乙方應</w:t>
      </w:r>
      <w:proofErr w:type="gramStart"/>
      <w:r w:rsidRPr="006B5F0D">
        <w:rPr>
          <w:rFonts w:asciiTheme="minorHAnsi" w:eastAsia="標楷體" w:hAnsiTheme="minorHAnsi" w:cstheme="minorHAnsi" w:hint="eastAsia"/>
        </w:rPr>
        <w:t>採</w:t>
      </w:r>
      <w:proofErr w:type="gramEnd"/>
      <w:r w:rsidRPr="006B5F0D">
        <w:rPr>
          <w:rFonts w:asciiTheme="minorHAnsi" w:eastAsia="標楷體" w:hAnsiTheme="minorHAnsi" w:cstheme="minorHAnsi" w:hint="eastAsia"/>
        </w:rPr>
        <w:t>行各項必要安排</w:t>
      </w:r>
      <w:proofErr w:type="gramStart"/>
      <w:r w:rsidRPr="006B5F0D">
        <w:rPr>
          <w:rFonts w:asciiTheme="minorHAnsi" w:eastAsia="標楷體" w:hAnsiTheme="minorHAnsi" w:cstheme="minorHAnsi" w:hint="eastAsia"/>
        </w:rPr>
        <w:t>以利甲方</w:t>
      </w:r>
      <w:proofErr w:type="gramEnd"/>
      <w:r w:rsidRPr="006B5F0D">
        <w:rPr>
          <w:rFonts w:asciiTheme="minorHAnsi" w:eastAsia="標楷體" w:hAnsiTheme="minorHAnsi" w:cstheme="minorHAnsi" w:hint="eastAsia"/>
        </w:rPr>
        <w:t>驗證作業之執行，包含為年度追蹤管理</w:t>
      </w:r>
      <w:r w:rsidR="0023245F" w:rsidRPr="006B5F0D">
        <w:rPr>
          <w:rFonts w:asciiTheme="minorHAnsi" w:eastAsia="標楷體" w:hAnsiTheme="minorHAnsi" w:cstheme="minorHAnsi" w:hint="eastAsia"/>
        </w:rPr>
        <w:t>、產品抽樣檢驗</w:t>
      </w:r>
      <w:r w:rsidRPr="006B5F0D">
        <w:rPr>
          <w:rFonts w:asciiTheme="minorHAnsi" w:eastAsia="標楷體" w:hAnsiTheme="minorHAnsi" w:cstheme="minorHAnsi" w:hint="eastAsia"/>
        </w:rPr>
        <w:t>等及</w:t>
      </w:r>
      <w:proofErr w:type="gramStart"/>
      <w:r w:rsidRPr="006B5F0D">
        <w:rPr>
          <w:rFonts w:asciiTheme="minorHAnsi" w:eastAsia="標楷體" w:hAnsiTheme="minorHAnsi" w:cstheme="minorHAnsi" w:hint="eastAsia"/>
        </w:rPr>
        <w:t>解決訴怨處理</w:t>
      </w:r>
      <w:proofErr w:type="gramEnd"/>
      <w:r w:rsidRPr="006B5F0D">
        <w:rPr>
          <w:rFonts w:asciiTheme="minorHAnsi" w:eastAsia="標楷體" w:hAnsiTheme="minorHAnsi" w:cstheme="minorHAnsi" w:hint="eastAsia"/>
        </w:rPr>
        <w:t>目的，所應提供受檢之文件、稽核區域</w:t>
      </w:r>
      <w:r w:rsidRPr="006B5F0D">
        <w:rPr>
          <w:rFonts w:asciiTheme="minorHAnsi" w:eastAsia="標楷體" w:hAnsiTheme="minorHAnsi" w:cstheme="minorHAnsi"/>
        </w:rPr>
        <w:t>/</w:t>
      </w:r>
      <w:r w:rsidRPr="006B5F0D">
        <w:rPr>
          <w:rFonts w:asciiTheme="minorHAnsi" w:eastAsia="標楷體" w:hAnsiTheme="minorHAnsi" w:cstheme="minorHAnsi" w:hint="eastAsia"/>
        </w:rPr>
        <w:t>處所</w:t>
      </w:r>
      <w:r w:rsidR="002D5907" w:rsidRPr="006B5F0D">
        <w:rPr>
          <w:rFonts w:asciiTheme="minorHAnsi" w:eastAsia="標楷體" w:hAnsiTheme="minorHAnsi" w:cstheme="minorHAnsi" w:hint="eastAsia"/>
        </w:rPr>
        <w:t>（</w:t>
      </w:r>
      <w:r w:rsidRPr="006B5F0D">
        <w:rPr>
          <w:rFonts w:asciiTheme="minorHAnsi" w:eastAsia="標楷體" w:hAnsiTheme="minorHAnsi" w:cstheme="minorHAnsi" w:hint="eastAsia"/>
        </w:rPr>
        <w:t>含多廠區</w:t>
      </w:r>
      <w:r w:rsidR="002D5907" w:rsidRPr="006B5F0D">
        <w:rPr>
          <w:rFonts w:asciiTheme="minorHAnsi" w:eastAsia="標楷體" w:hAnsiTheme="minorHAnsi" w:cstheme="minorHAnsi" w:hint="eastAsia"/>
        </w:rPr>
        <w:t>）</w:t>
      </w:r>
      <w:r w:rsidRPr="006B5F0D">
        <w:rPr>
          <w:rFonts w:asciiTheme="minorHAnsi" w:eastAsia="標楷體" w:hAnsiTheme="minorHAnsi" w:cstheme="minorHAnsi" w:hint="eastAsia"/>
        </w:rPr>
        <w:t>、紀錄及人員。須接納到場之驗證相關人員</w:t>
      </w:r>
      <w:r w:rsidR="002D5907" w:rsidRPr="006B5F0D">
        <w:rPr>
          <w:rFonts w:asciiTheme="minorHAnsi" w:eastAsia="標楷體" w:hAnsiTheme="minorHAnsi" w:cstheme="minorHAnsi" w:hint="eastAsia"/>
        </w:rPr>
        <w:t>（</w:t>
      </w:r>
      <w:r w:rsidRPr="006B5F0D">
        <w:rPr>
          <w:rFonts w:asciiTheme="minorHAnsi" w:eastAsia="標楷體" w:hAnsiTheme="minorHAnsi" w:cstheme="minorHAnsi" w:hint="eastAsia"/>
        </w:rPr>
        <w:t>如觀察員</w:t>
      </w:r>
      <w:r w:rsidR="002D5907" w:rsidRPr="006B5F0D">
        <w:rPr>
          <w:rFonts w:asciiTheme="minorHAnsi" w:eastAsia="標楷體" w:hAnsiTheme="minorHAnsi" w:cstheme="minorHAnsi" w:hint="eastAsia"/>
        </w:rPr>
        <w:t>）</w:t>
      </w:r>
      <w:r w:rsidRPr="006B5F0D">
        <w:rPr>
          <w:rFonts w:asciiTheme="minorHAnsi" w:eastAsia="標楷體" w:hAnsiTheme="minorHAnsi" w:cstheme="minorHAnsi" w:hint="eastAsia"/>
        </w:rPr>
        <w:t>或財團法人全國認證基金會</w:t>
      </w:r>
      <w:r w:rsidR="002D5907" w:rsidRPr="006B5F0D">
        <w:rPr>
          <w:rFonts w:asciiTheme="minorHAnsi" w:eastAsia="標楷體" w:hAnsiTheme="minorHAnsi" w:cstheme="minorHAnsi" w:hint="eastAsia"/>
        </w:rPr>
        <w:t>（</w:t>
      </w:r>
      <w:r w:rsidR="002D5907" w:rsidRPr="006B5F0D">
        <w:rPr>
          <w:rFonts w:asciiTheme="minorHAnsi" w:eastAsia="標楷體" w:hAnsiTheme="minorHAnsi" w:cstheme="minorHAnsi"/>
        </w:rPr>
        <w:t>TAF</w:t>
      </w:r>
      <w:r w:rsidR="002D5907" w:rsidRPr="006B5F0D">
        <w:rPr>
          <w:rFonts w:asciiTheme="minorHAnsi" w:eastAsia="標楷體" w:hAnsiTheme="minorHAnsi" w:cstheme="minorHAnsi" w:hint="eastAsia"/>
        </w:rPr>
        <w:t>）</w:t>
      </w:r>
      <w:r w:rsidRPr="006B5F0D">
        <w:rPr>
          <w:rFonts w:asciiTheme="minorHAnsi" w:eastAsia="標楷體" w:hAnsiTheme="minorHAnsi" w:cstheme="minorHAnsi" w:hint="eastAsia"/>
        </w:rPr>
        <w:t>之評鑑人員。</w:t>
      </w:r>
    </w:p>
    <w:p w14:paraId="7EA37BAF" w14:textId="2691ED51" w:rsidR="007B483B" w:rsidRPr="006D08C1" w:rsidRDefault="00790270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</w:t>
      </w:r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方於合約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書</w:t>
      </w:r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有效</w:t>
      </w:r>
      <w:proofErr w:type="gramStart"/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期間，</w:t>
      </w:r>
      <w:proofErr w:type="gramEnd"/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依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發展</w:t>
      </w:r>
      <w:r w:rsidR="00643340" w:rsidRPr="006D08C1">
        <w:rPr>
          <w:rFonts w:asciiTheme="minorHAnsi" w:eastAsia="標楷體" w:hAnsiTheme="minorHAnsi" w:cstheme="minorHAnsi" w:hint="eastAsia"/>
          <w:color w:val="000000" w:themeColor="text1"/>
        </w:rPr>
        <w:t>協會</w:t>
      </w:r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訂定之</w:t>
      </w:r>
      <w:r w:rsidR="00BC4393" w:rsidRPr="006D08C1">
        <w:rPr>
          <w:rFonts w:asciiTheme="minorHAnsi" w:eastAsia="標楷體" w:hAnsiTheme="minorHAnsi" w:cstheme="minorHAnsi" w:hint="eastAsia"/>
          <w:color w:val="000000" w:themeColor="text1"/>
        </w:rPr>
        <w:t>「</w:t>
      </w:r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驗證</w:t>
      </w:r>
      <w:proofErr w:type="gramStart"/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方案</w:t>
      </w:r>
      <w:r w:rsidR="00E37FE4" w:rsidRPr="006D08C1">
        <w:rPr>
          <w:rFonts w:asciiTheme="minorHAnsi" w:eastAsia="標楷體" w:hAnsiTheme="minorHAnsi" w:cstheme="minorHAnsi" w:hint="eastAsia"/>
          <w:color w:val="000000" w:themeColor="text1"/>
        </w:rPr>
        <w:t>方案</w:t>
      </w:r>
      <w:proofErr w:type="gramEnd"/>
      <w:r w:rsidR="00E37FE4" w:rsidRPr="006D08C1">
        <w:rPr>
          <w:rFonts w:asciiTheme="minorHAnsi" w:eastAsia="標楷體" w:hAnsiTheme="minorHAnsi" w:cstheme="minorHAnsi" w:hint="eastAsia"/>
          <w:color w:val="000000" w:themeColor="text1"/>
        </w:rPr>
        <w:t>管理</w:t>
      </w:r>
      <w:r w:rsidR="00BC4393" w:rsidRPr="006D08C1">
        <w:rPr>
          <w:rFonts w:asciiTheme="minorHAnsi" w:eastAsia="標楷體" w:hAnsiTheme="minorHAnsi" w:cstheme="minorHAnsi" w:hint="eastAsia"/>
          <w:color w:val="000000" w:themeColor="text1"/>
        </w:rPr>
        <w:t>」</w:t>
      </w:r>
      <w:proofErr w:type="gramStart"/>
      <w:r w:rsidR="00EE781B" w:rsidRPr="006D08C1">
        <w:rPr>
          <w:rFonts w:asciiTheme="minorHAnsi" w:eastAsia="標楷體" w:hAnsiTheme="minorHAnsi" w:cstheme="minorHAnsi" w:hint="eastAsia"/>
          <w:color w:val="000000" w:themeColor="text1"/>
        </w:rPr>
        <w:t>最</w:t>
      </w:r>
      <w:proofErr w:type="gramEnd"/>
      <w:r w:rsidR="00EE781B" w:rsidRPr="006D08C1">
        <w:rPr>
          <w:rFonts w:asciiTheme="minorHAnsi" w:eastAsia="標楷體" w:hAnsiTheme="minorHAnsi" w:cstheme="minorHAnsi" w:hint="eastAsia"/>
          <w:color w:val="000000" w:themeColor="text1"/>
        </w:rPr>
        <w:t>新版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規定</w:t>
      </w:r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使用</w:t>
      </w:r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</w:t>
      </w:r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證標</w:t>
      </w:r>
      <w:r w:rsidR="007577A5" w:rsidRPr="006D08C1">
        <w:rPr>
          <w:rFonts w:asciiTheme="minorHAnsi" w:eastAsia="標楷體" w:hAnsiTheme="minorHAnsi" w:cstheme="minorHAnsi" w:hint="eastAsia"/>
          <w:color w:val="000000" w:themeColor="text1"/>
        </w:rPr>
        <w:t>章</w:t>
      </w:r>
      <w:r w:rsidR="007B483B" w:rsidRPr="006D08C1">
        <w:rPr>
          <w:rFonts w:asciiTheme="minorHAnsi" w:eastAsia="標楷體" w:hAnsiTheme="minorHAnsi" w:cstheme="minorHAnsi" w:hint="eastAsia"/>
          <w:color w:val="000000" w:themeColor="text1"/>
        </w:rPr>
        <w:t>。</w:t>
      </w:r>
    </w:p>
    <w:p w14:paraId="60CCD2AC" w14:textId="474A09E7" w:rsidR="007B483B" w:rsidRPr="006D08C1" w:rsidRDefault="007B483B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保證除本合約書</w:t>
      </w:r>
      <w:proofErr w:type="gramStart"/>
      <w:r w:rsidR="00155419" w:rsidRPr="006D08C1">
        <w:rPr>
          <w:rFonts w:asciiTheme="minorHAnsi" w:eastAsia="標楷體" w:hAnsiTheme="minorHAnsi" w:cstheme="minorHAnsi" w:hint="eastAsia"/>
          <w:color w:val="000000" w:themeColor="text1"/>
        </w:rPr>
        <w:t>附約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所列</w:t>
      </w:r>
      <w:proofErr w:type="gramEnd"/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產品</w:t>
      </w:r>
      <w:r w:rsidR="00B63CC7" w:rsidRPr="006D08C1">
        <w:rPr>
          <w:rFonts w:asciiTheme="minorHAnsi" w:eastAsia="標楷體" w:hAnsiTheme="minorHAnsi" w:cstheme="minorHAnsi" w:hint="eastAsia"/>
          <w:color w:val="000000" w:themeColor="text1"/>
        </w:rPr>
        <w:t>名稱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外，其他非</w:t>
      </w:r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產品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之包裝不得使用或模仿</w:t>
      </w:r>
      <w:r w:rsidR="00ED7D3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E2501A" w:rsidRPr="006D08C1">
        <w:rPr>
          <w:rFonts w:asciiTheme="minorHAnsi" w:eastAsia="標楷體" w:hAnsiTheme="minorHAnsi" w:cstheme="minorHAnsi" w:hint="eastAsia"/>
          <w:color w:val="000000" w:themeColor="text1"/>
        </w:rPr>
        <w:t>驗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="007577A5" w:rsidRPr="006D08C1">
        <w:rPr>
          <w:rFonts w:asciiTheme="minorHAnsi" w:eastAsia="標楷體" w:hAnsiTheme="minorHAnsi" w:cstheme="minorHAnsi" w:hint="eastAsia"/>
          <w:color w:val="000000" w:themeColor="text1"/>
        </w:rPr>
        <w:t>標章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，</w:t>
      </w:r>
      <w:proofErr w:type="gramStart"/>
      <w:r w:rsidRPr="006D08C1">
        <w:rPr>
          <w:rFonts w:asciiTheme="minorHAnsi" w:eastAsia="標楷體" w:hAnsiTheme="minorHAnsi" w:cstheme="minorHAnsi" w:hint="eastAsia"/>
          <w:color w:val="000000" w:themeColor="text1"/>
        </w:rPr>
        <w:t>且乙方</w:t>
      </w:r>
      <w:proofErr w:type="gramEnd"/>
      <w:r w:rsidRPr="006D08C1">
        <w:rPr>
          <w:rFonts w:asciiTheme="minorHAnsi" w:eastAsia="標楷體" w:hAnsiTheme="minorHAnsi" w:cstheme="minorHAnsi" w:hint="eastAsia"/>
          <w:color w:val="000000" w:themeColor="text1"/>
        </w:rPr>
        <w:t>之商業廣告如有引用</w:t>
      </w:r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圖文時，應以</w:t>
      </w:r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產品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之產品廣告為限，不得以取得</w:t>
      </w:r>
      <w:r w:rsidR="00ED7D3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7577A5" w:rsidRPr="006D08C1">
        <w:rPr>
          <w:rFonts w:asciiTheme="minorHAnsi" w:eastAsia="標楷體" w:hAnsiTheme="minorHAnsi" w:cstheme="minorHAnsi" w:hint="eastAsia"/>
          <w:color w:val="000000" w:themeColor="text1"/>
        </w:rPr>
        <w:t>標章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作為其他非</w:t>
      </w:r>
      <w:r w:rsidR="00A40AB8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A40AB8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產品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宣傳廣告及促銷之用。</w:t>
      </w:r>
      <w:proofErr w:type="gramStart"/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惟</w:t>
      </w:r>
      <w:r w:rsidR="00790270" w:rsidRPr="006D08C1">
        <w:rPr>
          <w:rFonts w:asciiTheme="minorHAnsi" w:eastAsia="標楷體" w:hAnsiTheme="minorHAnsi" w:cstheme="minorHAnsi" w:hint="eastAsia"/>
          <w:color w:val="000000" w:themeColor="text1"/>
        </w:rPr>
        <w:t>乙方報</w:t>
      </w:r>
      <w:proofErr w:type="gramEnd"/>
      <w:r w:rsidR="00790270" w:rsidRPr="006D08C1">
        <w:rPr>
          <w:rFonts w:asciiTheme="minorHAnsi" w:eastAsia="標楷體" w:hAnsiTheme="minorHAnsi" w:cstheme="minorHAnsi" w:hint="eastAsia"/>
          <w:color w:val="000000" w:themeColor="text1"/>
        </w:rPr>
        <w:t>經</w:t>
      </w:r>
      <w:r w:rsidR="008D66DF" w:rsidRPr="006D08C1">
        <w:rPr>
          <w:rFonts w:asciiTheme="minorHAnsi" w:eastAsia="標楷體" w:hAnsiTheme="minorHAnsi" w:cstheme="minorHAnsi" w:hint="eastAsia"/>
          <w:color w:val="000000" w:themeColor="text1"/>
        </w:rPr>
        <w:t>甲方</w:t>
      </w:r>
      <w:r w:rsidR="00C574D4" w:rsidRPr="006D08C1">
        <w:rPr>
          <w:rFonts w:asciiTheme="minorHAnsi" w:eastAsia="標楷體" w:hAnsiTheme="minorHAnsi" w:cstheme="minorHAnsi" w:hint="eastAsia"/>
          <w:color w:val="000000" w:themeColor="text1"/>
        </w:rPr>
        <w:t>及</w:t>
      </w:r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發展協會</w:t>
      </w:r>
      <w:r w:rsidR="00790270" w:rsidRPr="006D08C1">
        <w:rPr>
          <w:rFonts w:asciiTheme="minorHAnsi" w:eastAsia="標楷體" w:hAnsiTheme="minorHAnsi" w:cstheme="minorHAnsi" w:hint="eastAsia"/>
          <w:color w:val="000000" w:themeColor="text1"/>
        </w:rPr>
        <w:t>同意後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，得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於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工廠及文宣品</w:t>
      </w:r>
      <w:r w:rsidR="00790270" w:rsidRPr="006D08C1">
        <w:rPr>
          <w:rFonts w:asciiTheme="minorHAnsi" w:eastAsia="標楷體" w:hAnsiTheme="minorHAnsi" w:cstheme="minorHAnsi" w:hint="eastAsia"/>
          <w:color w:val="000000" w:themeColor="text1"/>
        </w:rPr>
        <w:t>引用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7577A5" w:rsidRPr="006D08C1">
        <w:rPr>
          <w:rFonts w:asciiTheme="minorHAnsi" w:eastAsia="標楷體" w:hAnsiTheme="minorHAnsi" w:cstheme="minorHAnsi" w:hint="eastAsia"/>
          <w:color w:val="000000" w:themeColor="text1"/>
        </w:rPr>
        <w:t>標章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。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</w:rPr>
        <w:t>乙方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如未善盡報備義務，將由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甲方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將其納入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</w:rPr>
        <w:t>工廠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稽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核之主要缺</w:t>
      </w:r>
      <w:r w:rsidR="0027018F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點</w:t>
      </w:r>
      <w:r w:rsidR="009865A1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事項。</w:t>
      </w:r>
    </w:p>
    <w:p w14:paraId="2CBAF21E" w14:textId="5EC9FC4E" w:rsidR="007B483B" w:rsidRPr="006B5F0D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之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同意於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</w:rPr>
        <w:t>本合約書</w:t>
      </w:r>
      <w:r w:rsidR="00155419" w:rsidRPr="006D08C1">
        <w:rPr>
          <w:rFonts w:asciiTheme="minorHAnsi" w:eastAsia="標楷體" w:hAnsiTheme="minorHAnsi" w:cstheme="minorHAnsi" w:hint="eastAsia"/>
          <w:color w:val="000000" w:themeColor="text1"/>
        </w:rPr>
        <w:t>及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有效期間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內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，接受甲方之追蹤管理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（年度無預警現場稽核追蹤管理、</w:t>
      </w:r>
      <w:r w:rsidR="00E40939" w:rsidRPr="006D08C1">
        <w:rPr>
          <w:rFonts w:asciiTheme="minorHAnsi" w:eastAsia="標楷體" w:hAnsiTheme="minorHAnsi" w:cstheme="minorHAnsi" w:hint="eastAsia"/>
          <w:color w:val="000000" w:themeColor="text1"/>
        </w:rPr>
        <w:t>現場產品抽樣檢驗、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後市場</w:t>
      </w:r>
      <w:r w:rsidR="00E40939" w:rsidRPr="006D08C1">
        <w:rPr>
          <w:rFonts w:asciiTheme="minorHAnsi" w:eastAsia="標楷體" w:hAnsiTheme="minorHAnsi" w:cstheme="minorHAnsi" w:hint="eastAsia"/>
          <w:color w:val="000000" w:themeColor="text1"/>
        </w:rPr>
        <w:t>產品抽樣檢驗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。乙方之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如不符</w:t>
      </w:r>
      <w:r w:rsidR="00D002B2" w:rsidRPr="006D08C1">
        <w:rPr>
          <w:rFonts w:asciiTheme="minorHAnsi" w:eastAsia="標楷體" w:hAnsiTheme="minorHAnsi" w:cstheme="minorHAnsi" w:hint="eastAsia"/>
          <w:color w:val="000000" w:themeColor="text1"/>
        </w:rPr>
        <w:t>管理規範及</w:t>
      </w:r>
      <w:r w:rsidR="005653CD" w:rsidRPr="006D08C1">
        <w:rPr>
          <w:rFonts w:asciiTheme="minorHAnsi" w:eastAsia="標楷體" w:hAnsiTheme="minorHAnsi" w:cstheme="minorHAnsi" w:hint="eastAsia"/>
          <w:color w:val="000000" w:themeColor="text1"/>
        </w:rPr>
        <w:t>技術規範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之有</w:t>
      </w:r>
      <w:r w:rsidRPr="006B5F0D">
        <w:rPr>
          <w:rFonts w:asciiTheme="minorHAnsi" w:eastAsia="標楷體" w:hAnsiTheme="minorHAnsi" w:cstheme="minorHAnsi" w:hint="eastAsia"/>
        </w:rPr>
        <w:t>關規定，經甲方以書面通知限期改善無效時，得</w:t>
      </w:r>
      <w:r w:rsidR="002644F4" w:rsidRPr="006B5F0D">
        <w:rPr>
          <w:rFonts w:asciiTheme="minorHAnsi" w:eastAsia="標楷體" w:hAnsiTheme="minorHAnsi" w:cstheme="minorHAnsi" w:hint="eastAsia"/>
        </w:rPr>
        <w:t>終止</w:t>
      </w:r>
      <w:r w:rsidRPr="006B5F0D">
        <w:rPr>
          <w:rFonts w:asciiTheme="minorHAnsi" w:eastAsia="標楷體" w:hAnsiTheme="minorHAnsi" w:cstheme="minorHAnsi" w:hint="eastAsia"/>
        </w:rPr>
        <w:t>乙方之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Pr="006B5F0D">
        <w:rPr>
          <w:rFonts w:asciiTheme="minorHAnsi" w:eastAsia="標楷體" w:hAnsiTheme="minorHAnsi" w:cstheme="minorHAnsi" w:hint="eastAsia"/>
        </w:rPr>
        <w:t>工廠之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Pr="006B5F0D">
        <w:rPr>
          <w:rFonts w:asciiTheme="minorHAnsi" w:eastAsia="標楷體" w:hAnsiTheme="minorHAnsi" w:cstheme="minorHAnsi" w:hint="eastAsia"/>
        </w:rPr>
        <w:t>資格，並由甲方通知終止本合約書。</w:t>
      </w:r>
    </w:p>
    <w:p w14:paraId="1AE73660" w14:textId="3D6B027D" w:rsidR="007B483B" w:rsidRPr="006B5F0D" w:rsidRDefault="007B483B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使用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="007577A5" w:rsidRPr="006B5F0D">
        <w:rPr>
          <w:rFonts w:asciiTheme="minorHAnsi" w:eastAsia="標楷體" w:hAnsiTheme="minorHAnsi" w:cstheme="minorHAnsi" w:hint="eastAsia"/>
        </w:rPr>
        <w:t>標章</w:t>
      </w:r>
      <w:r w:rsidRPr="006B5F0D">
        <w:rPr>
          <w:rFonts w:asciiTheme="minorHAnsi" w:eastAsia="標楷體" w:hAnsiTheme="minorHAnsi" w:cstheme="minorHAnsi" w:hint="eastAsia"/>
        </w:rPr>
        <w:t>之產品，於處理客訴案件時，得視需要請求甲方協助調解，</w:t>
      </w:r>
      <w:proofErr w:type="gramStart"/>
      <w:r w:rsidRPr="006B5F0D">
        <w:rPr>
          <w:rFonts w:asciiTheme="minorHAnsi" w:eastAsia="標楷體" w:hAnsiTheme="minorHAnsi" w:cstheme="minorHAnsi" w:hint="eastAsia"/>
        </w:rPr>
        <w:t>惟乙方</w:t>
      </w:r>
      <w:proofErr w:type="gramEnd"/>
      <w:r w:rsidRPr="006B5F0D">
        <w:rPr>
          <w:rFonts w:asciiTheme="minorHAnsi" w:eastAsia="標楷體" w:hAnsiTheme="minorHAnsi" w:cstheme="minorHAnsi" w:hint="eastAsia"/>
        </w:rPr>
        <w:t>如因產品不良或其他因素，而損害消費者健康或權益時，應由乙方自負法律責任。</w:t>
      </w:r>
    </w:p>
    <w:p w14:paraId="2209A912" w14:textId="71DAC9D4" w:rsidR="002D5907" w:rsidRPr="006B5F0D" w:rsidRDefault="002D5907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如於驗證期間發生重大</w:t>
      </w:r>
      <w:r w:rsidR="0080396D" w:rsidRPr="006B5F0D">
        <w:rPr>
          <w:rFonts w:asciiTheme="minorHAnsi" w:eastAsia="標楷體" w:hAnsiTheme="minorHAnsi" w:cstheme="minorHAnsi" w:hint="eastAsia"/>
        </w:rPr>
        <w:t>或突發性</w:t>
      </w:r>
      <w:r w:rsidRPr="006B5F0D">
        <w:rPr>
          <w:rFonts w:asciiTheme="minorHAnsi" w:eastAsia="標楷體" w:hAnsiTheme="minorHAnsi" w:cstheme="minorHAnsi" w:hint="eastAsia"/>
        </w:rPr>
        <w:t>食品安全</w:t>
      </w:r>
      <w:r w:rsidR="0080396D" w:rsidRPr="006B5F0D">
        <w:rPr>
          <w:rFonts w:asciiTheme="minorHAnsi" w:eastAsia="標楷體" w:hAnsiTheme="minorHAnsi" w:cstheme="minorHAnsi" w:hint="eastAsia"/>
        </w:rPr>
        <w:t>事件或</w:t>
      </w:r>
      <w:r w:rsidRPr="006B5F0D">
        <w:rPr>
          <w:rFonts w:asciiTheme="minorHAnsi" w:eastAsia="標楷體" w:hAnsiTheme="minorHAnsi" w:cstheme="minorHAnsi" w:hint="eastAsia"/>
        </w:rPr>
        <w:t>產品回收等事件，應於第一時間知會甲方及台灣優良食品發展協會，並保留</w:t>
      </w:r>
      <w:r w:rsidR="005720E9" w:rsidRPr="006B5F0D">
        <w:rPr>
          <w:rFonts w:asciiTheme="minorHAnsi" w:eastAsia="標楷體" w:hAnsiTheme="minorHAnsi" w:cstheme="minorHAnsi" w:hint="eastAsia"/>
        </w:rPr>
        <w:t>該</w:t>
      </w:r>
      <w:r w:rsidRPr="006B5F0D">
        <w:rPr>
          <w:rFonts w:asciiTheme="minorHAnsi" w:eastAsia="標楷體" w:hAnsiTheme="minorHAnsi" w:cstheme="minorHAnsi" w:hint="eastAsia"/>
        </w:rPr>
        <w:t>事件通報之書面</w:t>
      </w:r>
      <w:r w:rsidRPr="006B5F0D">
        <w:rPr>
          <w:rFonts w:asciiTheme="minorHAnsi" w:eastAsia="標楷體" w:hAnsiTheme="minorHAnsi" w:cstheme="minorHAnsi" w:hint="eastAsia"/>
        </w:rPr>
        <w:lastRenderedPageBreak/>
        <w:t>紀錄。</w:t>
      </w:r>
    </w:p>
    <w:p w14:paraId="331DD3AC" w14:textId="7BF97C11" w:rsidR="007B483B" w:rsidRPr="006B5F0D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本合約書</w:t>
      </w:r>
      <w:r w:rsidR="00CE2B41" w:rsidRPr="006B5F0D">
        <w:rPr>
          <w:rFonts w:asciiTheme="minorHAnsi" w:eastAsia="標楷體" w:hAnsiTheme="minorHAnsi" w:cstheme="minorHAnsi" w:hint="eastAsia"/>
        </w:rPr>
        <w:t>及</w:t>
      </w:r>
      <w:r w:rsidR="0068023D" w:rsidRPr="006B5F0D">
        <w:rPr>
          <w:rFonts w:asciiTheme="minorHAnsi" w:eastAsia="標楷體" w:hAnsiTheme="minorHAnsi" w:cstheme="minorHAnsi" w:hint="eastAsia"/>
        </w:rPr>
        <w:t>驗</w:t>
      </w:r>
      <w:r w:rsidR="00CE2B41" w:rsidRPr="006B5F0D">
        <w:rPr>
          <w:rFonts w:asciiTheme="minorHAnsi" w:eastAsia="標楷體" w:hAnsiTheme="minorHAnsi" w:cstheme="minorHAnsi" w:hint="eastAsia"/>
        </w:rPr>
        <w:t>證</w:t>
      </w:r>
      <w:r w:rsidRPr="006B5F0D">
        <w:rPr>
          <w:rFonts w:asciiTheme="minorHAnsi" w:eastAsia="標楷體" w:hAnsiTheme="minorHAnsi" w:cstheme="minorHAnsi" w:hint="eastAsia"/>
        </w:rPr>
        <w:t>有效期間內，乙方如有違約行為時，</w:t>
      </w:r>
      <w:r w:rsidR="0080396D" w:rsidRPr="006B5F0D">
        <w:rPr>
          <w:rFonts w:asciiTheme="minorHAnsi" w:eastAsia="標楷體" w:hAnsiTheme="minorHAnsi" w:cstheme="minorHAnsi" w:hint="eastAsia"/>
        </w:rPr>
        <w:t>經甲方合理催告，而未改善完畢時，</w:t>
      </w:r>
      <w:r w:rsidRPr="006B5F0D">
        <w:rPr>
          <w:rFonts w:asciiTheme="minorHAnsi" w:eastAsia="標楷體" w:hAnsiTheme="minorHAnsi" w:cstheme="minorHAnsi" w:hint="eastAsia"/>
        </w:rPr>
        <w:t>甲方得</w:t>
      </w:r>
      <w:r w:rsidR="002644F4" w:rsidRPr="006B5F0D">
        <w:rPr>
          <w:rFonts w:asciiTheme="minorHAnsi" w:eastAsia="標楷體" w:hAnsiTheme="minorHAnsi" w:cstheme="minorHAnsi" w:hint="eastAsia"/>
        </w:rPr>
        <w:t>終止</w:t>
      </w:r>
      <w:r w:rsidRPr="006B5F0D">
        <w:rPr>
          <w:rFonts w:asciiTheme="minorHAnsi" w:eastAsia="標楷體" w:hAnsiTheme="minorHAnsi" w:cstheme="minorHAnsi" w:hint="eastAsia"/>
        </w:rPr>
        <w:t>乙方之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Pr="006B5F0D">
        <w:rPr>
          <w:rFonts w:asciiTheme="minorHAnsi" w:eastAsia="標楷體" w:hAnsiTheme="minorHAnsi" w:cstheme="minorHAnsi" w:hint="eastAsia"/>
        </w:rPr>
        <w:t>工廠之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Pr="006B5F0D">
        <w:rPr>
          <w:rFonts w:asciiTheme="minorHAnsi" w:eastAsia="標楷體" w:hAnsiTheme="minorHAnsi" w:cstheme="minorHAnsi" w:hint="eastAsia"/>
        </w:rPr>
        <w:t>資格，乙方絕無異議。</w:t>
      </w:r>
    </w:p>
    <w:p w14:paraId="1A4E3C50" w14:textId="0321692F" w:rsidR="007B483B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B5F0D">
        <w:rPr>
          <w:rFonts w:asciiTheme="minorHAnsi" w:eastAsia="標楷體" w:hAnsiTheme="minorHAnsi" w:cstheme="minorHAnsi" w:hint="eastAsia"/>
        </w:rPr>
        <w:t>乙方之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證</w:t>
      </w:r>
      <w:r w:rsidRPr="006B5F0D">
        <w:rPr>
          <w:rFonts w:asciiTheme="minorHAnsi" w:eastAsia="標楷體" w:hAnsiTheme="minorHAnsi" w:cstheme="minorHAnsi" w:hint="eastAsia"/>
        </w:rPr>
        <w:t>工廠經</w:t>
      </w:r>
      <w:r w:rsidR="002644F4" w:rsidRPr="006B5F0D">
        <w:rPr>
          <w:rFonts w:asciiTheme="minorHAnsi" w:eastAsia="標楷體" w:hAnsiTheme="minorHAnsi" w:cstheme="minorHAnsi" w:hint="eastAsia"/>
        </w:rPr>
        <w:t>終止</w:t>
      </w:r>
      <w:r w:rsidR="0068023D" w:rsidRPr="006B5F0D">
        <w:rPr>
          <w:rFonts w:asciiTheme="minorHAnsi" w:eastAsia="標楷體" w:hAnsiTheme="minorHAnsi" w:cstheme="minorHAnsi"/>
        </w:rPr>
        <w:t>TQF</w:t>
      </w:r>
      <w:r w:rsidR="0068023D" w:rsidRPr="006B5F0D">
        <w:rPr>
          <w:rFonts w:asciiTheme="minorHAnsi" w:eastAsia="標楷體" w:hAnsiTheme="minorHAnsi" w:cstheme="minorHAnsi" w:hint="eastAsia"/>
        </w:rPr>
        <w:t>驗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資格後，向</w:t>
      </w:r>
      <w:proofErr w:type="gramStart"/>
      <w:r w:rsidRPr="006D08C1">
        <w:rPr>
          <w:rFonts w:asciiTheme="minorHAnsi" w:eastAsia="標楷體" w:hAnsiTheme="minorHAnsi" w:cstheme="minorHAnsi" w:hint="eastAsia"/>
          <w:color w:val="000000" w:themeColor="text1"/>
        </w:rPr>
        <w:t>甲方繳回</w:t>
      </w:r>
      <w:proofErr w:type="gramEnd"/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</w:t>
      </w:r>
      <w:r w:rsidR="002D5AB6"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書，逾期</w:t>
      </w:r>
      <w:proofErr w:type="gramStart"/>
      <w:r w:rsidRPr="006D08C1">
        <w:rPr>
          <w:rFonts w:asciiTheme="minorHAnsi" w:eastAsia="標楷體" w:hAnsiTheme="minorHAnsi" w:cstheme="minorHAnsi" w:hint="eastAsia"/>
          <w:color w:val="000000" w:themeColor="text1"/>
        </w:rPr>
        <w:t>逕</w:t>
      </w:r>
      <w:proofErr w:type="gramEnd"/>
      <w:r w:rsidRPr="006D08C1">
        <w:rPr>
          <w:rFonts w:asciiTheme="minorHAnsi" w:eastAsia="標楷體" w:hAnsiTheme="minorHAnsi" w:cstheme="minorHAnsi" w:hint="eastAsia"/>
          <w:color w:val="000000" w:themeColor="text1"/>
        </w:rPr>
        <w:t>予</w:t>
      </w:r>
      <w:r w:rsidR="00DB1F57">
        <w:rPr>
          <w:rFonts w:asciiTheme="minorHAnsi" w:eastAsia="標楷體" w:hAnsiTheme="minorHAnsi" w:cstheme="minorHAnsi" w:hint="eastAsia"/>
        </w:rPr>
        <w:t>註銷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驗</w:t>
      </w:r>
      <w:r w:rsidR="00694F05"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證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</w:rPr>
        <w:t>書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並登錄於</w:t>
      </w:r>
      <w:r w:rsidR="0068023D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621C7D" w:rsidRPr="006D08C1">
        <w:rPr>
          <w:rFonts w:asciiTheme="minorHAnsi" w:eastAsia="標楷體" w:hAnsiTheme="minorHAnsi" w:cstheme="minorHAnsi" w:hint="eastAsia"/>
          <w:color w:val="000000" w:themeColor="text1"/>
        </w:rPr>
        <w:t>驗證管理</w:t>
      </w:r>
      <w:r w:rsidR="0068023D" w:rsidRPr="006D08C1">
        <w:rPr>
          <w:rFonts w:asciiTheme="minorHAnsi" w:eastAsia="標楷體" w:hAnsiTheme="minorHAnsi" w:cstheme="minorHAnsi" w:hint="eastAsia"/>
          <w:color w:val="000000" w:themeColor="text1"/>
        </w:rPr>
        <w:t>平台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。</w:t>
      </w:r>
    </w:p>
    <w:p w14:paraId="466C7FD6" w14:textId="62CE6338" w:rsidR="007B483B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同意於違反本合約書或有關規定而損害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發展協會、認證機構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或</w:t>
      </w:r>
      <w:r w:rsidR="008D66DF" w:rsidRPr="006D08C1">
        <w:rPr>
          <w:rFonts w:asciiTheme="minorHAnsi" w:eastAsia="標楷體" w:hAnsiTheme="minorHAnsi" w:cstheme="minorHAnsi" w:hint="eastAsia"/>
          <w:color w:val="000000" w:themeColor="text1"/>
        </w:rPr>
        <w:t>甲方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之權益時，乙方願負完全賠償責任。</w:t>
      </w:r>
    </w:p>
    <w:p w14:paraId="2FAC5168" w14:textId="5B0B6098" w:rsidR="00DA3DD2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之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於通過</w:t>
      </w:r>
      <w:r w:rsidR="00E2501A" w:rsidRPr="006D08C1">
        <w:rPr>
          <w:rFonts w:asciiTheme="minorHAnsi" w:eastAsia="標楷體" w:hAnsiTheme="minorHAnsi" w:cstheme="minorHAnsi" w:hint="eastAsia"/>
          <w:color w:val="000000" w:themeColor="text1"/>
        </w:rPr>
        <w:t>驗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證並簽訂本合約書後，應儘速</w:t>
      </w:r>
      <w:r w:rsidR="00694F05" w:rsidRPr="006D08C1">
        <w:rPr>
          <w:rFonts w:asciiTheme="minorHAnsi" w:eastAsia="標楷體" w:hAnsiTheme="minorHAnsi" w:cstheme="minorHAnsi" w:hint="eastAsia"/>
          <w:color w:val="000000" w:themeColor="text1"/>
        </w:rPr>
        <w:t>與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發展</w:t>
      </w:r>
      <w:r w:rsidR="00694F05" w:rsidRPr="006D08C1">
        <w:rPr>
          <w:rFonts w:asciiTheme="minorHAnsi" w:eastAsia="標楷體" w:hAnsiTheme="minorHAnsi" w:cstheme="minorHAnsi" w:hint="eastAsia"/>
          <w:color w:val="000000" w:themeColor="text1"/>
        </w:rPr>
        <w:t>協會簽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署</w:t>
      </w:r>
      <w:r w:rsidR="00CE4D9F" w:rsidRPr="006D08C1">
        <w:rPr>
          <w:rFonts w:ascii="標楷體" w:eastAsia="標楷體" w:hAnsi="標楷體" w:cstheme="minorHAnsi" w:hint="eastAsia"/>
          <w:color w:val="000000" w:themeColor="text1"/>
        </w:rPr>
        <w:t>「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驗證方案</w:t>
      </w:r>
      <w:r w:rsidR="00694F05" w:rsidRPr="006D08C1">
        <w:rPr>
          <w:rFonts w:asciiTheme="minorHAnsi" w:eastAsia="標楷體" w:hAnsiTheme="minorHAnsi" w:cstheme="minorHAnsi" w:hint="eastAsia"/>
          <w:color w:val="000000" w:themeColor="text1"/>
        </w:rPr>
        <w:t>驗證標章使用同意書</w:t>
      </w:r>
      <w:r w:rsidR="00CE4D9F" w:rsidRPr="006D08C1">
        <w:rPr>
          <w:rFonts w:ascii="標楷體" w:eastAsia="標楷體" w:hAnsi="標楷體" w:cstheme="minorHAnsi" w:hint="eastAsia"/>
          <w:color w:val="000000" w:themeColor="text1"/>
        </w:rPr>
        <w:t>」</w:t>
      </w:r>
      <w:r w:rsidR="00694F05" w:rsidRPr="006D08C1">
        <w:rPr>
          <w:rFonts w:asciiTheme="minorHAnsi" w:eastAsia="標楷體" w:hAnsiTheme="minorHAnsi" w:cstheme="minorHAnsi" w:hint="eastAsia"/>
          <w:color w:val="000000" w:themeColor="text1"/>
        </w:rPr>
        <w:t>，並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於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產品</w:t>
      </w:r>
      <w:proofErr w:type="gramStart"/>
      <w:r w:rsidRPr="006D08C1">
        <w:rPr>
          <w:rFonts w:asciiTheme="minorHAnsi" w:eastAsia="標楷體" w:hAnsiTheme="minorHAnsi" w:cstheme="minorHAnsi" w:hint="eastAsia"/>
          <w:color w:val="000000" w:themeColor="text1"/>
        </w:rPr>
        <w:t>上標印</w:t>
      </w:r>
      <w:proofErr w:type="gramEnd"/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015EE5" w:rsidRPr="006D08C1">
        <w:rPr>
          <w:rFonts w:asciiTheme="minorHAnsi" w:eastAsia="標楷體" w:hAnsiTheme="minorHAnsi" w:cstheme="minorHAnsi" w:hint="eastAsia"/>
          <w:color w:val="000000" w:themeColor="text1"/>
        </w:rPr>
        <w:t>標章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，但經</w:t>
      </w:r>
      <w:proofErr w:type="gramStart"/>
      <w:r w:rsidR="008D66DF" w:rsidRPr="006D08C1">
        <w:rPr>
          <w:rFonts w:asciiTheme="minorHAnsi" w:eastAsia="標楷體" w:hAnsiTheme="minorHAnsi" w:cstheme="minorHAnsi" w:hint="eastAsia"/>
          <w:color w:val="000000" w:themeColor="text1"/>
        </w:rPr>
        <w:t>甲方</w:t>
      </w:r>
      <w:r w:rsidR="00643340" w:rsidRPr="006D08C1">
        <w:rPr>
          <w:rFonts w:asciiTheme="minorHAnsi" w:eastAsia="標楷體" w:hAnsiTheme="minorHAnsi" w:cstheme="minorHAnsi" w:hint="eastAsia"/>
          <w:color w:val="000000" w:themeColor="text1"/>
        </w:rPr>
        <w:t>核備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同意免標者</w:t>
      </w:r>
      <w:proofErr w:type="gramEnd"/>
      <w:r w:rsidRPr="006D08C1">
        <w:rPr>
          <w:rFonts w:asciiTheme="minorHAnsi" w:eastAsia="標楷體" w:hAnsiTheme="minorHAnsi" w:cstheme="minorHAnsi" w:hint="eastAsia"/>
          <w:color w:val="000000" w:themeColor="text1"/>
        </w:rPr>
        <w:t>則不在此限。</w:t>
      </w:r>
      <w:r w:rsidR="00BD691B" w:rsidRPr="006D08C1">
        <w:rPr>
          <w:rFonts w:ascii="標楷體" w:eastAsia="標楷體" w:hAnsi="標楷體" w:cstheme="minorHAnsi" w:hint="eastAsia"/>
          <w:color w:val="000000" w:themeColor="text1"/>
        </w:rPr>
        <w:t>「</w:t>
      </w:r>
      <w:r w:rsidR="002D5907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驗證方案</w:t>
      </w:r>
      <w:r w:rsidR="00DA3DD2" w:rsidRPr="006D08C1">
        <w:rPr>
          <w:rFonts w:asciiTheme="minorHAnsi" w:eastAsia="標楷體" w:hAnsiTheme="minorHAnsi" w:cstheme="minorHAnsi" w:hint="eastAsia"/>
          <w:color w:val="000000" w:themeColor="text1"/>
        </w:rPr>
        <w:t>驗證標章使用同意書</w:t>
      </w:r>
      <w:r w:rsidR="00BD691B" w:rsidRPr="006D08C1">
        <w:rPr>
          <w:rFonts w:ascii="標楷體" w:eastAsia="標楷體" w:hAnsi="標楷體" w:cstheme="minorHAnsi" w:hint="eastAsia"/>
          <w:color w:val="000000" w:themeColor="text1"/>
        </w:rPr>
        <w:t>」</w:t>
      </w:r>
      <w:r w:rsidR="00DA3DD2" w:rsidRPr="006D08C1">
        <w:rPr>
          <w:rFonts w:asciiTheme="minorHAnsi" w:eastAsia="標楷體" w:hAnsiTheme="minorHAnsi" w:cstheme="minorHAnsi" w:hint="eastAsia"/>
          <w:color w:val="000000" w:themeColor="text1"/>
        </w:rPr>
        <w:t>簽署之要求僅限於乙方初次</w:t>
      </w:r>
      <w:r w:rsidR="008044A0" w:rsidRPr="006D08C1">
        <w:rPr>
          <w:rFonts w:asciiTheme="minorHAnsi" w:eastAsia="標楷體" w:hAnsiTheme="minorHAnsi" w:cstheme="minorHAnsi" w:hint="eastAsia"/>
          <w:color w:val="000000" w:themeColor="text1"/>
        </w:rPr>
        <w:t>及再次重新</w:t>
      </w:r>
      <w:r w:rsidR="00181144" w:rsidRPr="006D08C1">
        <w:rPr>
          <w:rFonts w:asciiTheme="minorHAnsi" w:eastAsia="標楷體" w:hAnsiTheme="minorHAnsi" w:cstheme="minorHAnsi" w:hint="eastAsia"/>
          <w:color w:val="000000" w:themeColor="text1"/>
        </w:rPr>
        <w:t>申請</w:t>
      </w:r>
      <w:r w:rsidR="00DA3DD2" w:rsidRPr="006D08C1">
        <w:rPr>
          <w:rFonts w:asciiTheme="minorHAnsi" w:eastAsia="標楷體" w:hAnsiTheme="minorHAnsi" w:cstheme="minorHAnsi" w:hint="eastAsia"/>
          <w:color w:val="000000" w:themeColor="text1"/>
        </w:rPr>
        <w:t>通過</w:t>
      </w:r>
      <w:r w:rsidR="00DA3DD2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DA3DD2" w:rsidRPr="006D08C1">
        <w:rPr>
          <w:rFonts w:asciiTheme="minorHAnsi" w:eastAsia="標楷體" w:hAnsiTheme="minorHAnsi" w:cstheme="minorHAnsi" w:hint="eastAsia"/>
          <w:color w:val="000000" w:themeColor="text1"/>
        </w:rPr>
        <w:t>驗證之工廠。</w:t>
      </w:r>
    </w:p>
    <w:p w14:paraId="4A046A6A" w14:textId="5E8598F5" w:rsidR="007B483B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之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應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至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0F4511" w:rsidRPr="006D08C1">
        <w:rPr>
          <w:rFonts w:asciiTheme="minorHAnsi" w:eastAsia="標楷體" w:hAnsiTheme="minorHAnsi" w:cstheme="minorHAnsi"/>
          <w:color w:val="000000" w:themeColor="text1"/>
        </w:rPr>
        <w:t>驗證管理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平台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</w:rPr>
        <w:t>登錄驗證相關資訊，並主動更新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。</w:t>
      </w:r>
    </w:p>
    <w:p w14:paraId="26734338" w14:textId="4649E4DE" w:rsidR="009865A1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  <w:szCs w:val="24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之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</w:t>
      </w:r>
      <w:r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應登載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驗</w:t>
      </w:r>
      <w:r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證資訊，如未善盡登載義務，將由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甲方</w:t>
      </w:r>
      <w:r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將其納入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</w:t>
      </w:r>
      <w:r w:rsidR="0080396D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稽</w:t>
      </w:r>
      <w:r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核之主要缺</w:t>
      </w:r>
      <w:r w:rsidR="002D23C1"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點</w:t>
      </w:r>
      <w:r w:rsidRPr="006D08C1">
        <w:rPr>
          <w:rFonts w:asciiTheme="minorHAnsi" w:eastAsia="標楷體" w:hAnsiTheme="minorHAnsi" w:cstheme="minorHAnsi" w:hint="eastAsia"/>
          <w:color w:val="000000" w:themeColor="text1"/>
          <w:szCs w:val="24"/>
        </w:rPr>
        <w:t>事項。</w:t>
      </w:r>
    </w:p>
    <w:p w14:paraId="2EE68599" w14:textId="5B39CC75" w:rsidR="009865A1" w:rsidRPr="006D08C1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  <w:color w:val="000000" w:themeColor="text1"/>
        </w:rPr>
      </w:pPr>
      <w:r w:rsidRPr="006D08C1">
        <w:rPr>
          <w:rFonts w:asciiTheme="minorHAnsi" w:eastAsia="標楷體" w:hAnsiTheme="minorHAnsi" w:cstheme="minorHAnsi" w:hint="eastAsia"/>
          <w:color w:val="000000" w:themeColor="text1"/>
        </w:rPr>
        <w:t>乙方之</w:t>
      </w:r>
      <w:r w:rsidR="00404BDE" w:rsidRPr="006D08C1">
        <w:rPr>
          <w:rFonts w:asciiTheme="minorHAnsi" w:eastAsia="標楷體" w:hAnsiTheme="minorHAnsi" w:cstheme="minorHAnsi"/>
          <w:color w:val="000000" w:themeColor="text1"/>
        </w:rPr>
        <w:t>TQF</w:t>
      </w:r>
      <w:r w:rsidR="00404BDE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工廠應配合</w:t>
      </w:r>
      <w:r w:rsidR="00BC06CD" w:rsidRPr="006D08C1">
        <w:rPr>
          <w:rFonts w:asciiTheme="minorHAnsi" w:eastAsia="標楷體" w:hAnsiTheme="minorHAnsi" w:cstheme="minorHAnsi" w:hint="eastAsia"/>
          <w:color w:val="000000" w:themeColor="text1"/>
        </w:rPr>
        <w:t>甲方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針對原物料、</w:t>
      </w:r>
      <w:r w:rsidR="007E29BF" w:rsidRPr="006D08C1">
        <w:rPr>
          <w:rFonts w:asciiTheme="minorHAnsi" w:eastAsia="標楷體" w:hAnsiTheme="minorHAnsi" w:cstheme="minorHAnsi" w:hint="eastAsia"/>
          <w:color w:val="000000" w:themeColor="text1"/>
        </w:rPr>
        <w:t>食品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添加物及</w:t>
      </w:r>
      <w:r w:rsidR="00C32449" w:rsidRPr="006D08C1">
        <w:rPr>
          <w:rFonts w:asciiTheme="minorHAnsi" w:eastAsia="標楷體" w:hAnsiTheme="minorHAnsi" w:cstheme="minorHAnsi" w:hint="eastAsia"/>
          <w:color w:val="000000" w:themeColor="text1"/>
        </w:rPr>
        <w:t>相關</w:t>
      </w:r>
      <w:r w:rsidR="00FE1F24" w:rsidRPr="006D08C1">
        <w:rPr>
          <w:rFonts w:asciiTheme="minorHAnsi" w:eastAsia="標楷體" w:hAnsiTheme="minorHAnsi" w:cstheme="minorHAnsi" w:hint="eastAsia"/>
          <w:color w:val="000000" w:themeColor="text1"/>
        </w:rPr>
        <w:t>服務之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供應商評鑑等源頭管理</w:t>
      </w:r>
      <w:r w:rsidR="005017E4" w:rsidRPr="006D08C1">
        <w:rPr>
          <w:rFonts w:asciiTheme="minorHAnsi" w:eastAsia="標楷體" w:hAnsiTheme="minorHAnsi" w:cstheme="minorHAnsi" w:hint="eastAsia"/>
          <w:color w:val="000000" w:themeColor="text1"/>
        </w:rPr>
        <w:t>措施</w:t>
      </w:r>
      <w:r w:rsidR="00FE1F24" w:rsidRPr="006D08C1">
        <w:rPr>
          <w:rFonts w:asciiTheme="minorHAnsi" w:eastAsia="標楷體" w:hAnsiTheme="minorHAnsi" w:cstheme="minorHAnsi" w:hint="eastAsia"/>
          <w:color w:val="000000" w:themeColor="text1"/>
        </w:rPr>
        <w:t>進行稽</w:t>
      </w:r>
      <w:r w:rsidRPr="006D08C1">
        <w:rPr>
          <w:rFonts w:asciiTheme="minorHAnsi" w:eastAsia="標楷體" w:hAnsiTheme="minorHAnsi" w:cstheme="minorHAnsi" w:hint="eastAsia"/>
          <w:color w:val="000000" w:themeColor="text1"/>
        </w:rPr>
        <w:t>核</w:t>
      </w:r>
      <w:r w:rsidR="00CD6ECB" w:rsidRPr="006D08C1">
        <w:rPr>
          <w:rFonts w:asciiTheme="minorHAnsi" w:eastAsia="標楷體" w:hAnsiTheme="minorHAnsi" w:cstheme="minorHAnsi" w:hint="eastAsia"/>
          <w:color w:val="000000" w:themeColor="text1"/>
        </w:rPr>
        <w:t>，並</w:t>
      </w:r>
      <w:r w:rsidR="00865273" w:rsidRPr="006D08C1">
        <w:rPr>
          <w:rFonts w:asciiTheme="minorHAnsi" w:eastAsia="標楷體" w:hAnsiTheme="minorHAnsi" w:cstheme="minorHAnsi" w:hint="eastAsia"/>
          <w:color w:val="000000" w:themeColor="text1"/>
        </w:rPr>
        <w:t>應接受</w:t>
      </w:r>
      <w:r w:rsidR="00BC06CD" w:rsidRPr="006D08C1">
        <w:rPr>
          <w:rFonts w:asciiTheme="minorHAnsi" w:eastAsia="標楷體" w:hAnsiTheme="minorHAnsi" w:cstheme="minorHAnsi" w:hint="eastAsia"/>
          <w:color w:val="000000" w:themeColor="text1"/>
        </w:rPr>
        <w:t>台灣優良食品發展協會及第三方認證機構於甲方陪同下，對上述事項</w:t>
      </w:r>
      <w:r w:rsidR="00865273" w:rsidRPr="006D08C1">
        <w:rPr>
          <w:rFonts w:asciiTheme="minorHAnsi" w:eastAsia="標楷體" w:hAnsiTheme="minorHAnsi" w:cstheme="minorHAnsi" w:hint="eastAsia"/>
          <w:color w:val="000000" w:themeColor="text1"/>
        </w:rPr>
        <w:t>進行</w:t>
      </w:r>
      <w:r w:rsidR="00BC06CD" w:rsidRPr="006D08C1">
        <w:rPr>
          <w:rFonts w:asciiTheme="minorHAnsi" w:eastAsia="標楷體" w:hAnsiTheme="minorHAnsi" w:cstheme="minorHAnsi" w:hint="eastAsia"/>
          <w:color w:val="000000" w:themeColor="text1"/>
        </w:rPr>
        <w:t>確認。</w:t>
      </w:r>
    </w:p>
    <w:p w14:paraId="5CA018A5" w14:textId="5F0A73AE" w:rsidR="009865A1" w:rsidRPr="006B5F0D" w:rsidRDefault="009865A1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</w:t>
      </w:r>
      <w:r w:rsidR="00643340" w:rsidRPr="006B5F0D">
        <w:rPr>
          <w:rFonts w:asciiTheme="minorHAnsi" w:eastAsia="標楷體" w:hAnsiTheme="minorHAnsi" w:cstheme="minorHAnsi" w:hint="eastAsia"/>
        </w:rPr>
        <w:t>之</w:t>
      </w:r>
      <w:r w:rsidR="00404BDE" w:rsidRPr="006B5F0D">
        <w:rPr>
          <w:rFonts w:asciiTheme="minorHAnsi" w:eastAsia="標楷體" w:hAnsiTheme="minorHAnsi" w:cstheme="minorHAnsi"/>
        </w:rPr>
        <w:t>TQF</w:t>
      </w:r>
      <w:r w:rsidR="002D5907" w:rsidRPr="006B5F0D">
        <w:rPr>
          <w:rFonts w:asciiTheme="minorHAnsi" w:eastAsia="標楷體" w:hAnsiTheme="minorHAnsi" w:cstheme="minorHAnsi" w:hint="eastAsia"/>
        </w:rPr>
        <w:t>驗證</w:t>
      </w:r>
      <w:r w:rsidR="002D5AB6" w:rsidRPr="006B5F0D">
        <w:rPr>
          <w:rFonts w:asciiTheme="minorHAnsi" w:eastAsia="標楷體" w:hAnsiTheme="minorHAnsi" w:cstheme="minorHAnsi" w:hint="eastAsia"/>
        </w:rPr>
        <w:t>同類</w:t>
      </w:r>
      <w:r w:rsidRPr="006B5F0D">
        <w:rPr>
          <w:rFonts w:asciiTheme="minorHAnsi" w:eastAsia="標楷體" w:hAnsiTheme="minorHAnsi" w:cstheme="minorHAnsi" w:hint="eastAsia"/>
        </w:rPr>
        <w:t>產品</w:t>
      </w:r>
      <w:r w:rsidR="002D5AB6" w:rsidRPr="006B5F0D">
        <w:rPr>
          <w:rFonts w:asciiTheme="minorHAnsi" w:eastAsia="標楷體" w:hAnsiTheme="minorHAnsi" w:cstheme="minorHAnsi" w:hint="eastAsia"/>
        </w:rPr>
        <w:t>與驗證產品</w:t>
      </w:r>
      <w:r w:rsidRPr="006B5F0D">
        <w:rPr>
          <w:rFonts w:asciiTheme="minorHAnsi" w:eastAsia="標楷體" w:hAnsiTheme="minorHAnsi" w:cstheme="minorHAnsi" w:hint="eastAsia"/>
        </w:rPr>
        <w:t>在包裝標示、成分純度及廣告宣傳等不得</w:t>
      </w:r>
      <w:proofErr w:type="gramStart"/>
      <w:r w:rsidRPr="006B5F0D">
        <w:rPr>
          <w:rFonts w:asciiTheme="minorHAnsi" w:eastAsia="標楷體" w:hAnsiTheme="minorHAnsi" w:cstheme="minorHAnsi" w:hint="eastAsia"/>
        </w:rPr>
        <w:t>有攙偽</w:t>
      </w:r>
      <w:proofErr w:type="gramEnd"/>
      <w:r w:rsidRPr="006B5F0D">
        <w:rPr>
          <w:rFonts w:asciiTheme="minorHAnsi" w:eastAsia="標楷體" w:hAnsiTheme="minorHAnsi" w:cstheme="minorHAnsi" w:hint="eastAsia"/>
        </w:rPr>
        <w:t>、假冒等惡意虛偽違法行為。</w:t>
      </w:r>
    </w:p>
    <w:p w14:paraId="32D21C1A" w14:textId="1B1F192F" w:rsidR="003D5CCE" w:rsidRPr="006B5F0D" w:rsidRDefault="003D5CCE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同意甲方於台灣優良食品發展協會及全球食品安全倡議</w:t>
      </w:r>
      <w:r w:rsidR="00FE1F24" w:rsidRPr="006B5F0D">
        <w:rPr>
          <w:rFonts w:asciiTheme="minorHAnsi" w:eastAsia="標楷體" w:hAnsiTheme="minorHAnsi" w:cstheme="minorHAnsi" w:hint="eastAsia"/>
        </w:rPr>
        <w:t>（</w:t>
      </w:r>
      <w:r w:rsidRPr="006B5F0D">
        <w:rPr>
          <w:rFonts w:asciiTheme="minorHAnsi" w:eastAsia="標楷體" w:hAnsiTheme="minorHAnsi" w:cstheme="minorHAnsi"/>
        </w:rPr>
        <w:t>GFSI</w:t>
      </w:r>
      <w:r w:rsidR="00FE1F24" w:rsidRPr="006B5F0D">
        <w:rPr>
          <w:rFonts w:asciiTheme="minorHAnsi" w:eastAsia="標楷體" w:hAnsiTheme="minorHAnsi" w:cstheme="minorHAnsi" w:hint="eastAsia"/>
        </w:rPr>
        <w:t>）</w:t>
      </w:r>
      <w:r w:rsidR="00516AC3" w:rsidRPr="006B5F0D">
        <w:rPr>
          <w:rFonts w:asciiTheme="minorHAnsi" w:eastAsia="標楷體" w:hAnsiTheme="minorHAnsi" w:cstheme="minorHAnsi" w:hint="eastAsia"/>
        </w:rPr>
        <w:t>提出要求時，提供</w:t>
      </w:r>
      <w:r w:rsidRPr="006B5F0D">
        <w:rPr>
          <w:rFonts w:asciiTheme="minorHAnsi" w:eastAsia="標楷體" w:hAnsiTheme="minorHAnsi" w:cstheme="minorHAnsi" w:hint="eastAsia"/>
        </w:rPr>
        <w:t>台灣優良食品驗證相關之稽核紀錄</w:t>
      </w:r>
      <w:r w:rsidR="00516AC3" w:rsidRPr="006B5F0D">
        <w:rPr>
          <w:rFonts w:asciiTheme="minorHAnsi" w:eastAsia="標楷體" w:hAnsiTheme="minorHAnsi" w:cstheme="minorHAnsi" w:hint="eastAsia"/>
        </w:rPr>
        <w:t>備查</w:t>
      </w:r>
      <w:r w:rsidRPr="006B5F0D">
        <w:rPr>
          <w:rFonts w:asciiTheme="minorHAnsi" w:eastAsia="標楷體" w:hAnsiTheme="minorHAnsi" w:cstheme="minorHAnsi" w:hint="eastAsia"/>
        </w:rPr>
        <w:t>。</w:t>
      </w:r>
    </w:p>
    <w:p w14:paraId="04DE5886" w14:textId="4B864A2C" w:rsidR="00C774CE" w:rsidRPr="006B5F0D" w:rsidRDefault="00C774CE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若因本聲明書發生爭議</w:t>
      </w:r>
      <w:r w:rsidR="001048AC" w:rsidRPr="006B5F0D">
        <w:rPr>
          <w:rFonts w:asciiTheme="minorHAnsi" w:eastAsia="標楷體" w:hAnsiTheme="minorHAnsi" w:cstheme="minorHAnsi" w:hint="eastAsia"/>
        </w:rPr>
        <w:t>或</w:t>
      </w:r>
      <w:r w:rsidRPr="006B5F0D">
        <w:rPr>
          <w:rFonts w:asciiTheme="minorHAnsi" w:eastAsia="標楷體" w:hAnsiTheme="minorHAnsi" w:cstheme="minorHAnsi" w:hint="eastAsia"/>
        </w:rPr>
        <w:t>糾紛時，雙方同意先本誠信原則協商之。如涉訟，雙方同意以</w:t>
      </w:r>
      <w:r w:rsidR="00A450DC" w:rsidRPr="006B5F0D">
        <w:rPr>
          <w:rFonts w:asciiTheme="minorHAnsi" w:eastAsia="標楷體" w:hAnsiTheme="minorHAnsi" w:cstheme="minorHAnsi" w:hint="eastAsia"/>
        </w:rPr>
        <w:t>甲方管轄權之法院為第一審管轄法院</w:t>
      </w:r>
      <w:r w:rsidRPr="006B5F0D">
        <w:rPr>
          <w:rFonts w:asciiTheme="minorHAnsi" w:eastAsia="標楷體" w:hAnsiTheme="minorHAnsi" w:cstheme="minorHAnsi" w:hint="eastAsia"/>
        </w:rPr>
        <w:t>。</w:t>
      </w:r>
    </w:p>
    <w:p w14:paraId="21521307" w14:textId="1BDDE7C6" w:rsidR="00436D46" w:rsidRPr="006B5F0D" w:rsidRDefault="0080396D" w:rsidP="00D86DDB">
      <w:pPr>
        <w:pStyle w:val="af4"/>
        <w:numPr>
          <w:ilvl w:val="0"/>
          <w:numId w:val="1"/>
        </w:numPr>
        <w:spacing w:before="100" w:beforeAutospacing="1" w:after="100" w:afterAutospacing="1"/>
        <w:ind w:leftChars="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台灣優良食品驗證</w:t>
      </w:r>
      <w:r w:rsidR="009865A1" w:rsidRPr="006B5F0D">
        <w:rPr>
          <w:rFonts w:asciiTheme="minorHAnsi" w:eastAsia="標楷體" w:hAnsiTheme="minorHAnsi" w:cstheme="minorHAnsi" w:hint="eastAsia"/>
        </w:rPr>
        <w:t>合約書</w:t>
      </w:r>
      <w:r w:rsidR="00315346" w:rsidRPr="006B5F0D">
        <w:rPr>
          <w:rFonts w:asciiTheme="minorHAnsi" w:eastAsia="標楷體" w:hAnsiTheme="minorHAnsi" w:cstheme="minorHAnsi" w:hint="eastAsia"/>
        </w:rPr>
        <w:t>附約為本合約之</w:t>
      </w:r>
      <w:proofErr w:type="gramStart"/>
      <w:r w:rsidR="00315346" w:rsidRPr="006B5F0D">
        <w:rPr>
          <w:rFonts w:asciiTheme="minorHAnsi" w:eastAsia="標楷體" w:hAnsiTheme="minorHAnsi" w:cstheme="minorHAnsi" w:hint="eastAsia"/>
        </w:rPr>
        <w:t>一</w:t>
      </w:r>
      <w:proofErr w:type="gramEnd"/>
      <w:r w:rsidR="00315346" w:rsidRPr="006B5F0D">
        <w:rPr>
          <w:rFonts w:asciiTheme="minorHAnsi" w:eastAsia="標楷體" w:hAnsiTheme="minorHAnsi" w:cstheme="minorHAnsi" w:hint="eastAsia"/>
        </w:rPr>
        <w:t>部份，應</w:t>
      </w:r>
      <w:proofErr w:type="gramStart"/>
      <w:r w:rsidR="00315346" w:rsidRPr="006B5F0D">
        <w:rPr>
          <w:rFonts w:asciiTheme="minorHAnsi" w:eastAsia="標楷體" w:hAnsiTheme="minorHAnsi" w:cstheme="minorHAnsi" w:hint="eastAsia"/>
        </w:rPr>
        <w:t>併同本合約</w:t>
      </w:r>
      <w:r w:rsidR="005A5EFB" w:rsidRPr="006B5F0D">
        <w:rPr>
          <w:rFonts w:asciiTheme="minorHAnsi" w:eastAsia="標楷體" w:hAnsiTheme="minorHAnsi" w:cstheme="minorHAnsi" w:hint="eastAsia"/>
        </w:rPr>
        <w:t>書</w:t>
      </w:r>
      <w:r w:rsidR="00315346" w:rsidRPr="006B5F0D">
        <w:rPr>
          <w:rFonts w:asciiTheme="minorHAnsi" w:eastAsia="標楷體" w:hAnsiTheme="minorHAnsi" w:cstheme="minorHAnsi" w:hint="eastAsia"/>
        </w:rPr>
        <w:t>始</w:t>
      </w:r>
      <w:proofErr w:type="gramEnd"/>
      <w:r w:rsidR="00315346" w:rsidRPr="006B5F0D">
        <w:rPr>
          <w:rFonts w:asciiTheme="minorHAnsi" w:eastAsia="標楷體" w:hAnsiTheme="minorHAnsi" w:cstheme="minorHAnsi" w:hint="eastAsia"/>
        </w:rPr>
        <w:t>具法律效力</w:t>
      </w:r>
      <w:r w:rsidR="00436D46" w:rsidRPr="006B5F0D">
        <w:rPr>
          <w:rFonts w:asciiTheme="minorHAnsi" w:eastAsia="標楷體" w:hAnsiTheme="minorHAnsi" w:cstheme="minorHAnsi" w:hint="eastAsia"/>
        </w:rPr>
        <w:t>，惟第一</w:t>
      </w:r>
      <w:r w:rsidR="00436D46" w:rsidRPr="006D08C1">
        <w:rPr>
          <w:rFonts w:asciiTheme="minorHAnsi" w:eastAsia="標楷體" w:hAnsiTheme="minorHAnsi" w:cstheme="minorHAnsi" w:hint="eastAsia"/>
          <w:color w:val="000000" w:themeColor="text1"/>
        </w:rPr>
        <w:t>階</w:t>
      </w:r>
      <w:r w:rsidR="003716DA" w:rsidRPr="006D08C1">
        <w:rPr>
          <w:rFonts w:asciiTheme="minorHAnsi" w:eastAsia="標楷體" w:hAnsiTheme="minorHAnsi" w:cstheme="minorHAnsi" w:hint="eastAsia"/>
          <w:color w:val="000000" w:themeColor="text1"/>
        </w:rPr>
        <w:t>層</w:t>
      </w:r>
      <w:r w:rsidR="00436D46" w:rsidRPr="006D08C1">
        <w:rPr>
          <w:rFonts w:asciiTheme="minorHAnsi" w:eastAsia="標楷體" w:hAnsiTheme="minorHAnsi" w:cstheme="minorHAnsi" w:hint="eastAsia"/>
          <w:color w:val="000000" w:themeColor="text1"/>
        </w:rPr>
        <w:t>驗證</w:t>
      </w:r>
      <w:r w:rsidR="00436D46" w:rsidRPr="006B5F0D">
        <w:rPr>
          <w:rFonts w:asciiTheme="minorHAnsi" w:eastAsia="標楷體" w:hAnsiTheme="minorHAnsi" w:cstheme="minorHAnsi" w:hint="eastAsia"/>
        </w:rPr>
        <w:t>無驗證產品，故不提供附約</w:t>
      </w:r>
      <w:r w:rsidR="00315346" w:rsidRPr="006B5F0D">
        <w:rPr>
          <w:rFonts w:asciiTheme="minorHAnsi" w:eastAsia="標楷體" w:hAnsiTheme="minorHAnsi" w:cstheme="minorHAnsi" w:hint="eastAsia"/>
        </w:rPr>
        <w:t>。本合約書共</w:t>
      </w:r>
      <w:proofErr w:type="gramStart"/>
      <w:r w:rsidR="009865A1" w:rsidRPr="006B5F0D">
        <w:rPr>
          <w:rFonts w:asciiTheme="minorHAnsi" w:eastAsia="標楷體" w:hAnsiTheme="minorHAnsi" w:cstheme="minorHAnsi" w:hint="eastAsia"/>
        </w:rPr>
        <w:t>壹式貳份</w:t>
      </w:r>
      <w:proofErr w:type="gramEnd"/>
      <w:r w:rsidR="009865A1" w:rsidRPr="006B5F0D">
        <w:rPr>
          <w:rFonts w:asciiTheme="minorHAnsi" w:eastAsia="標楷體" w:hAnsiTheme="minorHAnsi" w:cstheme="minorHAnsi" w:hint="eastAsia"/>
        </w:rPr>
        <w:t>，由雙方各</w:t>
      </w:r>
      <w:proofErr w:type="gramStart"/>
      <w:r w:rsidR="009865A1" w:rsidRPr="006B5F0D">
        <w:rPr>
          <w:rFonts w:asciiTheme="minorHAnsi" w:eastAsia="標楷體" w:hAnsiTheme="minorHAnsi" w:cstheme="minorHAnsi" w:hint="eastAsia"/>
        </w:rPr>
        <w:t>執壹份</w:t>
      </w:r>
      <w:proofErr w:type="gramEnd"/>
      <w:r w:rsidR="009865A1" w:rsidRPr="006B5F0D">
        <w:rPr>
          <w:rFonts w:asciiTheme="minorHAnsi" w:eastAsia="標楷體" w:hAnsiTheme="minorHAnsi" w:cstheme="minorHAnsi" w:hint="eastAsia"/>
        </w:rPr>
        <w:t>為</w:t>
      </w:r>
      <w:proofErr w:type="gramStart"/>
      <w:r w:rsidR="009865A1" w:rsidRPr="006B5F0D">
        <w:rPr>
          <w:rFonts w:asciiTheme="minorHAnsi" w:eastAsia="標楷體" w:hAnsiTheme="minorHAnsi" w:cstheme="minorHAnsi" w:hint="eastAsia"/>
        </w:rPr>
        <w:t>憑</w:t>
      </w:r>
      <w:proofErr w:type="gramEnd"/>
      <w:r w:rsidR="009865A1" w:rsidRPr="006B5F0D">
        <w:rPr>
          <w:rFonts w:asciiTheme="minorHAnsi" w:eastAsia="標楷體" w:hAnsiTheme="minorHAnsi" w:cstheme="minorHAnsi" w:hint="eastAsia"/>
        </w:rPr>
        <w:t>。</w:t>
      </w:r>
    </w:p>
    <w:p w14:paraId="203E38FB" w14:textId="77777777" w:rsidR="007B483B" w:rsidRPr="006B5F0D" w:rsidRDefault="007B483B">
      <w:pPr>
        <w:ind w:firstLine="264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立合約書人</w:t>
      </w:r>
    </w:p>
    <w:p w14:paraId="0E1CA9DD" w14:textId="6645438B" w:rsidR="007B483B" w:rsidRPr="006B5F0D" w:rsidRDefault="007B483B" w:rsidP="005A5EFB">
      <w:pPr>
        <w:ind w:firstLine="2640"/>
        <w:jc w:val="both"/>
        <w:rPr>
          <w:rFonts w:ascii="標楷體" w:eastAsia="標楷體" w:hAnsi="標楷體" w:cstheme="minorHAnsi"/>
        </w:rPr>
      </w:pPr>
      <w:r w:rsidRPr="006B5F0D">
        <w:rPr>
          <w:rFonts w:asciiTheme="minorHAnsi" w:eastAsia="標楷體" w:hAnsiTheme="minorHAnsi" w:cstheme="minorHAnsi" w:hint="eastAsia"/>
        </w:rPr>
        <w:t>甲方</w:t>
      </w:r>
      <w:r w:rsidR="002D5907" w:rsidRPr="006B5F0D">
        <w:rPr>
          <w:rFonts w:asciiTheme="minorHAnsi" w:eastAsia="標楷體" w:hAnsiTheme="minorHAnsi" w:cstheme="minorHAnsi" w:hint="eastAsia"/>
        </w:rPr>
        <w:t>（</w:t>
      </w:r>
      <w:r w:rsidR="00404BDE" w:rsidRPr="006B5F0D">
        <w:rPr>
          <w:rFonts w:asciiTheme="minorHAnsi" w:eastAsia="標楷體" w:hAnsiTheme="minorHAnsi" w:cstheme="minorHAnsi"/>
        </w:rPr>
        <w:t>TQF</w:t>
      </w:r>
      <w:r w:rsidR="009865A1" w:rsidRPr="006B5F0D">
        <w:rPr>
          <w:rFonts w:asciiTheme="minorHAnsi" w:eastAsia="標楷體" w:hAnsiTheme="minorHAnsi" w:cstheme="minorHAnsi" w:hint="eastAsia"/>
        </w:rPr>
        <w:t>驗證機構</w:t>
      </w:r>
      <w:r w:rsidR="002D5907" w:rsidRPr="006B5F0D">
        <w:rPr>
          <w:rFonts w:asciiTheme="minorHAnsi" w:eastAsia="標楷體" w:hAnsiTheme="minorHAnsi" w:cstheme="minorHAnsi" w:hint="eastAsia"/>
        </w:rPr>
        <w:t>）</w:t>
      </w:r>
      <w:r w:rsidRPr="006B5F0D">
        <w:rPr>
          <w:rFonts w:asciiTheme="minorHAnsi" w:eastAsia="標楷體" w:hAnsiTheme="minorHAnsi" w:cstheme="minorHAnsi" w:hint="eastAsia"/>
        </w:rPr>
        <w:t>：</w:t>
      </w:r>
      <w:permStart w:id="1215644067" w:edGrp="everyone"/>
      <w:r w:rsidR="00A272E4" w:rsidRPr="006B5F0D">
        <w:rPr>
          <w:rFonts w:asciiTheme="minorHAnsi" w:eastAsia="標楷體" w:hAnsiTheme="minorHAnsi" w:cstheme="minorHAnsi"/>
        </w:rPr>
        <w:t xml:space="preserve">             </w:t>
      </w:r>
      <w:r w:rsidR="00A272E4" w:rsidRPr="006B5F0D">
        <w:rPr>
          <w:rFonts w:ascii="標楷體" w:eastAsia="標楷體" w:hAnsi="標楷體" w:cstheme="minorHAnsi"/>
        </w:rPr>
        <w:t xml:space="preserve"> </w:t>
      </w:r>
      <w:r w:rsidR="00C35BB6" w:rsidRPr="006B5F0D">
        <w:rPr>
          <w:rFonts w:ascii="標楷體" w:eastAsia="標楷體" w:hAnsi="標楷體" w:cstheme="minorHAnsi"/>
        </w:rPr>
        <w:t xml:space="preserve"> </w:t>
      </w:r>
      <w:permEnd w:id="1215644067"/>
      <w:r w:rsidR="00C35BB6" w:rsidRPr="006B5F0D">
        <w:rPr>
          <w:rFonts w:ascii="標楷體" w:eastAsia="標楷體" w:hAnsi="標楷體" w:cstheme="minorHAnsi"/>
        </w:rPr>
        <w:t>(</w:t>
      </w:r>
      <w:r w:rsidR="00C35BB6" w:rsidRPr="006B5F0D">
        <w:rPr>
          <w:rFonts w:ascii="標楷體" w:eastAsia="標楷體" w:hAnsi="標楷體" w:cstheme="minorHAnsi" w:hint="eastAsia"/>
        </w:rPr>
        <w:t>簽章</w:t>
      </w:r>
      <w:r w:rsidR="00C35BB6" w:rsidRPr="006B5F0D">
        <w:rPr>
          <w:rFonts w:ascii="標楷體" w:eastAsia="標楷體" w:hAnsi="標楷體" w:cstheme="minorHAnsi"/>
        </w:rPr>
        <w:t>)</w:t>
      </w:r>
    </w:p>
    <w:p w14:paraId="7CAD2AFE" w14:textId="642A6D15" w:rsidR="007B483B" w:rsidRPr="006B5F0D" w:rsidRDefault="007B483B" w:rsidP="005A5EFB">
      <w:pPr>
        <w:tabs>
          <w:tab w:val="left" w:pos="6960"/>
        </w:tabs>
        <w:ind w:firstLine="2880"/>
        <w:jc w:val="both"/>
        <w:rPr>
          <w:rFonts w:asciiTheme="minorHAnsi" w:eastAsia="標楷體" w:hAnsiTheme="minorHAnsi" w:cstheme="minorHAnsi"/>
        </w:rPr>
      </w:pPr>
      <w:r w:rsidRPr="006B5F0D">
        <w:rPr>
          <w:rFonts w:ascii="標楷體" w:eastAsia="標楷體" w:hAnsi="標楷體" w:cstheme="minorHAnsi" w:hint="eastAsia"/>
        </w:rPr>
        <w:t>負責人：</w:t>
      </w:r>
      <w:permStart w:id="1500120449" w:edGrp="everyone"/>
      <w:r w:rsidRPr="006B5F0D">
        <w:rPr>
          <w:rFonts w:ascii="標楷體" w:eastAsia="標楷體" w:hAnsi="標楷體" w:cstheme="minorHAnsi"/>
        </w:rPr>
        <w:t xml:space="preserve"> </w:t>
      </w:r>
      <w:r w:rsidRPr="006B5F0D">
        <w:rPr>
          <w:rFonts w:ascii="標楷體" w:eastAsia="標楷體" w:hAnsi="標楷體" w:cstheme="minorHAnsi"/>
        </w:rPr>
        <w:tab/>
      </w:r>
      <w:permEnd w:id="1500120449"/>
      <w:r w:rsidRPr="006B5F0D">
        <w:rPr>
          <w:rFonts w:ascii="標楷體" w:eastAsia="標楷體" w:hAnsi="標楷體" w:cstheme="minorHAnsi"/>
        </w:rPr>
        <w:t>(</w:t>
      </w:r>
      <w:r w:rsidRPr="006B5F0D">
        <w:rPr>
          <w:rFonts w:ascii="標楷體" w:eastAsia="標楷體" w:hAnsi="標楷體" w:cstheme="minorHAnsi" w:hint="eastAsia"/>
        </w:rPr>
        <w:t>簽章</w:t>
      </w:r>
      <w:r w:rsidRPr="006B5F0D">
        <w:rPr>
          <w:rFonts w:ascii="標楷體" w:eastAsia="標楷體" w:hAnsi="標楷體" w:cstheme="minorHAnsi"/>
        </w:rPr>
        <w:t>)</w:t>
      </w:r>
    </w:p>
    <w:p w14:paraId="1A575CD2" w14:textId="77777777" w:rsidR="007B483B" w:rsidRPr="006B5F0D" w:rsidRDefault="007B483B" w:rsidP="005A5EFB">
      <w:pPr>
        <w:tabs>
          <w:tab w:val="left" w:pos="6960"/>
        </w:tabs>
        <w:ind w:firstLine="288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地</w:t>
      </w:r>
      <w:r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址：</w:t>
      </w:r>
      <w:permStart w:id="1202000051" w:edGrp="everyone"/>
    </w:p>
    <w:permEnd w:id="1202000051"/>
    <w:p w14:paraId="24909239" w14:textId="4B14F149" w:rsidR="007B483B" w:rsidRPr="006B5F0D" w:rsidRDefault="00C35BB6" w:rsidP="005A5EFB">
      <w:pPr>
        <w:tabs>
          <w:tab w:val="left" w:pos="6960"/>
        </w:tabs>
        <w:ind w:firstLine="288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統</w:t>
      </w:r>
      <w:r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編</w:t>
      </w:r>
      <w:r w:rsidR="007B483B" w:rsidRPr="006B5F0D">
        <w:rPr>
          <w:rFonts w:asciiTheme="minorHAnsi" w:eastAsia="標楷體" w:hAnsiTheme="minorHAnsi" w:cstheme="minorHAnsi" w:hint="eastAsia"/>
        </w:rPr>
        <w:t>：</w:t>
      </w:r>
      <w:permStart w:id="100026425" w:edGrp="everyone"/>
      <w:permEnd w:id="100026425"/>
    </w:p>
    <w:p w14:paraId="59465572" w14:textId="61063C16" w:rsidR="007B483B" w:rsidRPr="006B5F0D" w:rsidRDefault="007B483B" w:rsidP="005A5EFB">
      <w:pPr>
        <w:tabs>
          <w:tab w:val="left" w:pos="6960"/>
        </w:tabs>
        <w:ind w:firstLine="2640"/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乙方</w:t>
      </w:r>
      <w:r w:rsidR="002D5907" w:rsidRPr="006B5F0D">
        <w:rPr>
          <w:rFonts w:asciiTheme="minorHAnsi" w:eastAsia="標楷體" w:hAnsiTheme="minorHAnsi" w:cstheme="minorHAnsi" w:hint="eastAsia"/>
        </w:rPr>
        <w:t>（</w:t>
      </w:r>
      <w:r w:rsidR="00404BDE" w:rsidRPr="006B5F0D">
        <w:rPr>
          <w:rFonts w:asciiTheme="minorHAnsi" w:eastAsia="標楷體" w:hAnsiTheme="minorHAnsi" w:cstheme="minorHAnsi"/>
        </w:rPr>
        <w:t>TQF</w:t>
      </w:r>
      <w:r w:rsidR="00404BDE" w:rsidRPr="006B5F0D">
        <w:rPr>
          <w:rFonts w:asciiTheme="minorHAnsi" w:eastAsia="標楷體" w:hAnsiTheme="minorHAnsi" w:cstheme="minorHAnsi" w:hint="eastAsia"/>
        </w:rPr>
        <w:t>驗證</w:t>
      </w:r>
      <w:r w:rsidR="009865A1" w:rsidRPr="006B5F0D">
        <w:rPr>
          <w:rFonts w:asciiTheme="minorHAnsi" w:eastAsia="標楷體" w:hAnsiTheme="minorHAnsi" w:cstheme="minorHAnsi" w:hint="eastAsia"/>
        </w:rPr>
        <w:t>廠商</w:t>
      </w:r>
      <w:r w:rsidR="002D5907" w:rsidRPr="006B5F0D">
        <w:rPr>
          <w:rFonts w:asciiTheme="minorHAnsi" w:eastAsia="標楷體" w:hAnsiTheme="minorHAnsi" w:cstheme="minorHAnsi" w:hint="eastAsia"/>
        </w:rPr>
        <w:t>）</w:t>
      </w:r>
      <w:r w:rsidRPr="006B5F0D">
        <w:rPr>
          <w:rFonts w:asciiTheme="minorHAnsi" w:eastAsia="標楷體" w:hAnsiTheme="minorHAnsi" w:cstheme="minorHAnsi" w:hint="eastAsia"/>
        </w:rPr>
        <w:t>：</w:t>
      </w:r>
    </w:p>
    <w:p w14:paraId="7A48CDDA" w14:textId="77777777" w:rsidR="009865A1" w:rsidRPr="006B5F0D" w:rsidRDefault="009865A1" w:rsidP="005A5EFB">
      <w:pPr>
        <w:spacing w:line="320" w:lineRule="exact"/>
        <w:ind w:leftChars="250" w:left="600"/>
        <w:rPr>
          <w:rFonts w:ascii="標楷體" w:eastAsia="標楷體" w:hAnsi="標楷體" w:cstheme="minorHAnsi"/>
        </w:rPr>
      </w:pPr>
      <w:r w:rsidRPr="006B5F0D">
        <w:rPr>
          <w:rFonts w:asciiTheme="minorHAnsi" w:eastAsia="標楷體" w:hAnsiTheme="minorHAnsi" w:cstheme="minorHAnsi"/>
        </w:rPr>
        <w:t xml:space="preserve">                 </w:t>
      </w:r>
      <w:r w:rsidR="00A272E4"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公</w:t>
      </w:r>
      <w:r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司：</w:t>
      </w:r>
      <w:permStart w:id="454651344" w:edGrp="everyone"/>
      <w:r w:rsidRPr="006B5F0D">
        <w:rPr>
          <w:rFonts w:asciiTheme="minorHAnsi" w:eastAsia="標楷體" w:hAnsiTheme="minorHAnsi" w:cstheme="minorHAnsi"/>
        </w:rPr>
        <w:t xml:space="preserve">            </w:t>
      </w:r>
      <w:r w:rsidR="00514A2F" w:rsidRPr="006B5F0D">
        <w:rPr>
          <w:rFonts w:asciiTheme="minorHAnsi" w:eastAsia="標楷體" w:hAnsiTheme="minorHAnsi" w:cstheme="minorHAnsi"/>
        </w:rPr>
        <w:t xml:space="preserve"> </w:t>
      </w:r>
      <w:r w:rsidR="00C774CE" w:rsidRPr="006B5F0D">
        <w:rPr>
          <w:rFonts w:asciiTheme="minorHAnsi" w:eastAsia="標楷體" w:hAnsiTheme="minorHAnsi" w:cstheme="minorHAnsi"/>
        </w:rPr>
        <w:t xml:space="preserve">            </w:t>
      </w:r>
      <w:r w:rsidR="00C774CE" w:rsidRPr="006B5F0D">
        <w:rPr>
          <w:rFonts w:ascii="標楷體" w:eastAsia="標楷體" w:hAnsi="標楷體" w:cstheme="minorHAnsi"/>
        </w:rPr>
        <w:t xml:space="preserve"> </w:t>
      </w:r>
      <w:permEnd w:id="454651344"/>
      <w:r w:rsidRPr="006B5F0D">
        <w:rPr>
          <w:rFonts w:ascii="標楷體" w:eastAsia="標楷體" w:hAnsi="標楷體" w:cstheme="minorHAnsi"/>
        </w:rPr>
        <w:t>(</w:t>
      </w:r>
      <w:r w:rsidRPr="006B5F0D">
        <w:rPr>
          <w:rFonts w:ascii="標楷體" w:eastAsia="標楷體" w:hAnsi="標楷體" w:cstheme="minorHAnsi" w:hint="eastAsia"/>
        </w:rPr>
        <w:t>簽章</w:t>
      </w:r>
      <w:r w:rsidRPr="006B5F0D">
        <w:rPr>
          <w:rFonts w:ascii="標楷體" w:eastAsia="標楷體" w:hAnsi="標楷體" w:cstheme="minorHAnsi"/>
        </w:rPr>
        <w:t>)</w:t>
      </w:r>
    </w:p>
    <w:p w14:paraId="7771D08E" w14:textId="3C35FB71" w:rsidR="009865A1" w:rsidRPr="006B5F0D" w:rsidRDefault="009865A1" w:rsidP="00C35BB6">
      <w:pPr>
        <w:spacing w:line="320" w:lineRule="exact"/>
        <w:ind w:leftChars="250" w:left="600"/>
        <w:rPr>
          <w:rFonts w:ascii="標楷體" w:eastAsia="標楷體" w:hAnsi="標楷體" w:cstheme="minorHAnsi"/>
        </w:rPr>
      </w:pPr>
      <w:r w:rsidRPr="006B5F0D">
        <w:rPr>
          <w:rFonts w:ascii="標楷體" w:eastAsia="標楷體" w:hAnsi="標楷體" w:cstheme="minorHAnsi"/>
        </w:rPr>
        <w:t xml:space="preserve">                 </w:t>
      </w:r>
      <w:r w:rsidR="00A272E4" w:rsidRPr="006B5F0D">
        <w:rPr>
          <w:rFonts w:ascii="標楷體" w:eastAsia="標楷體" w:hAnsi="標楷體" w:cstheme="minorHAnsi"/>
        </w:rPr>
        <w:t xml:space="preserve">  </w:t>
      </w:r>
      <w:r w:rsidRPr="006B5F0D">
        <w:rPr>
          <w:rFonts w:ascii="標楷體" w:eastAsia="標楷體" w:hAnsi="標楷體" w:cstheme="minorHAnsi" w:hint="eastAsia"/>
        </w:rPr>
        <w:t>負責人：</w:t>
      </w:r>
      <w:permStart w:id="1575970925" w:edGrp="everyone"/>
      <w:r w:rsidRPr="006B5F0D">
        <w:rPr>
          <w:rFonts w:ascii="標楷體" w:eastAsia="標楷體" w:hAnsi="標楷體" w:cstheme="minorHAnsi"/>
        </w:rPr>
        <w:tab/>
        <w:t xml:space="preserve">       </w:t>
      </w:r>
      <w:r w:rsidR="008F7BFB" w:rsidRPr="006B5F0D">
        <w:rPr>
          <w:rFonts w:ascii="標楷體" w:eastAsia="標楷體" w:hAnsi="標楷體" w:cstheme="minorHAnsi"/>
        </w:rPr>
        <w:t xml:space="preserve">  </w:t>
      </w:r>
      <w:r w:rsidRPr="006B5F0D">
        <w:rPr>
          <w:rFonts w:ascii="標楷體" w:eastAsia="標楷體" w:hAnsi="標楷體" w:cstheme="minorHAnsi"/>
        </w:rPr>
        <w:t xml:space="preserve">  </w:t>
      </w:r>
      <w:r w:rsidR="00514A2F" w:rsidRPr="006B5F0D">
        <w:rPr>
          <w:rFonts w:ascii="標楷體" w:eastAsia="標楷體" w:hAnsi="標楷體" w:cstheme="minorHAnsi"/>
        </w:rPr>
        <w:t xml:space="preserve">  </w:t>
      </w:r>
      <w:r w:rsidR="00C774CE" w:rsidRPr="006B5F0D">
        <w:rPr>
          <w:rFonts w:ascii="標楷體" w:eastAsia="標楷體" w:hAnsi="標楷體" w:cstheme="minorHAnsi"/>
        </w:rPr>
        <w:t xml:space="preserve">             </w:t>
      </w:r>
      <w:permEnd w:id="1575970925"/>
      <w:r w:rsidRPr="006B5F0D">
        <w:rPr>
          <w:rFonts w:ascii="標楷體" w:eastAsia="標楷體" w:hAnsi="標楷體" w:cstheme="minorHAnsi"/>
        </w:rPr>
        <w:t>(</w:t>
      </w:r>
      <w:r w:rsidRPr="006B5F0D">
        <w:rPr>
          <w:rFonts w:ascii="標楷體" w:eastAsia="標楷體" w:hAnsi="標楷體" w:cstheme="minorHAnsi" w:hint="eastAsia"/>
        </w:rPr>
        <w:t>簽章</w:t>
      </w:r>
      <w:r w:rsidRPr="006B5F0D">
        <w:rPr>
          <w:rFonts w:ascii="標楷體" w:eastAsia="標楷體" w:hAnsi="標楷體" w:cstheme="minorHAnsi"/>
        </w:rPr>
        <w:t>)</w:t>
      </w:r>
    </w:p>
    <w:p w14:paraId="645ACE1F" w14:textId="77777777" w:rsidR="009865A1" w:rsidRPr="006B5F0D" w:rsidRDefault="009865A1" w:rsidP="005A5EFB">
      <w:pPr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/>
        </w:rPr>
        <w:t xml:space="preserve">                      </w:t>
      </w:r>
      <w:r w:rsidR="00A272E4"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地</w:t>
      </w:r>
      <w:r w:rsidRPr="006B5F0D">
        <w:rPr>
          <w:rFonts w:asciiTheme="minorHAnsi" w:eastAsia="標楷體" w:hAnsiTheme="minorHAnsi" w:cstheme="minorHAnsi"/>
        </w:rPr>
        <w:t xml:space="preserve">  </w:t>
      </w:r>
      <w:r w:rsidRPr="006B5F0D">
        <w:rPr>
          <w:rFonts w:asciiTheme="minorHAnsi" w:eastAsia="標楷體" w:hAnsiTheme="minorHAnsi" w:cstheme="minorHAnsi" w:hint="eastAsia"/>
        </w:rPr>
        <w:t>址：</w:t>
      </w:r>
      <w:permStart w:id="316101988" w:edGrp="everyone"/>
      <w:permEnd w:id="316101988"/>
    </w:p>
    <w:p w14:paraId="12B88053" w14:textId="4F185E8C" w:rsidR="007B483B" w:rsidRPr="006B5F0D" w:rsidRDefault="009865A1" w:rsidP="005A5EFB">
      <w:pPr>
        <w:jc w:val="both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/>
        </w:rPr>
        <w:t xml:space="preserve">                      </w:t>
      </w:r>
      <w:r w:rsidR="00A272E4" w:rsidRPr="006B5F0D">
        <w:rPr>
          <w:rFonts w:asciiTheme="minorHAnsi" w:eastAsia="標楷體" w:hAnsiTheme="minorHAnsi" w:cstheme="minorHAnsi"/>
        </w:rPr>
        <w:t xml:space="preserve">  </w:t>
      </w:r>
      <w:r w:rsidR="00C35BB6" w:rsidRPr="006B5F0D">
        <w:rPr>
          <w:rFonts w:asciiTheme="minorHAnsi" w:eastAsia="標楷體" w:hAnsiTheme="minorHAnsi" w:cstheme="minorHAnsi" w:hint="eastAsia"/>
        </w:rPr>
        <w:t>統</w:t>
      </w:r>
      <w:r w:rsidR="00C35BB6" w:rsidRPr="006B5F0D">
        <w:rPr>
          <w:rFonts w:asciiTheme="minorHAnsi" w:eastAsia="標楷體" w:hAnsiTheme="minorHAnsi" w:cstheme="minorHAnsi"/>
        </w:rPr>
        <w:t xml:space="preserve">  </w:t>
      </w:r>
      <w:r w:rsidR="00C35BB6" w:rsidRPr="006B5F0D">
        <w:rPr>
          <w:rFonts w:asciiTheme="minorHAnsi" w:eastAsia="標楷體" w:hAnsiTheme="minorHAnsi" w:cstheme="minorHAnsi" w:hint="eastAsia"/>
        </w:rPr>
        <w:t>編</w:t>
      </w:r>
      <w:r w:rsidRPr="006B5F0D">
        <w:rPr>
          <w:rFonts w:asciiTheme="minorHAnsi" w:eastAsia="標楷體" w:hAnsiTheme="minorHAnsi" w:cstheme="minorHAnsi" w:hint="eastAsia"/>
        </w:rPr>
        <w:t>：</w:t>
      </w:r>
      <w:permStart w:id="1039496865" w:edGrp="everyone"/>
      <w:permEnd w:id="1039496865"/>
    </w:p>
    <w:p w14:paraId="191CDA6B" w14:textId="7F50BF64" w:rsidR="00D67764" w:rsidRPr="006B5F0D" w:rsidRDefault="007B483B" w:rsidP="00436D46">
      <w:pPr>
        <w:ind w:right="632" w:firstLine="480"/>
        <w:jc w:val="distribute"/>
        <w:rPr>
          <w:rFonts w:asciiTheme="minorHAnsi" w:eastAsia="標楷體" w:hAnsiTheme="minorHAnsi" w:cstheme="minorHAnsi"/>
        </w:rPr>
      </w:pPr>
      <w:r w:rsidRPr="006B5F0D">
        <w:rPr>
          <w:rFonts w:asciiTheme="minorHAnsi" w:eastAsia="標楷體" w:hAnsiTheme="minorHAnsi" w:cstheme="minorHAnsi" w:hint="eastAsia"/>
        </w:rPr>
        <w:t>中華民國</w:t>
      </w:r>
      <w:permStart w:id="707877828" w:edGrp="everyone"/>
      <w:r w:rsidRPr="006B5F0D">
        <w:rPr>
          <w:rFonts w:asciiTheme="minorHAnsi" w:eastAsia="標楷體" w:hAnsiTheme="minorHAnsi" w:cstheme="minorHAnsi"/>
        </w:rPr>
        <w:t xml:space="preserve">      </w:t>
      </w:r>
      <w:permEnd w:id="707877828"/>
      <w:r w:rsidRPr="006B5F0D">
        <w:rPr>
          <w:rFonts w:asciiTheme="minorHAnsi" w:eastAsia="標楷體" w:hAnsiTheme="minorHAnsi" w:cstheme="minorHAnsi" w:hint="eastAsia"/>
        </w:rPr>
        <w:t>年</w:t>
      </w:r>
      <w:permStart w:id="438111800" w:edGrp="everyone"/>
      <w:r w:rsidRPr="006B5F0D">
        <w:rPr>
          <w:rFonts w:asciiTheme="minorHAnsi" w:eastAsia="標楷體" w:hAnsiTheme="minorHAnsi" w:cstheme="minorHAnsi"/>
        </w:rPr>
        <w:t xml:space="preserve">    </w:t>
      </w:r>
      <w:permEnd w:id="438111800"/>
      <w:r w:rsidRPr="006B5F0D">
        <w:rPr>
          <w:rFonts w:asciiTheme="minorHAnsi" w:eastAsia="標楷體" w:hAnsiTheme="minorHAnsi" w:cstheme="minorHAnsi" w:hint="eastAsia"/>
        </w:rPr>
        <w:t>月</w:t>
      </w:r>
      <w:permStart w:id="1850420055" w:edGrp="everyone"/>
      <w:r w:rsidRPr="006B5F0D">
        <w:rPr>
          <w:rFonts w:asciiTheme="minorHAnsi" w:eastAsia="標楷體" w:hAnsiTheme="minorHAnsi" w:cstheme="minorHAnsi"/>
        </w:rPr>
        <w:t xml:space="preserve">    </w:t>
      </w:r>
      <w:permEnd w:id="1850420055"/>
      <w:r w:rsidRPr="006B5F0D">
        <w:rPr>
          <w:rFonts w:asciiTheme="minorHAnsi" w:eastAsia="標楷體" w:hAnsiTheme="minorHAnsi" w:cstheme="minorHAnsi" w:hint="eastAsia"/>
        </w:rPr>
        <w:t>日</w:t>
      </w:r>
    </w:p>
    <w:p w14:paraId="3078B204" w14:textId="77777777" w:rsidR="00436D46" w:rsidRPr="006B5F0D" w:rsidRDefault="00436D46" w:rsidP="00D67764">
      <w:pPr>
        <w:widowControl/>
        <w:spacing w:line="288" w:lineRule="atLeast"/>
        <w:jc w:val="center"/>
        <w:rPr>
          <w:rFonts w:asciiTheme="minorHAnsi" w:eastAsia="標楷體" w:hAnsiTheme="minorHAnsi" w:cstheme="minorHAnsi"/>
          <w:b/>
          <w:color w:val="FF0000"/>
          <w:sz w:val="36"/>
          <w:szCs w:val="36"/>
          <w:u w:val="single"/>
        </w:rPr>
        <w:sectPr w:rsidR="00436D46" w:rsidRPr="006B5F0D" w:rsidSect="00436D46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1440" w:right="1800" w:bottom="1440" w:left="1800" w:header="567" w:footer="567" w:gutter="0"/>
          <w:cols w:space="425"/>
          <w:docGrid w:linePitch="326"/>
        </w:sectPr>
      </w:pPr>
    </w:p>
    <w:tbl>
      <w:tblPr>
        <w:tblW w:w="9750" w:type="dxa"/>
        <w:jc w:val="center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750"/>
      </w:tblGrid>
      <w:tr w:rsidR="009E7EB3" w:rsidRPr="00CE4D9F" w14:paraId="674FECDC" w14:textId="77777777" w:rsidTr="00D67764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02F40AD3" w14:textId="57CB61ED" w:rsidR="00D67764" w:rsidRPr="006B5F0D" w:rsidRDefault="00F73E12" w:rsidP="00D67764">
            <w:pPr>
              <w:widowControl/>
              <w:spacing w:line="288" w:lineRule="atLeast"/>
              <w:jc w:val="center"/>
              <w:rPr>
                <w:rFonts w:asciiTheme="minorHAnsi" w:eastAsia="標楷體" w:hAnsiTheme="minorHAnsi" w:cstheme="minorHAnsi"/>
                <w:b/>
                <w:kern w:val="0"/>
                <w:sz w:val="36"/>
                <w:szCs w:val="36"/>
              </w:rPr>
            </w:pPr>
            <w:r w:rsidRPr="006B5F0D">
              <w:rPr>
                <w:rFonts w:asciiTheme="minorHAnsi" w:eastAsia="標楷體" w:hAnsiTheme="minorHAnsi" w:cstheme="minorHAnsi" w:hint="eastAsia"/>
                <w:b/>
                <w:sz w:val="36"/>
                <w:szCs w:val="36"/>
              </w:rPr>
              <w:lastRenderedPageBreak/>
              <w:t>台灣優良食品</w:t>
            </w:r>
            <w:r w:rsidR="00D67764" w:rsidRPr="006B5F0D">
              <w:rPr>
                <w:rFonts w:asciiTheme="minorHAnsi" w:eastAsia="標楷體" w:hAnsiTheme="minorHAnsi" w:cstheme="minorHAnsi" w:hint="eastAsia"/>
                <w:b/>
                <w:kern w:val="0"/>
                <w:sz w:val="36"/>
                <w:szCs w:val="36"/>
              </w:rPr>
              <w:t>驗證合約書附約</w:t>
            </w:r>
          </w:p>
        </w:tc>
      </w:tr>
      <w:tr w:rsidR="009E7EB3" w:rsidRPr="00CE4D9F" w14:paraId="7BC88F64" w14:textId="77777777" w:rsidTr="00D67764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003E9436" w14:textId="28A3A81F" w:rsidR="00D67764" w:rsidRPr="006B5F0D" w:rsidRDefault="00D67764" w:rsidP="005A5EFB">
            <w:pPr>
              <w:widowControl/>
              <w:spacing w:line="288" w:lineRule="atLeast"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應</w:t>
            </w:r>
            <w:proofErr w:type="gramStart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併同主約始</w:t>
            </w:r>
            <w:proofErr w:type="gramEnd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具法律效力</w:t>
            </w:r>
          </w:p>
        </w:tc>
      </w:tr>
      <w:tr w:rsidR="00223725" w:rsidRPr="00CE4D9F" w14:paraId="0BF354AC" w14:textId="77777777" w:rsidTr="00D67764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5831DCE0" w14:textId="7D2FE4BE" w:rsidR="00D67764" w:rsidRPr="006B5F0D" w:rsidRDefault="00D67764" w:rsidP="00D67764">
            <w:pPr>
              <w:widowControl/>
              <w:spacing w:line="288" w:lineRule="atLeast"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附約更新日期：</w:t>
            </w:r>
            <w:permStart w:id="225471778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OOO </w:t>
            </w:r>
            <w:permEnd w:id="225471778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年</w:t>
            </w:r>
            <w:permStart w:id="834085043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 OO</w:t>
            </w:r>
            <w:permEnd w:id="834085043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月</w:t>
            </w:r>
            <w:permStart w:id="2056071273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O</w:t>
            </w:r>
            <w:permEnd w:id="2056071273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日</w:t>
            </w:r>
          </w:p>
        </w:tc>
      </w:tr>
    </w:tbl>
    <w:p w14:paraId="1103EF0D" w14:textId="77777777" w:rsidR="00D67764" w:rsidRPr="006B5F0D" w:rsidRDefault="00D67764" w:rsidP="00D67764">
      <w:pPr>
        <w:widowControl/>
        <w:shd w:val="clear" w:color="auto" w:fill="FFFFFF"/>
        <w:jc w:val="center"/>
        <w:rPr>
          <w:rFonts w:asciiTheme="minorHAnsi" w:eastAsia="標楷體" w:hAnsiTheme="minorHAnsi" w:cstheme="minorHAnsi"/>
          <w:vanish/>
          <w:kern w:val="0"/>
          <w:sz w:val="27"/>
          <w:szCs w:val="27"/>
        </w:rPr>
      </w:pPr>
    </w:p>
    <w:tbl>
      <w:tblPr>
        <w:tblW w:w="9750" w:type="dxa"/>
        <w:jc w:val="center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750"/>
      </w:tblGrid>
      <w:tr w:rsidR="00F0173D" w:rsidRPr="00CE4D9F" w14:paraId="1319090F" w14:textId="77777777" w:rsidTr="00D67764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344340C8" w14:textId="42DFE759" w:rsidR="00D67764" w:rsidRPr="006B5F0D" w:rsidRDefault="00D67764" w:rsidP="00F0173D">
            <w:pPr>
              <w:widowControl/>
              <w:spacing w:line="288" w:lineRule="atLeast"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 </w:t>
            </w:r>
            <w:r w:rsidR="00A30A5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【前版附約已失效，由乙方自行</w:t>
            </w:r>
            <w:r w:rsidR="00EF107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銷毀</w:t>
            </w:r>
            <w:r w:rsidR="00A30A5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舊</w:t>
            </w:r>
            <w:r w:rsidR="00EF107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版</w:t>
            </w:r>
            <w:r w:rsidR="00A30A5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附約，</w:t>
            </w:r>
            <w:r w:rsidR="00EF107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未銷毀之</w:t>
            </w:r>
            <w:r w:rsidR="00A30A5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責任由乙方完全負責】</w:t>
            </w:r>
          </w:p>
        </w:tc>
      </w:tr>
      <w:tr w:rsidR="00FF4A54" w:rsidRPr="00CE4D9F" w14:paraId="5844B75D" w14:textId="77777777" w:rsidTr="00D67764">
        <w:trPr>
          <w:trHeight w:val="225"/>
          <w:tblCellSpacing w:w="0" w:type="dxa"/>
          <w:jc w:val="center"/>
        </w:trPr>
        <w:tc>
          <w:tcPr>
            <w:tcW w:w="9750" w:type="dxa"/>
            <w:shd w:val="clear" w:color="auto" w:fill="D3D3D3"/>
            <w:vAlign w:val="center"/>
            <w:hideMark/>
          </w:tcPr>
          <w:p w14:paraId="427D341B" w14:textId="560C13A7" w:rsidR="00D67764" w:rsidRPr="006B5F0D" w:rsidRDefault="00223725" w:rsidP="00D67764">
            <w:pPr>
              <w:widowControl/>
              <w:spacing w:line="288" w:lineRule="atLeast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驗證</w:t>
            </w:r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工廠</w:t>
            </w:r>
            <w:r w:rsidR="00F73E1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：</w:t>
            </w:r>
            <w:permStart w:id="562460113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OOO</w:t>
            </w:r>
            <w:permEnd w:id="562460113"/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有限公司</w:t>
            </w:r>
            <w:permStart w:id="1426461558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O</w:t>
            </w:r>
            <w:permEnd w:id="1426461558"/>
            <w:r w:rsidR="00984DFD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工</w:t>
            </w:r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廠</w:t>
            </w:r>
            <w:permStart w:id="1515594976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O</w:t>
            </w:r>
            <w:permEnd w:id="1515594976"/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生產</w:t>
            </w:r>
            <w:r w:rsidR="00FF13A1" w:rsidRPr="006D08C1">
              <w:rPr>
                <w:rFonts w:asciiTheme="minorHAnsi" w:eastAsia="標楷體" w:hAnsiTheme="minorHAnsi" w:cstheme="minorHAnsi" w:hint="eastAsia"/>
                <w:color w:val="000000" w:themeColor="text1"/>
                <w:kern w:val="0"/>
                <w:szCs w:val="24"/>
              </w:rPr>
              <w:t>系統</w:t>
            </w:r>
          </w:p>
        </w:tc>
      </w:tr>
      <w:tr w:rsidR="00FF4A54" w:rsidRPr="00CE4D9F" w14:paraId="027380E4" w14:textId="77777777" w:rsidTr="00D67764">
        <w:trPr>
          <w:trHeight w:val="225"/>
          <w:tblCellSpacing w:w="0" w:type="dxa"/>
          <w:jc w:val="center"/>
        </w:trPr>
        <w:tc>
          <w:tcPr>
            <w:tcW w:w="6750" w:type="dxa"/>
            <w:shd w:val="clear" w:color="auto" w:fill="D3D3D3"/>
            <w:vAlign w:val="center"/>
            <w:hideMark/>
          </w:tcPr>
          <w:p w14:paraId="5F3B5688" w14:textId="2248BB52" w:rsidR="00D67764" w:rsidRPr="006B5F0D" w:rsidRDefault="00223725" w:rsidP="00D67764">
            <w:pPr>
              <w:widowControl/>
              <w:spacing w:line="288" w:lineRule="atLeast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驗證</w:t>
            </w:r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工廠</w:t>
            </w:r>
            <w:r w:rsidR="002E4DE9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生產系統</w:t>
            </w:r>
            <w:r w:rsidR="00D67764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編號</w:t>
            </w:r>
            <w:r w:rsidR="00F73E12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：</w:t>
            </w:r>
            <w:permStart w:id="1506961680" w:edGrp="everyone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OOOO</w:t>
            </w:r>
            <w:permEnd w:id="1506961680"/>
          </w:p>
        </w:tc>
      </w:tr>
    </w:tbl>
    <w:p w14:paraId="24246A5F" w14:textId="77777777" w:rsidR="00D67764" w:rsidRPr="006B5F0D" w:rsidRDefault="00D67764" w:rsidP="00D67764">
      <w:pPr>
        <w:widowControl/>
        <w:rPr>
          <w:rFonts w:asciiTheme="minorHAnsi" w:eastAsia="標楷體" w:hAnsiTheme="minorHAnsi" w:cstheme="minorHAnsi"/>
          <w:kern w:val="0"/>
          <w:szCs w:val="24"/>
        </w:rPr>
      </w:pPr>
    </w:p>
    <w:tbl>
      <w:tblPr>
        <w:tblW w:w="9750" w:type="dxa"/>
        <w:jc w:val="center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49"/>
        <w:gridCol w:w="2981"/>
        <w:gridCol w:w="2340"/>
        <w:gridCol w:w="6"/>
        <w:gridCol w:w="1884"/>
        <w:gridCol w:w="6"/>
        <w:gridCol w:w="2084"/>
      </w:tblGrid>
      <w:tr w:rsidR="00FF4A54" w:rsidRPr="00CE4D9F" w14:paraId="24CD428A" w14:textId="77777777" w:rsidTr="00BC016A">
        <w:trPr>
          <w:trHeight w:val="225"/>
          <w:tblCellSpacing w:w="0" w:type="dxa"/>
          <w:jc w:val="center"/>
        </w:trPr>
        <w:tc>
          <w:tcPr>
            <w:tcW w:w="449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2411733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項次</w:t>
            </w:r>
          </w:p>
        </w:tc>
        <w:tc>
          <w:tcPr>
            <w:tcW w:w="2981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4C7CDD84" w14:textId="77777777" w:rsidR="00D67764" w:rsidRPr="006B5F0D" w:rsidRDefault="00223725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驗證</w:t>
            </w:r>
            <w:r w:rsidR="00D67764" w:rsidRPr="006B5F0D">
              <w:rPr>
                <w:rFonts w:asciiTheme="minorHAnsi" w:eastAsia="標楷體" w:hAnsiTheme="minorHAnsi" w:cstheme="minorHAnsi" w:hint="eastAsia"/>
                <w:kern w:val="0"/>
              </w:rPr>
              <w:t>產品名稱</w:t>
            </w: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D4AEC10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包裝形態及</w:t>
            </w:r>
            <w:r w:rsidR="0086257A" w:rsidRPr="006B5F0D">
              <w:rPr>
                <w:rFonts w:asciiTheme="minorHAnsi" w:eastAsia="標楷體" w:hAnsiTheme="minorHAnsi" w:cstheme="minorHAnsi" w:hint="eastAsia"/>
                <w:kern w:val="0"/>
              </w:rPr>
              <w:t>內</w:t>
            </w: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容量</w:t>
            </w: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E4F1D38" w14:textId="77777777" w:rsidR="00BD088E" w:rsidRPr="006B5F0D" w:rsidRDefault="00BD088E" w:rsidP="00984DFD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驗證產品</w:t>
            </w:r>
          </w:p>
          <w:p w14:paraId="6C20CD79" w14:textId="77777777" w:rsidR="00D67764" w:rsidRPr="006B5F0D" w:rsidRDefault="00BD088E" w:rsidP="00984DFD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標章編號</w:t>
            </w: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41779CF5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</w:rPr>
              <w:t>產品資訊變更日期</w:t>
            </w:r>
          </w:p>
        </w:tc>
      </w:tr>
      <w:tr w:rsidR="00FF4A54" w:rsidRPr="00CE4D9F" w14:paraId="4EFAD55B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717E724F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736931928" w:edGrp="everyone" w:colFirst="1" w:colLast="1"/>
            <w:permStart w:id="783941862" w:edGrp="everyone" w:colFirst="2" w:colLast="2"/>
            <w:permStart w:id="562839937" w:edGrp="everyone" w:colFirst="3" w:colLast="3"/>
            <w:permStart w:id="980173312" w:edGrp="everyone" w:colFirst="4" w:colLast="4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1AF43A29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2667FB4E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E20B2F4" w14:textId="77777777" w:rsidR="00D67764" w:rsidRPr="006B5F0D" w:rsidRDefault="00952975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/>
                <w:kern w:val="0"/>
                <w:sz w:val="20"/>
                <w:szCs w:val="24"/>
              </w:rPr>
              <w:t>○○○○○○○○○</w:t>
            </w: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477E2FC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457B5088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7D7E086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2118153850" w:edGrp="everyone" w:colFirst="1" w:colLast="1"/>
            <w:permStart w:id="1467822061" w:edGrp="everyone" w:colFirst="2" w:colLast="2"/>
            <w:permStart w:id="305204891" w:edGrp="everyone" w:colFirst="3" w:colLast="3"/>
            <w:permStart w:id="1143802338" w:edGrp="everyone" w:colFirst="4" w:colLast="4"/>
            <w:permEnd w:id="1736931928"/>
            <w:permEnd w:id="783941862"/>
            <w:permEnd w:id="562839937"/>
            <w:permEnd w:id="980173312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FCD2DB2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D5F0EA1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42C13830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9957377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148E22A0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26CD430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809268512" w:edGrp="everyone" w:colFirst="1" w:colLast="1"/>
            <w:permStart w:id="715945585" w:edGrp="everyone" w:colFirst="2" w:colLast="2"/>
            <w:permStart w:id="677004506" w:edGrp="everyone" w:colFirst="3" w:colLast="3"/>
            <w:permStart w:id="1343239133" w:edGrp="everyone" w:colFirst="4" w:colLast="4"/>
            <w:permEnd w:id="2118153850"/>
            <w:permEnd w:id="1467822061"/>
            <w:permEnd w:id="305204891"/>
            <w:permEnd w:id="1143802338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2B904FC9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A51A45D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091B7588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7D788B8A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07A1FF8F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2BD30069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27930306" w:edGrp="everyone" w:colFirst="1" w:colLast="1"/>
            <w:permStart w:id="375786810" w:edGrp="everyone" w:colFirst="2" w:colLast="2"/>
            <w:permStart w:id="805138060" w:edGrp="everyone" w:colFirst="3" w:colLast="3"/>
            <w:permStart w:id="1614691530" w:edGrp="everyone" w:colFirst="4" w:colLast="4"/>
            <w:permEnd w:id="1809268512"/>
            <w:permEnd w:id="715945585"/>
            <w:permEnd w:id="677004506"/>
            <w:permEnd w:id="1343239133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8C37D08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EA08148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4E8C9E24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39BB60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200F3C27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CD5D774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463550687" w:edGrp="everyone" w:colFirst="1" w:colLast="1"/>
            <w:permStart w:id="1670928965" w:edGrp="everyone" w:colFirst="2" w:colLast="2"/>
            <w:permStart w:id="813830439" w:edGrp="everyone" w:colFirst="3" w:colLast="3"/>
            <w:permStart w:id="1021915904" w:edGrp="everyone" w:colFirst="4" w:colLast="4"/>
            <w:permEnd w:id="27930306"/>
            <w:permEnd w:id="375786810"/>
            <w:permEnd w:id="805138060"/>
            <w:permEnd w:id="1614691530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2B77A6B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33E04FAF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3F5DCD3B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C97366A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614DACB0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3836E20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2054056206" w:edGrp="everyone" w:colFirst="1" w:colLast="1"/>
            <w:permStart w:id="1626416129" w:edGrp="everyone" w:colFirst="2" w:colLast="2"/>
            <w:permStart w:id="896555848" w:edGrp="everyone" w:colFirst="3" w:colLast="3"/>
            <w:permStart w:id="1307004291" w:edGrp="everyone" w:colFirst="4" w:colLast="4"/>
            <w:permEnd w:id="1463550687"/>
            <w:permEnd w:id="1670928965"/>
            <w:permEnd w:id="813830439"/>
            <w:permEnd w:id="1021915904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4247FD0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748459F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AA3D6A7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5A6EA21A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0DE37820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7BE6D5B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544841692" w:edGrp="everyone" w:colFirst="1" w:colLast="1"/>
            <w:permStart w:id="360066931" w:edGrp="everyone" w:colFirst="2" w:colLast="2"/>
            <w:permStart w:id="649164338" w:edGrp="everyone" w:colFirst="3" w:colLast="3"/>
            <w:permStart w:id="1696401513" w:edGrp="everyone" w:colFirst="4" w:colLast="4"/>
            <w:permEnd w:id="2054056206"/>
            <w:permEnd w:id="1626416129"/>
            <w:permEnd w:id="896555848"/>
            <w:permEnd w:id="1307004291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1A0EDDF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5D2668A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23B4B6DE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6D82A8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6925991D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A840E42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270635050" w:edGrp="everyone" w:colFirst="1" w:colLast="1"/>
            <w:permStart w:id="1836658309" w:edGrp="everyone" w:colFirst="2" w:colLast="2"/>
            <w:permStart w:id="544544102" w:edGrp="everyone" w:colFirst="3" w:colLast="3"/>
            <w:permStart w:id="548038463" w:edGrp="everyone" w:colFirst="4" w:colLast="4"/>
            <w:permEnd w:id="1544841692"/>
            <w:permEnd w:id="360066931"/>
            <w:permEnd w:id="649164338"/>
            <w:permEnd w:id="1696401513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723E160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68A1330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A0F072E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D935B63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7D10E68F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626FD78F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2138129852" w:edGrp="everyone" w:colFirst="1" w:colLast="1"/>
            <w:permStart w:id="246118778" w:edGrp="everyone" w:colFirst="2" w:colLast="2"/>
            <w:permStart w:id="285496922" w:edGrp="everyone" w:colFirst="3" w:colLast="3"/>
            <w:permStart w:id="305163291" w:edGrp="everyone" w:colFirst="4" w:colLast="4"/>
            <w:permEnd w:id="1270635050"/>
            <w:permEnd w:id="1836658309"/>
            <w:permEnd w:id="544544102"/>
            <w:permEnd w:id="548038463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7AD639C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1D34FA2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32A2CC59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2A864BA6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tr w:rsidR="00FF4A54" w:rsidRPr="00CE4D9F" w14:paraId="6A4CD529" w14:textId="77777777" w:rsidTr="00BC016A">
        <w:trPr>
          <w:trHeight w:val="675"/>
          <w:tblCellSpacing w:w="0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0C69F23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431205971" w:edGrp="everyone" w:colFirst="1" w:colLast="1"/>
            <w:permStart w:id="1064525251" w:edGrp="everyone" w:colFirst="2" w:colLast="2"/>
            <w:permStart w:id="1601467004" w:edGrp="everyone" w:colFirst="3" w:colLast="3"/>
            <w:permStart w:id="192624163" w:edGrp="everyone" w:colFirst="4" w:colLast="4"/>
            <w:permEnd w:id="2138129852"/>
            <w:permEnd w:id="246118778"/>
            <w:permEnd w:id="285496922"/>
            <w:permEnd w:id="305163291"/>
            <w:r w:rsidRPr="006B5F0D">
              <w:rPr>
                <w:rFonts w:asciiTheme="minorHAnsi" w:eastAsia="標楷體" w:hAnsiTheme="minorHAnsi" w:cstheme="minorHAnsi"/>
                <w:kern w:val="0"/>
                <w:sz w:val="20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77CE730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340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6DBE0EC7" w14:textId="77777777" w:rsidR="00D67764" w:rsidRPr="006B5F0D" w:rsidRDefault="00D67764" w:rsidP="00D67764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2F49C92D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</w:p>
        </w:tc>
        <w:tc>
          <w:tcPr>
            <w:tcW w:w="20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  <w:hideMark/>
          </w:tcPr>
          <w:p w14:paraId="3CB797F1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 xml:space="preserve">　　　　　　</w:t>
            </w:r>
          </w:p>
        </w:tc>
      </w:tr>
      <w:permEnd w:id="1431205971"/>
      <w:permEnd w:id="1064525251"/>
      <w:permEnd w:id="1601467004"/>
      <w:permEnd w:id="192624163"/>
      <w:tr w:rsidR="00371813" w:rsidRPr="00CE4D9F" w14:paraId="3F77A3FE" w14:textId="77777777" w:rsidTr="00BC016A">
        <w:trPr>
          <w:trHeight w:val="230"/>
          <w:tblCellSpacing w:w="0" w:type="dxa"/>
          <w:jc w:val="center"/>
        </w:trPr>
        <w:tc>
          <w:tcPr>
            <w:tcW w:w="5776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013E9470" w14:textId="77777777" w:rsidR="00BC016A" w:rsidRPr="006B5F0D" w:rsidRDefault="00BC016A" w:rsidP="00FB6F57">
            <w:pPr>
              <w:widowControl/>
              <w:jc w:val="right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共計</w:t>
            </w:r>
          </w:p>
        </w:tc>
        <w:tc>
          <w:tcPr>
            <w:tcW w:w="189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58D14EC6" w14:textId="77777777" w:rsidR="00BC016A" w:rsidRPr="006B5F0D" w:rsidRDefault="00BC016A" w:rsidP="00FB6F57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ermStart w:id="1442123701" w:edGrp="everyone"/>
            <w:permEnd w:id="1442123701"/>
          </w:p>
        </w:tc>
        <w:tc>
          <w:tcPr>
            <w:tcW w:w="2084" w:type="dxa"/>
            <w:tcBorders>
              <w:top w:val="outset" w:sz="6" w:space="0" w:color="auto"/>
              <w:left w:val="outset" w:sz="6" w:space="0" w:color="auto"/>
              <w:bottom w:val="outset" w:sz="6" w:space="0" w:color="FFFFFF"/>
              <w:right w:val="outset" w:sz="6" w:space="0" w:color="FFFFFF"/>
            </w:tcBorders>
            <w:vAlign w:val="center"/>
          </w:tcPr>
          <w:p w14:paraId="70C7E3B6" w14:textId="77777777" w:rsidR="00BC016A" w:rsidRPr="006B5F0D" w:rsidRDefault="00BC016A" w:rsidP="00FB6F57">
            <w:pPr>
              <w:widowControl/>
              <w:rPr>
                <w:rFonts w:asciiTheme="minorHAnsi" w:eastAsia="標楷體" w:hAnsiTheme="minorHAnsi" w:cstheme="minorHAnsi"/>
                <w:kern w:val="0"/>
                <w:sz w:val="20"/>
              </w:rPr>
            </w:pPr>
            <w:proofErr w:type="gramStart"/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個</w:t>
            </w:r>
            <w:proofErr w:type="gramEnd"/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產品</w:t>
            </w:r>
            <w:proofErr w:type="gramStart"/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品</w:t>
            </w:r>
            <w:proofErr w:type="gramEnd"/>
            <w:r w:rsidRPr="006B5F0D">
              <w:rPr>
                <w:rFonts w:asciiTheme="minorHAnsi" w:eastAsia="標楷體" w:hAnsiTheme="minorHAnsi" w:cstheme="minorHAnsi" w:hint="eastAsia"/>
                <w:kern w:val="0"/>
                <w:sz w:val="20"/>
              </w:rPr>
              <w:t>項</w:t>
            </w:r>
          </w:p>
        </w:tc>
      </w:tr>
    </w:tbl>
    <w:p w14:paraId="209A7338" w14:textId="77777777" w:rsidR="00D67764" w:rsidRPr="006B5F0D" w:rsidRDefault="00D67764" w:rsidP="00D67764">
      <w:pPr>
        <w:widowControl/>
        <w:rPr>
          <w:rFonts w:asciiTheme="minorHAnsi" w:eastAsia="標楷體" w:hAnsiTheme="minorHAnsi" w:cstheme="minorHAnsi"/>
          <w:kern w:val="0"/>
          <w:szCs w:val="24"/>
        </w:rPr>
      </w:pPr>
      <w:r w:rsidRPr="006B5F0D">
        <w:rPr>
          <w:rFonts w:asciiTheme="minorHAnsi" w:eastAsia="標楷體" w:hAnsiTheme="minorHAnsi" w:cstheme="minorHAnsi"/>
          <w:kern w:val="0"/>
          <w:sz w:val="36"/>
          <w:szCs w:val="36"/>
          <w:shd w:val="clear" w:color="auto" w:fill="FFFFFF"/>
        </w:rPr>
        <w:t> </w:t>
      </w:r>
    </w:p>
    <w:tbl>
      <w:tblPr>
        <w:tblW w:w="9750" w:type="dxa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50"/>
      </w:tblGrid>
      <w:tr w:rsidR="00FF4A54" w:rsidRPr="00CE4D9F" w14:paraId="007F0F0F" w14:textId="77777777" w:rsidTr="00D67764">
        <w:trPr>
          <w:trHeight w:val="180"/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6042DF58" w14:textId="69520835" w:rsidR="00D67764" w:rsidRPr="006B5F0D" w:rsidRDefault="00D67764" w:rsidP="002D5907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驗證機構</w:t>
            </w:r>
            <w:r w:rsidR="002D5907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（</w:t>
            </w:r>
            <w:permStart w:id="2045402905" w:edGrp="everyone"/>
            <w:r w:rsidR="00223725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名稱</w:t>
            </w:r>
            <w:permEnd w:id="2045402905"/>
            <w:r w:rsidR="002D5907"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）</w:t>
            </w: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蓋章：</w:t>
            </w:r>
          </w:p>
        </w:tc>
      </w:tr>
      <w:tr w:rsidR="00FF4A54" w:rsidRPr="00CE4D9F" w14:paraId="0BBBD720" w14:textId="77777777" w:rsidTr="00D67764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25716EFE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 </w:t>
            </w:r>
          </w:p>
        </w:tc>
      </w:tr>
      <w:tr w:rsidR="00223725" w:rsidRPr="00CE4D9F" w14:paraId="582785E9" w14:textId="77777777" w:rsidTr="00D67764">
        <w:trPr>
          <w:trHeight w:val="180"/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4038A53A" w14:textId="77777777" w:rsidR="00D67764" w:rsidRPr="006B5F0D" w:rsidRDefault="00D67764" w:rsidP="00D67764">
            <w:pPr>
              <w:widowControl/>
              <w:jc w:val="center"/>
              <w:rPr>
                <w:rFonts w:asciiTheme="minorHAnsi" w:eastAsia="標楷體" w:hAnsiTheme="minorHAnsi" w:cstheme="minorHAnsi"/>
                <w:kern w:val="0"/>
                <w:szCs w:val="24"/>
              </w:rPr>
            </w:pPr>
            <w:proofErr w:type="gramStart"/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附約第</w:t>
            </w:r>
            <w:proofErr w:type="gramEnd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 </w:t>
            </w:r>
            <w:permStart w:id="505633144" w:edGrp="everyone"/>
            <w:r w:rsidR="00223725"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</w:t>
            </w:r>
            <w:permEnd w:id="505633144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 </w:t>
            </w: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頁</w:t>
            </w:r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/</w:t>
            </w: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共</w:t>
            </w:r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 </w:t>
            </w:r>
            <w:permStart w:id="1652972612" w:edGrp="everyone"/>
            <w:r w:rsidR="00223725"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>O</w:t>
            </w:r>
            <w:permEnd w:id="1652972612"/>
            <w:r w:rsidRPr="006B5F0D">
              <w:rPr>
                <w:rFonts w:asciiTheme="minorHAnsi" w:eastAsia="標楷體" w:hAnsiTheme="minorHAnsi" w:cstheme="minorHAnsi"/>
                <w:kern w:val="0"/>
                <w:szCs w:val="24"/>
              </w:rPr>
              <w:t xml:space="preserve"> </w:t>
            </w:r>
            <w:r w:rsidRPr="006B5F0D">
              <w:rPr>
                <w:rFonts w:asciiTheme="minorHAnsi" w:eastAsia="標楷體" w:hAnsiTheme="minorHAnsi" w:cstheme="minorHAnsi" w:hint="eastAsia"/>
                <w:kern w:val="0"/>
                <w:szCs w:val="24"/>
              </w:rPr>
              <w:t>頁</w:t>
            </w:r>
          </w:p>
        </w:tc>
      </w:tr>
    </w:tbl>
    <w:p w14:paraId="7F492A16" w14:textId="77777777" w:rsidR="007B483B" w:rsidRPr="006B5F0D" w:rsidRDefault="007B483B">
      <w:pPr>
        <w:ind w:right="632" w:firstLine="480"/>
        <w:jc w:val="distribute"/>
        <w:rPr>
          <w:rFonts w:asciiTheme="minorHAnsi" w:eastAsia="標楷體" w:hAnsiTheme="minorHAnsi" w:cstheme="minorHAnsi"/>
        </w:rPr>
      </w:pPr>
    </w:p>
    <w:sectPr w:rsidR="007B483B" w:rsidRPr="006B5F0D" w:rsidSect="00436D46">
      <w:pgSz w:w="11906" w:h="16838" w:code="9"/>
      <w:pgMar w:top="1440" w:right="1800" w:bottom="1440" w:left="1800" w:header="567" w:footer="567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195CC" w14:textId="77777777" w:rsidR="009C6F5D" w:rsidRDefault="009C6F5D">
      <w:r>
        <w:separator/>
      </w:r>
    </w:p>
  </w:endnote>
  <w:endnote w:type="continuationSeparator" w:id="0">
    <w:p w14:paraId="43314AA5" w14:textId="77777777" w:rsidR="009C6F5D" w:rsidRDefault="009C6F5D">
      <w:r>
        <w:continuationSeparator/>
      </w:r>
    </w:p>
  </w:endnote>
  <w:endnote w:type="continuationNotice" w:id="1">
    <w:p w14:paraId="45AFA93A" w14:textId="77777777" w:rsidR="009C6F5D" w:rsidRDefault="009C6F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43047" w14:textId="3F5F43FC" w:rsidR="00F73E12" w:rsidRPr="006B5F0D" w:rsidRDefault="00FF4A54" w:rsidP="00F73E12">
    <w:pPr>
      <w:pStyle w:val="a4"/>
      <w:tabs>
        <w:tab w:val="clear" w:pos="8306"/>
      </w:tabs>
      <w:spacing w:line="240" w:lineRule="atLeast"/>
      <w:ind w:leftChars="-354" w:left="-850" w:rightChars="-139" w:right="-334"/>
      <w:jc w:val="right"/>
      <w:rPr>
        <w:rFonts w:asciiTheme="minorHAnsi" w:hAnsiTheme="minorHAnsi" w:cstheme="minorHAnsi"/>
      </w:rPr>
    </w:pPr>
    <w:r w:rsidRPr="00BB4382">
      <w:rPr>
        <w:rFonts w:eastAsia="標楷體"/>
      </w:rPr>
      <w:t>台灣優良食品發展協會版權所有</w:t>
    </w:r>
    <w:r>
      <w:ptab w:relativeTo="margin" w:alignment="center" w:leader="none"/>
    </w:r>
    <w:r w:rsidRPr="006B5F0D">
      <w:rPr>
        <w:rFonts w:asciiTheme="minorHAnsi" w:hAnsiTheme="minorHAnsi" w:cstheme="minorHAnsi"/>
      </w:rPr>
      <w:fldChar w:fldCharType="begin"/>
    </w:r>
    <w:r w:rsidRPr="006B5F0D">
      <w:rPr>
        <w:rFonts w:asciiTheme="minorHAnsi" w:hAnsiTheme="minorHAnsi" w:cstheme="minorHAnsi"/>
      </w:rPr>
      <w:instrText xml:space="preserve"> PAGE  \* Arabic  \* MERGEFORMAT </w:instrText>
    </w:r>
    <w:r w:rsidRPr="006B5F0D">
      <w:rPr>
        <w:rFonts w:asciiTheme="minorHAnsi" w:hAnsiTheme="minorHAnsi" w:cstheme="minorHAnsi"/>
      </w:rPr>
      <w:fldChar w:fldCharType="separate"/>
    </w:r>
    <w:r w:rsidR="00EF1074" w:rsidRPr="006B5F0D">
      <w:rPr>
        <w:rFonts w:asciiTheme="minorHAnsi" w:hAnsiTheme="minorHAnsi" w:cstheme="minorHAnsi"/>
        <w:noProof/>
      </w:rPr>
      <w:t>3</w:t>
    </w:r>
    <w:r w:rsidRPr="006B5F0D">
      <w:rPr>
        <w:rFonts w:asciiTheme="minorHAnsi" w:hAnsiTheme="minorHAnsi" w:cstheme="minorHAnsi"/>
      </w:rPr>
      <w:fldChar w:fldCharType="end"/>
    </w:r>
    <w:r w:rsidRPr="006B5F0D">
      <w:rPr>
        <w:rFonts w:asciiTheme="minorHAnsi" w:hAnsiTheme="minorHAnsi" w:cstheme="minorHAnsi"/>
      </w:rPr>
      <w:t>/</w:t>
    </w:r>
    <w:r w:rsidR="005829D3" w:rsidRPr="006B5F0D">
      <w:rPr>
        <w:rFonts w:asciiTheme="minorHAnsi" w:hAnsiTheme="minorHAnsi" w:cstheme="minorHAnsi"/>
        <w:noProof/>
      </w:rPr>
      <w:fldChar w:fldCharType="begin"/>
    </w:r>
    <w:r w:rsidR="005829D3" w:rsidRPr="006B5F0D">
      <w:rPr>
        <w:rFonts w:asciiTheme="minorHAnsi" w:hAnsiTheme="minorHAnsi" w:cstheme="minorHAnsi"/>
        <w:noProof/>
      </w:rPr>
      <w:instrText xml:space="preserve"> NUMPAGES  \* Arabic  \* MERGEFORMAT </w:instrText>
    </w:r>
    <w:r w:rsidR="005829D3" w:rsidRPr="006B5F0D">
      <w:rPr>
        <w:rFonts w:asciiTheme="minorHAnsi" w:hAnsiTheme="minorHAnsi" w:cstheme="minorHAnsi"/>
        <w:noProof/>
      </w:rPr>
      <w:fldChar w:fldCharType="separate"/>
    </w:r>
    <w:r w:rsidR="00EF1074" w:rsidRPr="006B5F0D">
      <w:rPr>
        <w:rFonts w:asciiTheme="minorHAnsi" w:hAnsiTheme="minorHAnsi" w:cstheme="minorHAnsi"/>
        <w:noProof/>
      </w:rPr>
      <w:t>3</w:t>
    </w:r>
    <w:r w:rsidR="005829D3" w:rsidRPr="006B5F0D">
      <w:rPr>
        <w:rFonts w:asciiTheme="minorHAnsi" w:hAnsiTheme="minorHAnsi" w:cstheme="minorHAnsi"/>
        <w:noProof/>
      </w:rPr>
      <w:fldChar w:fldCharType="end"/>
    </w:r>
    <w:r>
      <w:ptab w:relativeTo="margin" w:alignment="right" w:leader="none"/>
    </w:r>
    <w:r w:rsidR="00F73E12" w:rsidRPr="006B5F0D">
      <w:rPr>
        <w:rFonts w:asciiTheme="minorHAnsi" w:hAnsiTheme="minorHAnsi" w:cstheme="minorHAnsi"/>
      </w:rPr>
      <w:t>TQF-</w:t>
    </w:r>
    <w:r w:rsidR="00A556F4" w:rsidRPr="006D08C1">
      <w:rPr>
        <w:rFonts w:asciiTheme="minorHAnsi" w:hAnsiTheme="minorHAnsi" w:cstheme="minorHAnsi"/>
        <w:color w:val="000000" w:themeColor="text1"/>
      </w:rPr>
      <w:t>CPM</w:t>
    </w:r>
    <w:r w:rsidR="00F73E12" w:rsidRPr="006D08C1">
      <w:rPr>
        <w:rFonts w:asciiTheme="minorHAnsi" w:hAnsiTheme="minorHAnsi" w:cstheme="minorHAnsi"/>
        <w:color w:val="000000" w:themeColor="text1"/>
      </w:rPr>
      <w:t>-</w:t>
    </w:r>
    <w:r w:rsidR="00F73E12" w:rsidRPr="006B5F0D">
      <w:rPr>
        <w:rFonts w:asciiTheme="minorHAnsi" w:hAnsiTheme="minorHAnsi" w:cstheme="minorHAnsi"/>
      </w:rPr>
      <w:t>000-03</w:t>
    </w:r>
    <w:r w:rsidR="00833037" w:rsidRPr="006B5F0D">
      <w:rPr>
        <w:rFonts w:asciiTheme="minorHAnsi" w:hAnsiTheme="minorHAnsi" w:cstheme="minorHAnsi"/>
      </w:rPr>
      <w:t>(</w:t>
    </w:r>
    <w:r w:rsidR="00496BEC" w:rsidRPr="006B5F0D">
      <w:rPr>
        <w:rFonts w:asciiTheme="minorHAnsi" w:hAnsiTheme="minorHAnsi" w:cstheme="minorHAnsi"/>
      </w:rPr>
      <w:t>4</w:t>
    </w:r>
    <w:r w:rsidR="005749D3" w:rsidRPr="006B5F0D">
      <w:rPr>
        <w:rFonts w:asciiTheme="minorHAnsi" w:hAnsiTheme="minorHAnsi" w:cstheme="minorHAnsi"/>
      </w:rPr>
      <w:t>)</w:t>
    </w:r>
    <w:r w:rsidR="00F73E12" w:rsidRPr="006B5F0D">
      <w:rPr>
        <w:rFonts w:asciiTheme="minorHAnsi" w:hAnsiTheme="minorHAnsi" w:cstheme="minorHAnsi"/>
      </w:rPr>
      <w:t xml:space="preserve"> </w:t>
    </w:r>
  </w:p>
  <w:p w14:paraId="171476A5" w14:textId="0FDEF05E" w:rsidR="00A30A52" w:rsidRPr="006B5F0D" w:rsidRDefault="00833037" w:rsidP="00F73E12">
    <w:pPr>
      <w:pStyle w:val="a4"/>
      <w:tabs>
        <w:tab w:val="clear" w:pos="8306"/>
      </w:tabs>
      <w:spacing w:line="240" w:lineRule="atLeast"/>
      <w:ind w:leftChars="-354" w:left="-850" w:rightChars="-139" w:right="-334"/>
      <w:jc w:val="right"/>
      <w:rPr>
        <w:rFonts w:asciiTheme="minorHAnsi" w:hAnsiTheme="minorHAnsi" w:cstheme="minorHAnsi"/>
      </w:rPr>
    </w:pPr>
    <w:r w:rsidRPr="006B5F0D">
      <w:rPr>
        <w:rFonts w:asciiTheme="minorHAnsi" w:hAnsiTheme="minorHAnsi" w:cstheme="minorHAnsi"/>
      </w:rPr>
      <w:t>20</w:t>
    </w:r>
    <w:r w:rsidR="005749D3" w:rsidRPr="006B5F0D">
      <w:rPr>
        <w:rFonts w:asciiTheme="minorHAnsi" w:hAnsiTheme="minorHAnsi" w:cstheme="minorHAnsi"/>
      </w:rPr>
      <w:t>2</w:t>
    </w:r>
    <w:r w:rsidR="00496BEC" w:rsidRPr="006B5F0D">
      <w:rPr>
        <w:rFonts w:asciiTheme="minorHAnsi" w:hAnsiTheme="minorHAnsi" w:cstheme="minorHAnsi"/>
      </w:rPr>
      <w:t>3</w:t>
    </w:r>
    <w:r w:rsidR="00BB0DBB" w:rsidRPr="006B5F0D">
      <w:rPr>
        <w:rFonts w:asciiTheme="minorHAnsi" w:hAnsiTheme="minorHAnsi" w:cstheme="minorHAnsi"/>
      </w:rPr>
      <w:t>/0</w:t>
    </w:r>
    <w:r w:rsidR="00496BEC" w:rsidRPr="006B5F0D">
      <w:rPr>
        <w:rFonts w:asciiTheme="minorHAnsi" w:hAnsiTheme="minorHAnsi" w:cstheme="minorHAnsi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BAD76" w14:textId="77777777" w:rsidR="009C6F5D" w:rsidRDefault="009C6F5D">
      <w:r>
        <w:separator/>
      </w:r>
    </w:p>
  </w:footnote>
  <w:footnote w:type="continuationSeparator" w:id="0">
    <w:p w14:paraId="17D0D116" w14:textId="77777777" w:rsidR="009C6F5D" w:rsidRDefault="009C6F5D">
      <w:r>
        <w:continuationSeparator/>
      </w:r>
    </w:p>
  </w:footnote>
  <w:footnote w:type="continuationNotice" w:id="1">
    <w:p w14:paraId="66613B70" w14:textId="77777777" w:rsidR="009C6F5D" w:rsidRDefault="009C6F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02A37" w14:textId="77777777" w:rsidR="00B63E6B" w:rsidRDefault="003929DF">
    <w:pPr>
      <w:pStyle w:val="a3"/>
    </w:pPr>
    <w:r>
      <w:rPr>
        <w:noProof/>
      </w:rPr>
      <w:pict w14:anchorId="6C246C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98776110" o:spid="_x0000_s2050" type="#_x0000_t136" style="position:absolute;margin-left:0;margin-top:0;width:240pt;height:150.75pt;rotation:315;z-index:-251653120;mso-position-horizontal:center;mso-position-horizontal-relative:margin;mso-position-vertical:center;mso-position-vertical-relative:margin" o:allowincell="f" fillcolor="black" stroked="f">
          <v:fill opacity=".5"/>
          <v:textpath style="font-family:&quot;微軟正黑體&quot;;font-size:120pt;v-text-reverse:t" string="範本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B5988" w14:textId="38830588" w:rsidR="003A5675" w:rsidRPr="005715D1" w:rsidRDefault="003302D5" w:rsidP="005715D1">
    <w:pPr>
      <w:jc w:val="center"/>
      <w:rPr>
        <w:color w:val="FF0000"/>
        <w:sz w:val="28"/>
        <w:u w:val="single"/>
      </w:rPr>
    </w:pPr>
    <w:r>
      <w:rPr>
        <w:noProof/>
      </w:rPr>
      <w:drawing>
        <wp:inline distT="0" distB="0" distL="0" distR="0" wp14:anchorId="3F68DCB3" wp14:editId="18B996DE">
          <wp:extent cx="3113478" cy="638175"/>
          <wp:effectExtent l="0" t="0" r="0" b="0"/>
          <wp:docPr id="3" name="圖片 3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 的圖片&#10;&#10;自動產生的描述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560" t="46189" r="19360" b="34671"/>
                  <a:stretch/>
                </pic:blipFill>
                <pic:spPr bwMode="auto">
                  <a:xfrm>
                    <a:off x="0" y="0"/>
                    <a:ext cx="3115334" cy="6385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7F43E" w14:textId="77777777" w:rsidR="00B63E6B" w:rsidRDefault="003929DF">
    <w:pPr>
      <w:pStyle w:val="a3"/>
    </w:pPr>
    <w:r>
      <w:rPr>
        <w:noProof/>
      </w:rPr>
      <w:pict w14:anchorId="43631C1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98776109" o:spid="_x0000_s2049" type="#_x0000_t136" style="position:absolute;margin-left:0;margin-top:0;width:240pt;height:150.75pt;rotation:315;z-index:-251655168;mso-position-horizontal:center;mso-position-horizontal-relative:margin;mso-position-vertical:center;mso-position-vertical-relative:margin" o:allowincell="f" fillcolor="black" stroked="f">
          <v:fill opacity=".5"/>
          <v:textpath style="font-family:&quot;微軟正黑體&quot;;font-size:120pt;v-text-reverse:t" string="範本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E3738"/>
    <w:multiLevelType w:val="hybridMultilevel"/>
    <w:tmpl w:val="5296C270"/>
    <w:lvl w:ilvl="0" w:tplc="37A65982">
      <w:start w:val="1"/>
      <w:numFmt w:val="taiwaneseCountingThousand"/>
      <w:lvlText w:val="%1、"/>
      <w:lvlJc w:val="left"/>
      <w:pPr>
        <w:ind w:left="737" w:hanging="73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2684600"/>
    <w:multiLevelType w:val="hybridMultilevel"/>
    <w:tmpl w:val="58F2A7D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768744783">
    <w:abstractNumId w:val="0"/>
  </w:num>
  <w:num w:numId="2" w16cid:durableId="1164904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S1dwkKn2i9UM35LfQiSN0T3+Zv+YjlNSzCyxvVeRhd587Kb+K+98x5L9W3zEB/0aEgifqUsS8vLbivt5mu5g/g==" w:salt="aKBQmgYZOsh1f51xMJgdBQ=="/>
  <w:defaultTabStop w:val="482"/>
  <w:drawingGridHorizontalSpacing w:val="120"/>
  <w:drawingGridVerticalSpacing w:val="163"/>
  <w:displayHorizontalDrawingGridEvery w:val="2"/>
  <w:displayVerticalDrawingGridEvery w:val="2"/>
  <w:characterSpacingControl w:val="compressPunctuation"/>
  <w:hdrShapeDefaults>
    <o:shapedefaults v:ext="edit" spidmax="2051" fill="f" fillcolor="white" strokecolor="lime">
      <v:fill color="white" on="f"/>
      <v:stroke color="lime" weight="2pt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ExB5JmRmYGFko6SsGpxcWZ+XkgBYa1AMs0yxUsAAAA"/>
  </w:docVars>
  <w:rsids>
    <w:rsidRoot w:val="007B483B"/>
    <w:rsid w:val="00007E1F"/>
    <w:rsid w:val="00015EE5"/>
    <w:rsid w:val="0002398D"/>
    <w:rsid w:val="00034DF2"/>
    <w:rsid w:val="00060465"/>
    <w:rsid w:val="00063366"/>
    <w:rsid w:val="0009765B"/>
    <w:rsid w:val="000A6BBD"/>
    <w:rsid w:val="000B34F1"/>
    <w:rsid w:val="000D4874"/>
    <w:rsid w:val="000D6DED"/>
    <w:rsid w:val="000F4511"/>
    <w:rsid w:val="000F643B"/>
    <w:rsid w:val="001048AC"/>
    <w:rsid w:val="0014540A"/>
    <w:rsid w:val="001464CF"/>
    <w:rsid w:val="00155419"/>
    <w:rsid w:val="001802B6"/>
    <w:rsid w:val="00181144"/>
    <w:rsid w:val="00196957"/>
    <w:rsid w:val="001B2E0E"/>
    <w:rsid w:val="001D24A6"/>
    <w:rsid w:val="001D7402"/>
    <w:rsid w:val="00200AF3"/>
    <w:rsid w:val="00206F73"/>
    <w:rsid w:val="00223725"/>
    <w:rsid w:val="0023245F"/>
    <w:rsid w:val="00257035"/>
    <w:rsid w:val="002638DC"/>
    <w:rsid w:val="002644F4"/>
    <w:rsid w:val="00264BE7"/>
    <w:rsid w:val="0027018F"/>
    <w:rsid w:val="002832D9"/>
    <w:rsid w:val="00291BCF"/>
    <w:rsid w:val="00294758"/>
    <w:rsid w:val="002B0B22"/>
    <w:rsid w:val="002D03A4"/>
    <w:rsid w:val="002D23C1"/>
    <w:rsid w:val="002D5907"/>
    <w:rsid w:val="002D5AB6"/>
    <w:rsid w:val="002E4DE9"/>
    <w:rsid w:val="002F2791"/>
    <w:rsid w:val="002F3767"/>
    <w:rsid w:val="002F4A6D"/>
    <w:rsid w:val="002F79BC"/>
    <w:rsid w:val="00302342"/>
    <w:rsid w:val="00303327"/>
    <w:rsid w:val="00315346"/>
    <w:rsid w:val="00316935"/>
    <w:rsid w:val="003302D5"/>
    <w:rsid w:val="00332962"/>
    <w:rsid w:val="00334946"/>
    <w:rsid w:val="00337789"/>
    <w:rsid w:val="00351960"/>
    <w:rsid w:val="003716DA"/>
    <w:rsid w:val="00371813"/>
    <w:rsid w:val="003929DF"/>
    <w:rsid w:val="00396B41"/>
    <w:rsid w:val="003A5675"/>
    <w:rsid w:val="003D5CCE"/>
    <w:rsid w:val="003E2A8E"/>
    <w:rsid w:val="003F3E18"/>
    <w:rsid w:val="00401CD3"/>
    <w:rsid w:val="00404BDE"/>
    <w:rsid w:val="00407F68"/>
    <w:rsid w:val="00436D46"/>
    <w:rsid w:val="00465AA0"/>
    <w:rsid w:val="00467ADD"/>
    <w:rsid w:val="00473DDF"/>
    <w:rsid w:val="00483510"/>
    <w:rsid w:val="00496BEC"/>
    <w:rsid w:val="004A04D2"/>
    <w:rsid w:val="004C6355"/>
    <w:rsid w:val="0050153A"/>
    <w:rsid w:val="005017E4"/>
    <w:rsid w:val="00514A2F"/>
    <w:rsid w:val="00516AC3"/>
    <w:rsid w:val="005653CD"/>
    <w:rsid w:val="005715D1"/>
    <w:rsid w:val="005720E9"/>
    <w:rsid w:val="005749D3"/>
    <w:rsid w:val="00577A24"/>
    <w:rsid w:val="00577D4A"/>
    <w:rsid w:val="005829D3"/>
    <w:rsid w:val="00584D1D"/>
    <w:rsid w:val="005A0A8B"/>
    <w:rsid w:val="005A5EFB"/>
    <w:rsid w:val="005B68C1"/>
    <w:rsid w:val="005D04EB"/>
    <w:rsid w:val="005D2C98"/>
    <w:rsid w:val="005F688D"/>
    <w:rsid w:val="006040E1"/>
    <w:rsid w:val="00621C7D"/>
    <w:rsid w:val="00633666"/>
    <w:rsid w:val="00643340"/>
    <w:rsid w:val="00672163"/>
    <w:rsid w:val="00675E0B"/>
    <w:rsid w:val="00677841"/>
    <w:rsid w:val="0068023D"/>
    <w:rsid w:val="00694F05"/>
    <w:rsid w:val="006A20FA"/>
    <w:rsid w:val="006A5C0D"/>
    <w:rsid w:val="006B5F0D"/>
    <w:rsid w:val="006B68D1"/>
    <w:rsid w:val="006C642F"/>
    <w:rsid w:val="006D08C1"/>
    <w:rsid w:val="006D2D49"/>
    <w:rsid w:val="006F45F8"/>
    <w:rsid w:val="00717FF6"/>
    <w:rsid w:val="0074618A"/>
    <w:rsid w:val="00751B98"/>
    <w:rsid w:val="00756042"/>
    <w:rsid w:val="007577A5"/>
    <w:rsid w:val="00765793"/>
    <w:rsid w:val="00790270"/>
    <w:rsid w:val="007B3FA0"/>
    <w:rsid w:val="007B483B"/>
    <w:rsid w:val="007E29BF"/>
    <w:rsid w:val="007F40A1"/>
    <w:rsid w:val="007F7242"/>
    <w:rsid w:val="0080396D"/>
    <w:rsid w:val="008044A0"/>
    <w:rsid w:val="00815881"/>
    <w:rsid w:val="008278E9"/>
    <w:rsid w:val="00833037"/>
    <w:rsid w:val="0085765B"/>
    <w:rsid w:val="0086257A"/>
    <w:rsid w:val="00865273"/>
    <w:rsid w:val="0089130B"/>
    <w:rsid w:val="008978A5"/>
    <w:rsid w:val="008B70F4"/>
    <w:rsid w:val="008D66DF"/>
    <w:rsid w:val="008F265F"/>
    <w:rsid w:val="008F5737"/>
    <w:rsid w:val="008F7BFB"/>
    <w:rsid w:val="00922B41"/>
    <w:rsid w:val="00925790"/>
    <w:rsid w:val="00941146"/>
    <w:rsid w:val="00952975"/>
    <w:rsid w:val="00976DFF"/>
    <w:rsid w:val="00984DFD"/>
    <w:rsid w:val="009865A1"/>
    <w:rsid w:val="00990333"/>
    <w:rsid w:val="009C6F5D"/>
    <w:rsid w:val="009E4D05"/>
    <w:rsid w:val="009E7EB3"/>
    <w:rsid w:val="00A0674B"/>
    <w:rsid w:val="00A07DC9"/>
    <w:rsid w:val="00A12F2B"/>
    <w:rsid w:val="00A17B50"/>
    <w:rsid w:val="00A20AFC"/>
    <w:rsid w:val="00A21AAE"/>
    <w:rsid w:val="00A272E4"/>
    <w:rsid w:val="00A30A52"/>
    <w:rsid w:val="00A37398"/>
    <w:rsid w:val="00A40AB8"/>
    <w:rsid w:val="00A428F3"/>
    <w:rsid w:val="00A450DC"/>
    <w:rsid w:val="00A54BB0"/>
    <w:rsid w:val="00A556F4"/>
    <w:rsid w:val="00A55E8A"/>
    <w:rsid w:val="00A60948"/>
    <w:rsid w:val="00A7113D"/>
    <w:rsid w:val="00A726E0"/>
    <w:rsid w:val="00A7302D"/>
    <w:rsid w:val="00A733A6"/>
    <w:rsid w:val="00AA183A"/>
    <w:rsid w:val="00AB6C37"/>
    <w:rsid w:val="00AD2BB6"/>
    <w:rsid w:val="00B026A6"/>
    <w:rsid w:val="00B056FE"/>
    <w:rsid w:val="00B06994"/>
    <w:rsid w:val="00B14104"/>
    <w:rsid w:val="00B219BF"/>
    <w:rsid w:val="00B42405"/>
    <w:rsid w:val="00B42C71"/>
    <w:rsid w:val="00B52BC6"/>
    <w:rsid w:val="00B63CC7"/>
    <w:rsid w:val="00B63E6B"/>
    <w:rsid w:val="00B80297"/>
    <w:rsid w:val="00B90921"/>
    <w:rsid w:val="00B92ACE"/>
    <w:rsid w:val="00B93253"/>
    <w:rsid w:val="00BA43FD"/>
    <w:rsid w:val="00BA4B34"/>
    <w:rsid w:val="00BB0DBB"/>
    <w:rsid w:val="00BC016A"/>
    <w:rsid w:val="00BC06CD"/>
    <w:rsid w:val="00BC4393"/>
    <w:rsid w:val="00BD088E"/>
    <w:rsid w:val="00BD0B42"/>
    <w:rsid w:val="00BD691B"/>
    <w:rsid w:val="00BF6B14"/>
    <w:rsid w:val="00C155A3"/>
    <w:rsid w:val="00C3039B"/>
    <w:rsid w:val="00C32449"/>
    <w:rsid w:val="00C35BB6"/>
    <w:rsid w:val="00C574D4"/>
    <w:rsid w:val="00C774CE"/>
    <w:rsid w:val="00C77663"/>
    <w:rsid w:val="00C8516A"/>
    <w:rsid w:val="00C86171"/>
    <w:rsid w:val="00C93E50"/>
    <w:rsid w:val="00CB169F"/>
    <w:rsid w:val="00CC3124"/>
    <w:rsid w:val="00CC4011"/>
    <w:rsid w:val="00CD6ECB"/>
    <w:rsid w:val="00CE2B41"/>
    <w:rsid w:val="00CE4D9F"/>
    <w:rsid w:val="00D002B2"/>
    <w:rsid w:val="00D1786A"/>
    <w:rsid w:val="00D2165A"/>
    <w:rsid w:val="00D36C57"/>
    <w:rsid w:val="00D46638"/>
    <w:rsid w:val="00D502B7"/>
    <w:rsid w:val="00D55588"/>
    <w:rsid w:val="00D67764"/>
    <w:rsid w:val="00D7366F"/>
    <w:rsid w:val="00D77C9B"/>
    <w:rsid w:val="00D86DDB"/>
    <w:rsid w:val="00DA0385"/>
    <w:rsid w:val="00DA2FBA"/>
    <w:rsid w:val="00DA3DD2"/>
    <w:rsid w:val="00DB07AF"/>
    <w:rsid w:val="00DB1F57"/>
    <w:rsid w:val="00DC043C"/>
    <w:rsid w:val="00DC37FB"/>
    <w:rsid w:val="00DC3C32"/>
    <w:rsid w:val="00DD135C"/>
    <w:rsid w:val="00DE0BE0"/>
    <w:rsid w:val="00DE1BDB"/>
    <w:rsid w:val="00DE3F9E"/>
    <w:rsid w:val="00E04C9F"/>
    <w:rsid w:val="00E2501A"/>
    <w:rsid w:val="00E376D6"/>
    <w:rsid w:val="00E37FE4"/>
    <w:rsid w:val="00E40939"/>
    <w:rsid w:val="00E86C0A"/>
    <w:rsid w:val="00ED59E3"/>
    <w:rsid w:val="00ED7D38"/>
    <w:rsid w:val="00EE781B"/>
    <w:rsid w:val="00EF1074"/>
    <w:rsid w:val="00EF7660"/>
    <w:rsid w:val="00F016E5"/>
    <w:rsid w:val="00F0173D"/>
    <w:rsid w:val="00F20149"/>
    <w:rsid w:val="00F21ACA"/>
    <w:rsid w:val="00F233A8"/>
    <w:rsid w:val="00F37F3C"/>
    <w:rsid w:val="00F53BA9"/>
    <w:rsid w:val="00F55970"/>
    <w:rsid w:val="00F70645"/>
    <w:rsid w:val="00F73E12"/>
    <w:rsid w:val="00FA5902"/>
    <w:rsid w:val="00FE0A80"/>
    <w:rsid w:val="00FE1F24"/>
    <w:rsid w:val="00FF13A1"/>
    <w:rsid w:val="00FF4A54"/>
    <w:rsid w:val="00FF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 fill="f" fillcolor="white" strokecolor="lime">
      <v:fill color="white" on="f"/>
      <v:stroke color="lime" weight="2pt"/>
    </o:shapedefaults>
    <o:shapelayout v:ext="edit">
      <o:idmap v:ext="edit" data="1"/>
    </o:shapelayout>
  </w:shapeDefaults>
  <w:decimalSymbol w:val="."/>
  <w:listSeparator w:val=","/>
  <w14:docId w14:val="664EB251"/>
  <w15:chartTrackingRefBased/>
  <w15:docId w15:val="{29E4EAC5-EB04-4FB0-8ABD-6A4E4A10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</w:style>
  <w:style w:type="paragraph" w:styleId="a7">
    <w:name w:val="Balloon Text"/>
    <w:basedOn w:val="a"/>
    <w:link w:val="a8"/>
    <w:rsid w:val="00D36C57"/>
    <w:rPr>
      <w:rFonts w:ascii="Cambria" w:hAnsi="Cambria"/>
      <w:sz w:val="18"/>
      <w:szCs w:val="18"/>
    </w:rPr>
  </w:style>
  <w:style w:type="character" w:customStyle="1" w:styleId="a8">
    <w:name w:val="註解方塊文字 字元"/>
    <w:link w:val="a7"/>
    <w:rsid w:val="00D36C57"/>
    <w:rPr>
      <w:rFonts w:ascii="Cambria" w:eastAsia="新細明體" w:hAnsi="Cambria" w:cs="Times New Roman"/>
      <w:kern w:val="2"/>
      <w:sz w:val="18"/>
      <w:szCs w:val="18"/>
    </w:rPr>
  </w:style>
  <w:style w:type="paragraph" w:styleId="a9">
    <w:name w:val="endnote text"/>
    <w:basedOn w:val="a"/>
    <w:link w:val="aa"/>
    <w:uiPriority w:val="99"/>
    <w:semiHidden/>
    <w:unhideWhenUsed/>
    <w:rsid w:val="00B63E6B"/>
    <w:pPr>
      <w:snapToGrid w:val="0"/>
    </w:pPr>
  </w:style>
  <w:style w:type="character" w:customStyle="1" w:styleId="aa">
    <w:name w:val="章節附註文字 字元"/>
    <w:basedOn w:val="a0"/>
    <w:link w:val="a9"/>
    <w:uiPriority w:val="99"/>
    <w:semiHidden/>
    <w:rsid w:val="00B63E6B"/>
    <w:rPr>
      <w:kern w:val="2"/>
      <w:sz w:val="24"/>
    </w:rPr>
  </w:style>
  <w:style w:type="character" w:styleId="ab">
    <w:name w:val="endnote reference"/>
    <w:basedOn w:val="a0"/>
    <w:uiPriority w:val="99"/>
    <w:semiHidden/>
    <w:unhideWhenUsed/>
    <w:rsid w:val="00B63E6B"/>
    <w:rPr>
      <w:vertAlign w:val="superscript"/>
    </w:rPr>
  </w:style>
  <w:style w:type="character" w:customStyle="1" w:styleId="a5">
    <w:name w:val="頁尾 字元"/>
    <w:basedOn w:val="a0"/>
    <w:link w:val="a4"/>
    <w:rsid w:val="00D77C9B"/>
    <w:rPr>
      <w:kern w:val="2"/>
    </w:rPr>
  </w:style>
  <w:style w:type="character" w:styleId="ac">
    <w:name w:val="annotation reference"/>
    <w:basedOn w:val="a0"/>
    <w:uiPriority w:val="99"/>
    <w:semiHidden/>
    <w:unhideWhenUsed/>
    <w:rsid w:val="00643340"/>
    <w:rPr>
      <w:sz w:val="18"/>
      <w:szCs w:val="18"/>
    </w:rPr>
  </w:style>
  <w:style w:type="paragraph" w:styleId="ad">
    <w:name w:val="annotation text"/>
    <w:basedOn w:val="a"/>
    <w:link w:val="ae"/>
    <w:uiPriority w:val="99"/>
    <w:unhideWhenUsed/>
    <w:rsid w:val="00643340"/>
  </w:style>
  <w:style w:type="character" w:customStyle="1" w:styleId="ae">
    <w:name w:val="註解文字 字元"/>
    <w:basedOn w:val="a0"/>
    <w:link w:val="ad"/>
    <w:uiPriority w:val="99"/>
    <w:rsid w:val="00643340"/>
    <w:rPr>
      <w:kern w:val="2"/>
      <w:sz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643340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643340"/>
    <w:rPr>
      <w:b/>
      <w:bCs/>
      <w:kern w:val="2"/>
      <w:sz w:val="24"/>
    </w:rPr>
  </w:style>
  <w:style w:type="paragraph" w:styleId="af1">
    <w:name w:val="Revision"/>
    <w:hidden/>
    <w:uiPriority w:val="99"/>
    <w:semiHidden/>
    <w:rsid w:val="009C6F5D"/>
    <w:rPr>
      <w:kern w:val="2"/>
      <w:sz w:val="24"/>
    </w:rPr>
  </w:style>
  <w:style w:type="paragraph" w:styleId="af2">
    <w:name w:val="Body Text"/>
    <w:basedOn w:val="a"/>
    <w:link w:val="af3"/>
    <w:semiHidden/>
    <w:rsid w:val="00F73E12"/>
    <w:pPr>
      <w:autoSpaceDE w:val="0"/>
      <w:autoSpaceDN w:val="0"/>
      <w:adjustRightInd w:val="0"/>
      <w:spacing w:line="240" w:lineRule="atLeast"/>
      <w:textAlignment w:val="baseline"/>
    </w:pPr>
    <w:rPr>
      <w:rFonts w:eastAsia="標楷體"/>
      <w:color w:val="000000"/>
      <w:kern w:val="0"/>
      <w:sz w:val="16"/>
      <w:szCs w:val="64"/>
      <w:lang w:val="zh-TW"/>
    </w:rPr>
  </w:style>
  <w:style w:type="character" w:customStyle="1" w:styleId="af3">
    <w:name w:val="本文 字元"/>
    <w:basedOn w:val="a0"/>
    <w:link w:val="af2"/>
    <w:semiHidden/>
    <w:rsid w:val="00F73E12"/>
    <w:rPr>
      <w:rFonts w:eastAsia="標楷體"/>
      <w:color w:val="000000"/>
      <w:sz w:val="16"/>
      <w:szCs w:val="64"/>
      <w:lang w:val="zh-TW"/>
    </w:rPr>
  </w:style>
  <w:style w:type="paragraph" w:styleId="af4">
    <w:name w:val="List Paragraph"/>
    <w:basedOn w:val="a"/>
    <w:uiPriority w:val="34"/>
    <w:qFormat/>
    <w:rsid w:val="006A20F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3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3A108-3AA4-426C-97ED-F50AFE1AD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894</Words>
  <Characters>621</Characters>
  <Application>Microsoft Office Word</Application>
  <DocSecurity>8</DocSecurity>
  <Lines>5</Lines>
  <Paragraphs>5</Paragraphs>
  <ScaleCrop>false</ScaleCrop>
  <Company>TQFA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QF-CPM-000-03(4)_台灣優良食品驗證合約書_Final</dc:title>
  <dc:subject/>
  <dc:creator>TQFA</dc:creator>
  <cp:keywords/>
  <dc:description/>
  <cp:lastModifiedBy>TQF驗證服務組-林芳瑜</cp:lastModifiedBy>
  <cp:revision>7</cp:revision>
  <cp:lastPrinted>2021-04-28T04:10:00Z</cp:lastPrinted>
  <dcterms:created xsi:type="dcterms:W3CDTF">2023-04-11T00:55:00Z</dcterms:created>
  <dcterms:modified xsi:type="dcterms:W3CDTF">2023-08-07T02:22:00Z</dcterms:modified>
</cp:coreProperties>
</file>